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4200B" w:rsidRPr="00C47C16" w:rsidRDefault="00E4200B" w:rsidP="00E4200B">
      <w:pPr>
        <w:pStyle w:val="ab"/>
        <w:spacing w:before="72" w:after="252"/>
      </w:pPr>
      <w:r>
        <w:rPr>
          <w:rFonts w:hint="eastAsia"/>
          <w:noProof/>
        </w:rPr>
        <mc:AlternateContent>
          <mc:Choice Requires="wpg">
            <w:drawing>
              <wp:inline distT="0" distB="0" distL="0" distR="0" wp14:anchorId="5F5AAD53" wp14:editId="34B82E02">
                <wp:extent cx="5539597" cy="373930"/>
                <wp:effectExtent l="0" t="0" r="4445" b="26670"/>
                <wp:docPr id="555" name="群組 55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39597" cy="373930"/>
                          <a:chOff x="0" y="0"/>
                          <a:chExt cx="5540274" cy="373930"/>
                        </a:xfrm>
                      </wpg:grpSpPr>
                      <wps:wsp>
                        <wps:cNvPr id="556" name="五邊形 556"/>
                        <wps:cNvSpPr/>
                        <wps:spPr>
                          <a:xfrm>
                            <a:off x="0" y="0"/>
                            <a:ext cx="1256030" cy="373380"/>
                          </a:xfrm>
                          <a:prstGeom prst="homePlate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557" name="群組 557"/>
                        <wpg:cNvGrpSpPr/>
                        <wpg:grpSpPr>
                          <a:xfrm>
                            <a:off x="38104" y="55911"/>
                            <a:ext cx="5502170" cy="318019"/>
                            <a:chOff x="39169" y="-5018360"/>
                            <a:chExt cx="1458333" cy="1288083481"/>
                          </a:xfrm>
                        </wpg:grpSpPr>
                        <wps:wsp>
                          <wps:cNvPr id="558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9169" y="-340228"/>
                              <a:ext cx="285479" cy="1283405349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E4200B" w:rsidRPr="00AD3D1D" w:rsidRDefault="00E4200B" w:rsidP="00E4200B">
                                <w:pPr>
                                  <w:pStyle w:val="ab"/>
                                  <w:spacing w:beforeLines="0" w:before="0" w:afterLines="0" w:after="0"/>
                                  <w:rPr>
                                    <w:rFonts w:cs="Times New Roman"/>
                                    <w:b w:val="0"/>
                                    <w:szCs w:val="28"/>
                                  </w:rPr>
                                </w:pPr>
                                <w:r w:rsidRPr="00870D4A">
                                  <w:rPr>
                                    <w:rFonts w:hint="eastAsia"/>
                                  </w:rPr>
                                  <w:t>一</w:t>
                                </w:r>
                                <w:r w:rsidRPr="009D2CC0">
                                  <w:rPr>
                                    <w:rFonts w:hint="eastAsia"/>
                                  </w:rPr>
                                  <w:t>、單字聽寫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559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75109" y="-5018360"/>
                              <a:ext cx="1122393" cy="1283405397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E4200B" w:rsidRPr="00250FCD" w:rsidRDefault="004B2C1E" w:rsidP="00E4200B">
                                <w:pPr>
                                  <w:pStyle w:val="a4"/>
                                  <w:rPr>
                                    <w:rFonts w:eastAsia="標楷體"/>
                                    <w:bCs/>
                                    <w:position w:val="2"/>
                                    <w:sz w:val="24"/>
                                    <w:szCs w:val="24"/>
                                  </w:rPr>
                                </w:pPr>
                                <w:r w:rsidRPr="00C47C16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寫出聽到的英文單</w:t>
                                </w:r>
                                <w:r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字</w:t>
                                </w:r>
                                <w:r w:rsidR="00250FCD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與其</w:t>
                                </w:r>
                                <w:r w:rsidRPr="00C47C16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中文</w:t>
                                </w:r>
                                <w:r w:rsidR="00E4200B" w:rsidRPr="00250FCD">
                                  <w:rPr>
                                    <w:rFonts w:eastAsia="標楷體" w:hint="eastAsia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（每格</w:t>
                                </w:r>
                                <w:r w:rsidR="00E4200B" w:rsidRPr="00250FCD">
                                  <w:rPr>
                                    <w:rFonts w:eastAsia="標楷體" w:hint="eastAsia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3</w:t>
                                </w:r>
                                <w:r w:rsidR="00E4200B" w:rsidRPr="00250FCD">
                                  <w:rPr>
                                    <w:rFonts w:eastAsia="標楷體" w:hint="eastAsia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分，共</w:t>
                                </w:r>
                                <w:r w:rsidR="00E4200B" w:rsidRPr="00250FCD">
                                  <w:rPr>
                                    <w:rFonts w:eastAsia="標楷體" w:hint="eastAsia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30</w:t>
                                </w:r>
                                <w:r w:rsidR="00E4200B" w:rsidRPr="00250FCD">
                                  <w:rPr>
                                    <w:rFonts w:eastAsia="標楷體" w:hint="eastAsia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分）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sp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5F5AAD53" id="群組 555" o:spid="_x0000_s1026" style="width:436.2pt;height:29.45pt;mso-position-horizontal-relative:char;mso-position-vertical-relative:line" coordsize="55402,37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">
                <v:shapetype id="_x0000_t15" coordsize="21600,21600" o:spt="15" adj="16200" path="m@0,l,,,21600@0,21600,21600,10800xe">
                  <v:stroke joinstyle="miter"/>
                  <v:formulas>
                    <v:f eqn="val #0"/>
                    <v:f eqn="prod #0 1 2"/>
                  </v:formulas>
                  <v:path gradientshapeok="t" o:connecttype="custom" o:connectlocs="@1,0;0,10800;@1,21600;21600,10800" o:connectangles="270,180,90,0" textboxrect="0,0,10800,21600;0,0,16200,21600;0,0,21600,21600"/>
                  <v:handles>
                    <v:h position="#0,topLeft" xrange="0,21600"/>
                  </v:handles>
                </v:shapetype>
                <v:shape id="五邊形 556" o:spid="_x0000_s1027" type="#_x0000_t15" style="position:absolute;width:12560;height:37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" adj="18389" fillcolor="#f2f2f2 [3052]" strokecolor="white [3212]" strokeweight="1pt"/>
                <v:group id="群組 557" o:spid="_x0000_s1028" style="position:absolute;left:381;top:559;width:55021;height:3180" coordorigin="391,-50183" coordsize="14583,128808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文字方塊 2" o:spid="_x0000_s1029" type="#_x0000_t202" style="position:absolute;left:391;top:-3402;width:2855;height:1283405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" filled="f" stroked="f">
                    <v:textbox style="mso-fit-shape-to-text:t" inset="0,0,0,0">
                      <w:txbxContent>
                        <w:p w:rsidR="00E4200B" w:rsidRPr="00AD3D1D" w:rsidRDefault="00E4200B" w:rsidP="00E4200B">
                          <w:pPr>
                            <w:pStyle w:val="ab"/>
                            <w:spacing w:beforeLines="0" w:before="0" w:afterLines="0" w:after="0"/>
                            <w:rPr>
                              <w:rFonts w:cs="Times New Roman"/>
                              <w:b w:val="0"/>
                              <w:szCs w:val="28"/>
                            </w:rPr>
                          </w:pPr>
                          <w:r w:rsidRPr="00870D4A">
                            <w:rPr>
                              <w:rFonts w:hint="eastAsia"/>
                            </w:rPr>
                            <w:t>一</w:t>
                          </w:r>
                          <w:r w:rsidRPr="009D2CC0">
                            <w:rPr>
                              <w:rFonts w:hint="eastAsia"/>
                            </w:rPr>
                            <w:t>、單字聽寫</w:t>
                          </w:r>
                        </w:p>
                      </w:txbxContent>
                    </v:textbox>
                  </v:shape>
                  <v:shape id="文字方塊 2" o:spid="_x0000_s1030" type="#_x0000_t202" style="position:absolute;left:3751;top:-50183;width:11224;height:128340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" filled="f" stroked="f">
                    <v:textbox style="mso-fit-shape-to-text:t" inset="0,0,0,0">
                      <w:txbxContent>
                        <w:p w:rsidR="00E4200B" w:rsidRPr="00250FCD" w:rsidRDefault="004B2C1E" w:rsidP="00E4200B">
                          <w:pPr>
                            <w:pStyle w:val="a4"/>
                            <w:rPr>
                              <w:rFonts w:eastAsia="標楷體"/>
                              <w:bCs/>
                              <w:position w:val="2"/>
                              <w:sz w:val="24"/>
                              <w:szCs w:val="24"/>
                            </w:rPr>
                          </w:pPr>
                          <w:r w:rsidRPr="00C47C16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寫出聽到的英文單</w:t>
                          </w:r>
                          <w:r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字</w:t>
                          </w:r>
                          <w:r w:rsidR="00250FCD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與其</w:t>
                          </w:r>
                          <w:r w:rsidRPr="00C47C16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中文</w:t>
                          </w:r>
                          <w:r w:rsidR="00E4200B" w:rsidRPr="00250FCD">
                            <w:rPr>
                              <w:rFonts w:eastAsia="標楷體" w:hint="eastAsia"/>
                              <w:bCs/>
                              <w:position w:val="2"/>
                              <w:sz w:val="28"/>
                              <w:szCs w:val="28"/>
                            </w:rPr>
                            <w:t>（每格</w:t>
                          </w:r>
                          <w:r w:rsidR="00E4200B" w:rsidRPr="00250FCD">
                            <w:rPr>
                              <w:rFonts w:eastAsia="標楷體" w:hint="eastAsia"/>
                              <w:bCs/>
                              <w:position w:val="2"/>
                              <w:sz w:val="28"/>
                              <w:szCs w:val="28"/>
                            </w:rPr>
                            <w:t>3</w:t>
                          </w:r>
                          <w:r w:rsidR="00E4200B" w:rsidRPr="00250FCD">
                            <w:rPr>
                              <w:rFonts w:eastAsia="標楷體" w:hint="eastAsia"/>
                              <w:bCs/>
                              <w:position w:val="2"/>
                              <w:sz w:val="28"/>
                              <w:szCs w:val="28"/>
                            </w:rPr>
                            <w:t>分，共</w:t>
                          </w:r>
                          <w:r w:rsidR="00E4200B" w:rsidRPr="00250FCD">
                            <w:rPr>
                              <w:rFonts w:eastAsia="標楷體" w:hint="eastAsia"/>
                              <w:bCs/>
                              <w:position w:val="2"/>
                              <w:sz w:val="28"/>
                              <w:szCs w:val="28"/>
                            </w:rPr>
                            <w:t>30</w:t>
                          </w:r>
                          <w:r w:rsidR="00E4200B" w:rsidRPr="00250FCD">
                            <w:rPr>
                              <w:rFonts w:eastAsia="標楷體" w:hint="eastAsia"/>
                              <w:bCs/>
                              <w:position w:val="2"/>
                              <w:sz w:val="28"/>
                              <w:szCs w:val="28"/>
                            </w:rPr>
                            <w:t>分）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tbl>
      <w:tblPr>
        <w:tblW w:w="8269" w:type="dxa"/>
        <w:tblInd w:w="113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600"/>
        <w:gridCol w:w="3330"/>
        <w:gridCol w:w="818"/>
        <w:gridCol w:w="3521"/>
      </w:tblGrid>
      <w:tr w:rsidR="00E4200B" w:rsidRPr="009E0C97" w:rsidTr="00B203EF">
        <w:trPr>
          <w:trHeight w:val="68"/>
        </w:trPr>
        <w:tc>
          <w:tcPr>
            <w:tcW w:w="600" w:type="dxa"/>
            <w:shd w:val="clear" w:color="auto" w:fill="auto"/>
            <w:noWrap/>
            <w:vAlign w:val="center"/>
            <w:hideMark/>
          </w:tcPr>
          <w:p w:rsidR="00E4200B" w:rsidRPr="009E0C97" w:rsidRDefault="00E4200B" w:rsidP="00A37F77">
            <w:pPr>
              <w:widowControl/>
              <w:jc w:val="center"/>
              <w:rPr>
                <w:rFonts w:ascii="新細明體" w:hAnsi="新細明體" w:cs="新細明體"/>
                <w:kern w:val="0"/>
                <w:sz w:val="28"/>
                <w:szCs w:val="20"/>
              </w:rPr>
            </w:pPr>
          </w:p>
        </w:tc>
        <w:tc>
          <w:tcPr>
            <w:tcW w:w="3330" w:type="dxa"/>
            <w:shd w:val="clear" w:color="auto" w:fill="auto"/>
            <w:noWrap/>
            <w:vAlign w:val="bottom"/>
          </w:tcPr>
          <w:p w:rsidR="00E4200B" w:rsidRPr="00A91DD3" w:rsidRDefault="00E4200B" w:rsidP="00A37F77">
            <w:pPr>
              <w:widowControl/>
              <w:jc w:val="center"/>
              <w:rPr>
                <w:rFonts w:ascii="Verdana" w:eastAsia="標楷體" w:hAnsi="Verdana"/>
                <w:sz w:val="30"/>
                <w:szCs w:val="30"/>
              </w:rPr>
            </w:pPr>
            <w:r w:rsidRPr="00A91DD3">
              <w:rPr>
                <w:rFonts w:ascii="Verdana" w:eastAsia="標楷體" w:hAnsi="Verdana" w:hint="eastAsia"/>
                <w:sz w:val="30"/>
                <w:szCs w:val="30"/>
              </w:rPr>
              <w:t>英文</w:t>
            </w:r>
          </w:p>
        </w:tc>
        <w:tc>
          <w:tcPr>
            <w:tcW w:w="818" w:type="dxa"/>
            <w:vMerge w:val="restart"/>
            <w:shd w:val="clear" w:color="auto" w:fill="auto"/>
            <w:noWrap/>
            <w:vAlign w:val="bottom"/>
          </w:tcPr>
          <w:p w:rsidR="00E4200B" w:rsidRPr="00A91DD3" w:rsidRDefault="00E4200B" w:rsidP="00A37F77">
            <w:pPr>
              <w:widowControl/>
              <w:jc w:val="center"/>
              <w:rPr>
                <w:rFonts w:ascii="Verdana" w:eastAsia="標楷體" w:hAnsi="Verdana"/>
                <w:sz w:val="30"/>
                <w:szCs w:val="30"/>
              </w:rPr>
            </w:pPr>
          </w:p>
        </w:tc>
        <w:tc>
          <w:tcPr>
            <w:tcW w:w="3521" w:type="dxa"/>
            <w:vAlign w:val="bottom"/>
          </w:tcPr>
          <w:p w:rsidR="00E4200B" w:rsidRPr="00A91DD3" w:rsidRDefault="00E4200B" w:rsidP="00A37F77">
            <w:pPr>
              <w:widowControl/>
              <w:jc w:val="center"/>
              <w:rPr>
                <w:rFonts w:ascii="Verdana" w:eastAsia="標楷體" w:hAnsi="Verdana"/>
                <w:sz w:val="30"/>
                <w:szCs w:val="30"/>
              </w:rPr>
            </w:pPr>
            <w:r w:rsidRPr="00A91DD3">
              <w:rPr>
                <w:rFonts w:ascii="Verdana" w:eastAsia="標楷體" w:hAnsi="Verdana" w:hint="eastAsia"/>
                <w:sz w:val="30"/>
                <w:szCs w:val="30"/>
              </w:rPr>
              <w:t>中文</w:t>
            </w:r>
          </w:p>
        </w:tc>
      </w:tr>
      <w:tr w:rsidR="00E4200B" w:rsidRPr="009E0C97" w:rsidTr="000752F9">
        <w:trPr>
          <w:trHeight w:val="736"/>
        </w:trPr>
        <w:tc>
          <w:tcPr>
            <w:tcW w:w="600" w:type="dxa"/>
            <w:shd w:val="clear" w:color="auto" w:fill="auto"/>
            <w:noWrap/>
            <w:vAlign w:val="bottom"/>
            <w:hideMark/>
          </w:tcPr>
          <w:p w:rsidR="00E4200B" w:rsidRPr="00E4474E" w:rsidRDefault="00E4200B" w:rsidP="00A37F77">
            <w:pPr>
              <w:widowControl/>
              <w:jc w:val="both"/>
              <w:rPr>
                <w:color w:val="000000"/>
                <w:kern w:val="0"/>
                <w:sz w:val="28"/>
                <w:szCs w:val="22"/>
              </w:rPr>
            </w:pPr>
            <w:r w:rsidRPr="00E4474E">
              <w:rPr>
                <w:color w:val="000000"/>
                <w:kern w:val="0"/>
                <w:sz w:val="28"/>
                <w:szCs w:val="22"/>
              </w:rPr>
              <w:t>1.</w:t>
            </w:r>
          </w:p>
        </w:tc>
        <w:tc>
          <w:tcPr>
            <w:tcW w:w="333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  <w:tc>
          <w:tcPr>
            <w:tcW w:w="818" w:type="dxa"/>
            <w:vMerge/>
            <w:shd w:val="clear" w:color="auto" w:fill="auto"/>
            <w:noWrap/>
            <w:vAlign w:val="bottom"/>
          </w:tcPr>
          <w:p w:rsidR="00E4200B" w:rsidRPr="00E4474E" w:rsidRDefault="00E4200B" w:rsidP="00A37F77">
            <w:pPr>
              <w:widowControl/>
              <w:rPr>
                <w:color w:val="000000"/>
                <w:kern w:val="0"/>
                <w:sz w:val="28"/>
                <w:szCs w:val="22"/>
              </w:rPr>
            </w:pPr>
          </w:p>
        </w:tc>
        <w:tc>
          <w:tcPr>
            <w:tcW w:w="3521" w:type="dxa"/>
            <w:tcBorders>
              <w:bottom w:val="single" w:sz="4" w:space="0" w:color="auto"/>
            </w:tcBorders>
            <w:vAlign w:val="bottom"/>
          </w:tcPr>
          <w:p w:rsidR="00E4200B" w:rsidRPr="00E4474E" w:rsidRDefault="00E4200B" w:rsidP="00A37F77">
            <w:pPr>
              <w:widowControl/>
              <w:rPr>
                <w:color w:val="FF0000"/>
                <w:kern w:val="0"/>
                <w:sz w:val="28"/>
                <w:szCs w:val="22"/>
              </w:rPr>
            </w:pPr>
          </w:p>
        </w:tc>
      </w:tr>
      <w:tr w:rsidR="00E4200B" w:rsidRPr="009E0C97" w:rsidTr="000752F9">
        <w:trPr>
          <w:trHeight w:val="736"/>
        </w:trPr>
        <w:tc>
          <w:tcPr>
            <w:tcW w:w="600" w:type="dxa"/>
            <w:shd w:val="clear" w:color="auto" w:fill="auto"/>
            <w:noWrap/>
            <w:vAlign w:val="bottom"/>
            <w:hideMark/>
          </w:tcPr>
          <w:p w:rsidR="00E4200B" w:rsidRPr="00E4474E" w:rsidRDefault="00E4200B" w:rsidP="00A37F77">
            <w:pPr>
              <w:widowControl/>
              <w:jc w:val="both"/>
              <w:rPr>
                <w:color w:val="000000"/>
                <w:kern w:val="0"/>
                <w:sz w:val="28"/>
                <w:szCs w:val="22"/>
              </w:rPr>
            </w:pPr>
            <w:r w:rsidRPr="00E4474E">
              <w:rPr>
                <w:color w:val="000000"/>
                <w:kern w:val="0"/>
                <w:sz w:val="28"/>
                <w:szCs w:val="22"/>
              </w:rPr>
              <w:t>2.</w:t>
            </w:r>
          </w:p>
        </w:tc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  <w:tc>
          <w:tcPr>
            <w:tcW w:w="818" w:type="dxa"/>
            <w:vMerge/>
            <w:shd w:val="clear" w:color="auto" w:fill="auto"/>
            <w:noWrap/>
            <w:vAlign w:val="bottom"/>
          </w:tcPr>
          <w:p w:rsidR="00E4200B" w:rsidRPr="00E4474E" w:rsidRDefault="00E4200B" w:rsidP="00A37F77">
            <w:pPr>
              <w:widowControl/>
              <w:rPr>
                <w:color w:val="000000"/>
                <w:kern w:val="0"/>
                <w:sz w:val="28"/>
                <w:szCs w:val="22"/>
              </w:rPr>
            </w:pPr>
          </w:p>
        </w:tc>
        <w:tc>
          <w:tcPr>
            <w:tcW w:w="352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E4200B" w:rsidRPr="00E4474E" w:rsidRDefault="00E4200B" w:rsidP="00A37F77">
            <w:pPr>
              <w:widowControl/>
              <w:rPr>
                <w:rFonts w:eastAsia="標楷體"/>
                <w:color w:val="FF0000"/>
                <w:sz w:val="28"/>
                <w:szCs w:val="28"/>
              </w:rPr>
            </w:pPr>
          </w:p>
        </w:tc>
      </w:tr>
      <w:tr w:rsidR="00E4200B" w:rsidRPr="009E0C97" w:rsidTr="000752F9">
        <w:trPr>
          <w:trHeight w:val="736"/>
        </w:trPr>
        <w:tc>
          <w:tcPr>
            <w:tcW w:w="600" w:type="dxa"/>
            <w:shd w:val="clear" w:color="auto" w:fill="auto"/>
            <w:noWrap/>
            <w:vAlign w:val="bottom"/>
            <w:hideMark/>
          </w:tcPr>
          <w:p w:rsidR="00E4200B" w:rsidRPr="00E4474E" w:rsidRDefault="00E4200B" w:rsidP="00A37F77">
            <w:pPr>
              <w:widowControl/>
              <w:jc w:val="both"/>
              <w:rPr>
                <w:color w:val="000000"/>
                <w:kern w:val="0"/>
                <w:sz w:val="28"/>
                <w:szCs w:val="22"/>
              </w:rPr>
            </w:pPr>
            <w:r w:rsidRPr="00E4474E">
              <w:rPr>
                <w:color w:val="000000"/>
                <w:kern w:val="0"/>
                <w:sz w:val="28"/>
                <w:szCs w:val="22"/>
              </w:rPr>
              <w:t>3.</w:t>
            </w:r>
          </w:p>
        </w:tc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  <w:tc>
          <w:tcPr>
            <w:tcW w:w="818" w:type="dxa"/>
            <w:vMerge/>
            <w:shd w:val="clear" w:color="auto" w:fill="auto"/>
            <w:noWrap/>
            <w:vAlign w:val="bottom"/>
          </w:tcPr>
          <w:p w:rsidR="00E4200B" w:rsidRPr="00E4474E" w:rsidRDefault="00E4200B" w:rsidP="00A37F77">
            <w:pPr>
              <w:widowControl/>
              <w:rPr>
                <w:color w:val="000000"/>
                <w:kern w:val="0"/>
                <w:sz w:val="28"/>
                <w:szCs w:val="22"/>
              </w:rPr>
            </w:pPr>
          </w:p>
        </w:tc>
        <w:tc>
          <w:tcPr>
            <w:tcW w:w="352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</w:tr>
      <w:tr w:rsidR="00E4200B" w:rsidRPr="009E0C97" w:rsidTr="000752F9">
        <w:trPr>
          <w:trHeight w:val="736"/>
        </w:trPr>
        <w:tc>
          <w:tcPr>
            <w:tcW w:w="600" w:type="dxa"/>
            <w:shd w:val="clear" w:color="auto" w:fill="auto"/>
            <w:noWrap/>
            <w:vAlign w:val="bottom"/>
            <w:hideMark/>
          </w:tcPr>
          <w:p w:rsidR="00E4200B" w:rsidRPr="00E4474E" w:rsidRDefault="00E4200B" w:rsidP="00A37F77">
            <w:pPr>
              <w:widowControl/>
              <w:jc w:val="both"/>
              <w:rPr>
                <w:color w:val="000000"/>
                <w:kern w:val="0"/>
                <w:sz w:val="28"/>
                <w:szCs w:val="22"/>
              </w:rPr>
            </w:pPr>
            <w:r w:rsidRPr="00E4474E">
              <w:rPr>
                <w:color w:val="000000"/>
                <w:kern w:val="0"/>
                <w:sz w:val="28"/>
                <w:szCs w:val="22"/>
              </w:rPr>
              <w:t>4.</w:t>
            </w:r>
          </w:p>
        </w:tc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  <w:tc>
          <w:tcPr>
            <w:tcW w:w="818" w:type="dxa"/>
            <w:vMerge/>
            <w:shd w:val="clear" w:color="auto" w:fill="auto"/>
            <w:noWrap/>
            <w:vAlign w:val="bottom"/>
          </w:tcPr>
          <w:p w:rsidR="00E4200B" w:rsidRPr="00E4474E" w:rsidRDefault="00E4200B" w:rsidP="00A37F77">
            <w:pPr>
              <w:widowControl/>
              <w:rPr>
                <w:color w:val="000000"/>
                <w:kern w:val="0"/>
                <w:sz w:val="28"/>
                <w:szCs w:val="22"/>
              </w:rPr>
            </w:pPr>
          </w:p>
        </w:tc>
        <w:tc>
          <w:tcPr>
            <w:tcW w:w="352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</w:tr>
      <w:tr w:rsidR="00E4200B" w:rsidRPr="009E0C97" w:rsidTr="000752F9">
        <w:trPr>
          <w:trHeight w:val="736"/>
        </w:trPr>
        <w:tc>
          <w:tcPr>
            <w:tcW w:w="600" w:type="dxa"/>
            <w:shd w:val="clear" w:color="auto" w:fill="auto"/>
            <w:noWrap/>
            <w:vAlign w:val="bottom"/>
            <w:hideMark/>
          </w:tcPr>
          <w:p w:rsidR="00E4200B" w:rsidRPr="00E4474E" w:rsidRDefault="00E4200B" w:rsidP="00A37F77">
            <w:pPr>
              <w:widowControl/>
              <w:jc w:val="both"/>
              <w:rPr>
                <w:color w:val="000000"/>
                <w:kern w:val="0"/>
                <w:sz w:val="28"/>
                <w:szCs w:val="22"/>
              </w:rPr>
            </w:pPr>
            <w:r w:rsidRPr="00E4474E">
              <w:rPr>
                <w:color w:val="000000"/>
                <w:kern w:val="0"/>
                <w:sz w:val="28"/>
                <w:szCs w:val="22"/>
              </w:rPr>
              <w:t>5.</w:t>
            </w:r>
          </w:p>
        </w:tc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  <w:tc>
          <w:tcPr>
            <w:tcW w:w="818" w:type="dxa"/>
            <w:vMerge/>
            <w:shd w:val="clear" w:color="auto" w:fill="auto"/>
            <w:noWrap/>
            <w:vAlign w:val="bottom"/>
          </w:tcPr>
          <w:p w:rsidR="00E4200B" w:rsidRPr="00E4474E" w:rsidRDefault="00E4200B" w:rsidP="00A37F77">
            <w:pPr>
              <w:widowControl/>
              <w:rPr>
                <w:color w:val="000000"/>
                <w:kern w:val="0"/>
                <w:sz w:val="28"/>
                <w:szCs w:val="22"/>
              </w:rPr>
            </w:pPr>
          </w:p>
        </w:tc>
        <w:tc>
          <w:tcPr>
            <w:tcW w:w="352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</w:tr>
    </w:tbl>
    <w:p w:rsidR="000752F9" w:rsidRDefault="000752F9" w:rsidP="000752F9"/>
    <w:p w:rsidR="00E4200B" w:rsidRDefault="00E4200B" w:rsidP="00E4200B">
      <w:pPr>
        <w:pStyle w:val="ab"/>
        <w:spacing w:before="72" w:after="252"/>
        <w:rPr>
          <w:rFonts w:ascii="Verdana" w:eastAsia="標楷體" w:hAnsi="Verdana"/>
        </w:rPr>
      </w:pPr>
      <w:r>
        <w:rPr>
          <w:rFonts w:hint="eastAsia"/>
          <w:noProof/>
        </w:rPr>
        <mc:AlternateContent>
          <mc:Choice Requires="wpg">
            <w:drawing>
              <wp:inline distT="0" distB="0" distL="0" distR="0" wp14:anchorId="18C9C8F0" wp14:editId="102E5A3C">
                <wp:extent cx="5517521" cy="381002"/>
                <wp:effectExtent l="0" t="0" r="6985" b="19050"/>
                <wp:docPr id="560" name="群組 56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17521" cy="381002"/>
                          <a:chOff x="0" y="0"/>
                          <a:chExt cx="5518195" cy="381002"/>
                        </a:xfrm>
                      </wpg:grpSpPr>
                      <wps:wsp>
                        <wps:cNvPr id="561" name="五邊形 561"/>
                        <wps:cNvSpPr/>
                        <wps:spPr>
                          <a:xfrm>
                            <a:off x="0" y="0"/>
                            <a:ext cx="1256030" cy="373380"/>
                          </a:xfrm>
                          <a:prstGeom prst="homePlate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562" name="群組 562"/>
                        <wpg:cNvGrpSpPr/>
                        <wpg:grpSpPr>
                          <a:xfrm>
                            <a:off x="38104" y="56049"/>
                            <a:ext cx="5480091" cy="324953"/>
                            <a:chOff x="39169" y="-4459419"/>
                            <a:chExt cx="1452481" cy="1316168509"/>
                          </a:xfrm>
                        </wpg:grpSpPr>
                        <wps:wsp>
                          <wps:cNvPr id="563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9169" y="28303741"/>
                              <a:ext cx="285479" cy="1283405349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E4200B" w:rsidRPr="00AD3D1D" w:rsidRDefault="004B2C1E" w:rsidP="00E4200B">
                                <w:pPr>
                                  <w:pStyle w:val="ab"/>
                                  <w:spacing w:beforeLines="0" w:before="0" w:afterLines="0" w:after="0"/>
                                  <w:rPr>
                                    <w:rFonts w:cs="Times New Roman"/>
                                    <w:b w:val="0"/>
                                    <w:szCs w:val="28"/>
                                  </w:rPr>
                                </w:pPr>
                                <w:r>
                                  <w:rPr>
                                    <w:rFonts w:hint="eastAsia"/>
                                  </w:rPr>
                                  <w:t>二</w:t>
                                </w:r>
                                <w:r w:rsidR="00477740">
                                  <w:rPr>
                                    <w:rFonts w:hint="eastAsia"/>
                                  </w:rPr>
                                  <w:t>、</w:t>
                                </w:r>
                                <w:r w:rsidR="00342903">
                                  <w:rPr>
                                    <w:rFonts w:ascii="微軟正黑體" w:hAnsi="微軟正黑體" w:hint="eastAsia"/>
                                  </w:rPr>
                                  <w:t>對話</w:t>
                                </w:r>
                                <w:r>
                                  <w:rPr>
                                    <w:rFonts w:hint="eastAsia"/>
                                  </w:rPr>
                                  <w:t>翻譯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564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75148" y="-4459419"/>
                              <a:ext cx="1116502" cy="1283405397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E4200B" w:rsidRPr="00E64733" w:rsidRDefault="00E4200B" w:rsidP="00E4200B">
                                <w:pPr>
                                  <w:pStyle w:val="a4"/>
                                  <w:rPr>
                                    <w:rFonts w:eastAsia="標楷體"/>
                                    <w:bCs/>
                                    <w:position w:val="2"/>
                                    <w:sz w:val="24"/>
                                    <w:szCs w:val="24"/>
                                  </w:rPr>
                                </w:pPr>
                                <w:r w:rsidRPr="00C47C16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將</w:t>
                                </w:r>
                                <w:r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下列</w:t>
                                </w:r>
                                <w:r w:rsidR="00F534DC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標號的句子</w:t>
                                </w:r>
                                <w:r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翻譯成中</w:t>
                                </w:r>
                                <w:r w:rsidRPr="00C47C16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文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（每句</w:t>
                                </w:r>
                                <w:r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8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分，共</w:t>
                                </w:r>
                                <w:r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4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0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分）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sp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18C9C8F0" id="群組 560" o:spid="_x0000_s1031" style="width:434.45pt;height:30pt;mso-position-horizontal-relative:char;mso-position-vertical-relative:line" coordsize="55181,38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">
                <v:shape id="五邊形 561" o:spid="_x0000_s1032" type="#_x0000_t15" style="position:absolute;width:12560;height:37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" adj="18389" fillcolor="#f2f2f2 [3052]" strokecolor="white [3212]" strokeweight="1pt"/>
                <v:group id="群組 562" o:spid="_x0000_s1033" style="position:absolute;left:381;top:560;width:54800;height:3250" coordorigin="391,-44594" coordsize="14524,131616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">
                  <v:shape id="文字方塊 2" o:spid="_x0000_s1034" type="#_x0000_t202" style="position:absolute;left:391;top:283037;width:2855;height:1283405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" filled="f" stroked="f">
                    <v:textbox style="mso-fit-shape-to-text:t" inset="0,0,0,0">
                      <w:txbxContent>
                        <w:p w:rsidR="00E4200B" w:rsidRPr="00AD3D1D" w:rsidRDefault="004B2C1E" w:rsidP="00E4200B">
                          <w:pPr>
                            <w:pStyle w:val="ab"/>
                            <w:spacing w:beforeLines="0" w:before="0" w:afterLines="0" w:after="0"/>
                            <w:rPr>
                              <w:rFonts w:cs="Times New Roman"/>
                              <w:b w:val="0"/>
                              <w:szCs w:val="28"/>
                            </w:rPr>
                          </w:pPr>
                          <w:r>
                            <w:rPr>
                              <w:rFonts w:hint="eastAsia"/>
                            </w:rPr>
                            <w:t>二</w:t>
                          </w:r>
                          <w:r w:rsidR="00477740">
                            <w:rPr>
                              <w:rFonts w:hint="eastAsia"/>
                            </w:rPr>
                            <w:t>、</w:t>
                          </w:r>
                          <w:r w:rsidR="00342903">
                            <w:rPr>
                              <w:rFonts w:ascii="微軟正黑體" w:hAnsi="微軟正黑體" w:hint="eastAsia"/>
                            </w:rPr>
                            <w:t>對話</w:t>
                          </w:r>
                          <w:r>
                            <w:rPr>
                              <w:rFonts w:hint="eastAsia"/>
                            </w:rPr>
                            <w:t>翻譯</w:t>
                          </w:r>
                        </w:p>
                      </w:txbxContent>
                    </v:textbox>
                  </v:shape>
                  <v:shape id="文字方塊 2" o:spid="_x0000_s1035" type="#_x0000_t202" style="position:absolute;left:3751;top:-44594;width:11165;height:128340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" filled="f" stroked="f">
                    <v:textbox style="mso-fit-shape-to-text:t" inset="0,0,0,0">
                      <w:txbxContent>
                        <w:p w:rsidR="00E4200B" w:rsidRPr="00E64733" w:rsidRDefault="00E4200B" w:rsidP="00E4200B">
                          <w:pPr>
                            <w:pStyle w:val="a4"/>
                            <w:rPr>
                              <w:rFonts w:eastAsia="標楷體"/>
                              <w:bCs/>
                              <w:position w:val="2"/>
                              <w:sz w:val="24"/>
                              <w:szCs w:val="24"/>
                            </w:rPr>
                          </w:pPr>
                          <w:r w:rsidRPr="00C47C16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將</w:t>
                          </w:r>
                          <w:r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下列</w:t>
                          </w:r>
                          <w:r w:rsidR="00F534DC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標號的句子</w:t>
                          </w:r>
                          <w:r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翻譯成中</w:t>
                          </w:r>
                          <w:r w:rsidRPr="00C47C16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文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（每句</w:t>
                          </w:r>
                          <w:r>
                            <w:rPr>
                              <w:rFonts w:eastAsia="標楷體"/>
                              <w:sz w:val="28"/>
                              <w:szCs w:val="28"/>
                            </w:rPr>
                            <w:t>8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分，共</w:t>
                          </w:r>
                          <w:r>
                            <w:rPr>
                              <w:rFonts w:eastAsia="標楷體"/>
                              <w:sz w:val="28"/>
                              <w:szCs w:val="28"/>
                            </w:rPr>
                            <w:t>4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0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分）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:rsidR="00B31188" w:rsidRPr="00C51B52" w:rsidRDefault="00B31188" w:rsidP="00B31188">
      <w:pPr>
        <w:pStyle w:val="2"/>
        <w:ind w:left="783" w:right="960" w:hanging="543"/>
        <w:rPr>
          <w:rFonts w:eastAsia="標楷體"/>
        </w:rPr>
      </w:pPr>
      <w:r w:rsidRPr="00C51B52">
        <w:rPr>
          <w:rFonts w:eastAsia="標楷體" w:hint="eastAsia"/>
        </w:rPr>
        <w:t xml:space="preserve">A: </w:t>
      </w:r>
      <w:r w:rsidRPr="00B31188">
        <w:rPr>
          <w:rFonts w:eastAsia="標楷體" w:hint="eastAsia"/>
          <w:u w:val="single"/>
        </w:rPr>
        <w:t xml:space="preserve">How </w:t>
      </w:r>
      <w:r w:rsidR="00226CB0">
        <w:rPr>
          <w:rFonts w:eastAsia="標楷體" w:hint="eastAsia"/>
          <w:u w:val="single"/>
        </w:rPr>
        <w:t>are</w:t>
      </w:r>
      <w:r w:rsidRPr="00B31188">
        <w:rPr>
          <w:rFonts w:eastAsia="標楷體" w:hint="eastAsia"/>
          <w:u w:val="single"/>
        </w:rPr>
        <w:t xml:space="preserve"> your </w:t>
      </w:r>
      <w:r w:rsidR="00226CB0">
        <w:rPr>
          <w:rFonts w:eastAsia="標楷體" w:hint="eastAsia"/>
          <w:u w:val="single"/>
        </w:rPr>
        <w:t>grand</w:t>
      </w:r>
      <w:r w:rsidRPr="00B31188">
        <w:rPr>
          <w:rFonts w:eastAsia="標楷體" w:hint="eastAsia"/>
          <w:u w:val="single"/>
        </w:rPr>
        <w:t>parents?</w:t>
      </w:r>
      <w:r>
        <w:rPr>
          <w:rFonts w:eastAsia="標楷體"/>
          <w:u w:val="single"/>
        </w:rPr>
        <w:t xml:space="preserve"> (1)</w:t>
      </w:r>
    </w:p>
    <w:p w:rsidR="00B31188" w:rsidRPr="00C51B52" w:rsidRDefault="00B31188" w:rsidP="00B31188">
      <w:pPr>
        <w:pStyle w:val="2"/>
        <w:ind w:left="783" w:right="960" w:hanging="543"/>
        <w:rPr>
          <w:rFonts w:eastAsia="標楷體"/>
        </w:rPr>
      </w:pPr>
      <w:r w:rsidRPr="00C51B52">
        <w:rPr>
          <w:rFonts w:eastAsia="標楷體" w:hint="eastAsia"/>
        </w:rPr>
        <w:t xml:space="preserve">B: </w:t>
      </w:r>
      <w:r w:rsidR="00226CB0">
        <w:rPr>
          <w:rFonts w:eastAsia="標楷體" w:hint="eastAsia"/>
          <w:u w:val="single"/>
        </w:rPr>
        <w:t>My grandmother</w:t>
      </w:r>
      <w:r w:rsidRPr="00B31188">
        <w:rPr>
          <w:rFonts w:eastAsia="標楷體" w:hint="eastAsia"/>
          <w:u w:val="single"/>
        </w:rPr>
        <w:t xml:space="preserve"> </w:t>
      </w:r>
      <w:r w:rsidR="00226CB0">
        <w:rPr>
          <w:rFonts w:eastAsia="標楷體" w:hint="eastAsia"/>
          <w:u w:val="single"/>
        </w:rPr>
        <w:t xml:space="preserve">is </w:t>
      </w:r>
      <w:proofErr w:type="gramStart"/>
      <w:r w:rsidR="00226CB0">
        <w:rPr>
          <w:rFonts w:eastAsia="標楷體" w:hint="eastAsia"/>
          <w:u w:val="single"/>
        </w:rPr>
        <w:t>fine</w:t>
      </w:r>
      <w:r w:rsidR="00743D65">
        <w:rPr>
          <w:rFonts w:eastAsia="標楷體"/>
          <w:u w:val="single"/>
        </w:rPr>
        <w:t>(</w:t>
      </w:r>
      <w:proofErr w:type="gramEnd"/>
      <w:r w:rsidR="00743D65">
        <w:rPr>
          <w:rFonts w:eastAsia="標楷體"/>
          <w:u w:val="single"/>
        </w:rPr>
        <w:t>2)</w:t>
      </w:r>
      <w:r w:rsidR="00226CB0">
        <w:rPr>
          <w:rFonts w:eastAsia="標楷體" w:hint="eastAsia"/>
          <w:u w:val="single"/>
        </w:rPr>
        <w:t>,</w:t>
      </w:r>
      <w:r w:rsidR="00226CB0" w:rsidRPr="006B4C67">
        <w:rPr>
          <w:rFonts w:eastAsia="標楷體" w:hint="eastAsia"/>
        </w:rPr>
        <w:t xml:space="preserve"> </w:t>
      </w:r>
      <w:r w:rsidR="00226CB0">
        <w:rPr>
          <w:rFonts w:eastAsia="標楷體" w:hint="eastAsia"/>
          <w:u w:val="single"/>
        </w:rPr>
        <w:t>but my grandfather</w:t>
      </w:r>
      <w:r w:rsidRPr="00B31188">
        <w:rPr>
          <w:rFonts w:eastAsia="標楷體" w:hint="eastAsia"/>
          <w:u w:val="single"/>
        </w:rPr>
        <w:t xml:space="preserve"> </w:t>
      </w:r>
      <w:r w:rsidR="00226CB0">
        <w:rPr>
          <w:rFonts w:eastAsia="標楷體" w:hint="eastAsia"/>
          <w:u w:val="single"/>
        </w:rPr>
        <w:t>isn</w:t>
      </w:r>
      <w:r w:rsidR="00226CB0">
        <w:rPr>
          <w:rFonts w:eastAsia="標楷體"/>
          <w:u w:val="single"/>
        </w:rPr>
        <w:t>’</w:t>
      </w:r>
      <w:r w:rsidR="00226CB0">
        <w:rPr>
          <w:rFonts w:eastAsia="標楷體" w:hint="eastAsia"/>
          <w:u w:val="single"/>
        </w:rPr>
        <w:t>t good</w:t>
      </w:r>
      <w:r w:rsidRPr="00B31188">
        <w:rPr>
          <w:rFonts w:eastAsia="標楷體" w:hint="eastAsia"/>
          <w:u w:val="single"/>
        </w:rPr>
        <w:t>.</w:t>
      </w:r>
      <w:r>
        <w:rPr>
          <w:rFonts w:eastAsia="標楷體"/>
          <w:u w:val="single"/>
        </w:rPr>
        <w:t xml:space="preserve"> (</w:t>
      </w:r>
      <w:r w:rsidR="00743D65">
        <w:rPr>
          <w:rFonts w:eastAsia="標楷體" w:hint="eastAsia"/>
          <w:u w:val="single"/>
        </w:rPr>
        <w:t>3</w:t>
      </w:r>
      <w:r>
        <w:rPr>
          <w:rFonts w:eastAsia="標楷體"/>
          <w:u w:val="single"/>
        </w:rPr>
        <w:t>)</w:t>
      </w:r>
    </w:p>
    <w:p w:rsidR="00B31188" w:rsidRPr="00C51B52" w:rsidRDefault="00B31188" w:rsidP="00B31188">
      <w:pPr>
        <w:pStyle w:val="2"/>
        <w:ind w:left="783" w:right="960" w:hanging="543"/>
        <w:rPr>
          <w:rFonts w:eastAsia="標楷體"/>
        </w:rPr>
      </w:pPr>
      <w:r w:rsidRPr="00C51B52">
        <w:rPr>
          <w:rFonts w:eastAsia="標楷體" w:hint="eastAsia"/>
        </w:rPr>
        <w:t>A: What happened</w:t>
      </w:r>
      <w:r w:rsidRPr="00C51B52">
        <w:rPr>
          <w:rFonts w:ascii="標楷體" w:eastAsia="標楷體" w:hAnsi="標楷體" w:hint="eastAsia"/>
        </w:rPr>
        <w:t>（怎麼了）</w:t>
      </w:r>
      <w:r w:rsidRPr="00C51B52">
        <w:rPr>
          <w:rFonts w:eastAsia="標楷體" w:hint="eastAsia"/>
        </w:rPr>
        <w:t xml:space="preserve">to your </w:t>
      </w:r>
      <w:r w:rsidR="00226CB0">
        <w:rPr>
          <w:rFonts w:eastAsia="標楷體" w:hint="eastAsia"/>
        </w:rPr>
        <w:t>grandfather</w:t>
      </w:r>
      <w:r w:rsidRPr="00C51B52">
        <w:rPr>
          <w:rFonts w:eastAsia="標楷體" w:hint="eastAsia"/>
        </w:rPr>
        <w:t>?</w:t>
      </w:r>
    </w:p>
    <w:p w:rsidR="006B4C67" w:rsidRDefault="00B31188" w:rsidP="00B31188">
      <w:pPr>
        <w:pStyle w:val="2"/>
        <w:ind w:left="783" w:right="960" w:hanging="543"/>
        <w:rPr>
          <w:rFonts w:eastAsia="標楷體"/>
        </w:rPr>
      </w:pPr>
      <w:r w:rsidRPr="00C51B52">
        <w:rPr>
          <w:rFonts w:eastAsia="標楷體" w:hint="eastAsia"/>
        </w:rPr>
        <w:t xml:space="preserve">B: </w:t>
      </w:r>
      <w:r w:rsidR="00226CB0" w:rsidRPr="00226CB0">
        <w:rPr>
          <w:rFonts w:eastAsia="標楷體" w:hint="eastAsia"/>
          <w:u w:val="single"/>
        </w:rPr>
        <w:t xml:space="preserve">He has bad </w:t>
      </w:r>
      <w:proofErr w:type="gramStart"/>
      <w:r w:rsidR="00226CB0" w:rsidRPr="00226CB0">
        <w:rPr>
          <w:rFonts w:eastAsia="標楷體" w:hint="eastAsia"/>
          <w:u w:val="single"/>
        </w:rPr>
        <w:t>health.</w:t>
      </w:r>
      <w:r w:rsidR="00226CB0">
        <w:rPr>
          <w:rFonts w:eastAsia="標楷體" w:hint="eastAsia"/>
          <w:u w:val="single"/>
        </w:rPr>
        <w:t>(</w:t>
      </w:r>
      <w:proofErr w:type="gramEnd"/>
      <w:r w:rsidR="00743D65">
        <w:rPr>
          <w:rFonts w:eastAsia="標楷體" w:hint="eastAsia"/>
          <w:u w:val="single"/>
        </w:rPr>
        <w:t>4</w:t>
      </w:r>
      <w:r w:rsidR="00226CB0">
        <w:rPr>
          <w:rFonts w:eastAsia="標楷體" w:hint="eastAsia"/>
          <w:u w:val="single"/>
        </w:rPr>
        <w:t>)</w:t>
      </w:r>
      <w:r w:rsidR="006B4C67">
        <w:rPr>
          <w:rFonts w:eastAsia="標楷體"/>
        </w:rPr>
        <w:t xml:space="preserve"> He’s in the hospital now.</w:t>
      </w:r>
    </w:p>
    <w:p w:rsidR="00B31188" w:rsidRPr="00C51B52" w:rsidRDefault="006B4C67" w:rsidP="006B4C67">
      <w:pPr>
        <w:pStyle w:val="2"/>
        <w:ind w:left="240" w:right="960" w:firstLineChars="0" w:firstLine="0"/>
        <w:rPr>
          <w:rFonts w:eastAsia="標楷體"/>
        </w:rPr>
      </w:pPr>
      <w:r>
        <w:rPr>
          <w:rFonts w:eastAsia="標楷體" w:hint="eastAsia"/>
        </w:rPr>
        <w:t xml:space="preserve">  </w:t>
      </w:r>
      <w:r w:rsidR="00743D65">
        <w:rPr>
          <w:rFonts w:eastAsia="標楷體" w:hint="eastAsia"/>
          <w:u w:val="single"/>
        </w:rPr>
        <w:t>I should care about my grandfather</w:t>
      </w:r>
      <w:r w:rsidR="00743D65">
        <w:rPr>
          <w:rFonts w:eastAsia="標楷體"/>
          <w:u w:val="single"/>
        </w:rPr>
        <w:t>’</w:t>
      </w:r>
      <w:r w:rsidR="00743D65">
        <w:rPr>
          <w:rFonts w:eastAsia="標楷體" w:hint="eastAsia"/>
          <w:u w:val="single"/>
        </w:rPr>
        <w:t xml:space="preserve">s </w:t>
      </w:r>
      <w:proofErr w:type="gramStart"/>
      <w:r w:rsidR="00743D65">
        <w:rPr>
          <w:rFonts w:eastAsia="標楷體" w:hint="eastAsia"/>
          <w:u w:val="single"/>
        </w:rPr>
        <w:t>health.(</w:t>
      </w:r>
      <w:proofErr w:type="gramEnd"/>
      <w:r w:rsidR="00743D65">
        <w:rPr>
          <w:rFonts w:eastAsia="標楷體" w:hint="eastAsia"/>
          <w:u w:val="single"/>
        </w:rPr>
        <w:t>5)</w:t>
      </w:r>
    </w:p>
    <w:p w:rsidR="00BC4D5A" w:rsidRDefault="00BC4D5A" w:rsidP="00B31188">
      <w:pPr>
        <w:pStyle w:val="2"/>
        <w:ind w:left="783" w:right="960" w:hanging="543"/>
        <w:rPr>
          <w:rFonts w:eastAsia="標楷體"/>
        </w:rPr>
      </w:pPr>
    </w:p>
    <w:p w:rsidR="00BC4D5A" w:rsidRDefault="00BC4D5A" w:rsidP="00BC4D5A">
      <w:pPr>
        <w:spacing w:line="499" w:lineRule="auto"/>
        <w:rPr>
          <w:rFonts w:ascii="Verdana" w:eastAsia="標楷體" w:hAnsi="Verdana"/>
          <w:sz w:val="28"/>
        </w:rPr>
      </w:pPr>
    </w:p>
    <w:p w:rsidR="00226CB0" w:rsidRDefault="00226CB0" w:rsidP="00BC4D5A">
      <w:pPr>
        <w:spacing w:line="499" w:lineRule="auto"/>
        <w:rPr>
          <w:rFonts w:ascii="Verdana" w:eastAsia="標楷體" w:hAnsi="Verdana"/>
          <w:sz w:val="28"/>
        </w:rPr>
      </w:pPr>
    </w:p>
    <w:p w:rsidR="00E4200B" w:rsidRDefault="00E4200B" w:rsidP="002C0321">
      <w:pPr>
        <w:spacing w:afterLines="50" w:after="180"/>
      </w:pPr>
      <w:r>
        <w:rPr>
          <w:noProof/>
        </w:rPr>
        <mc:AlternateContent>
          <mc:Choice Requires="wpg">
            <w:drawing>
              <wp:inline distT="0" distB="0" distL="0" distR="0" wp14:anchorId="5D48685E" wp14:editId="3DD8BD4F">
                <wp:extent cx="579756" cy="374786"/>
                <wp:effectExtent l="0" t="0" r="10795" b="6350"/>
                <wp:docPr id="192" name="群組 19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9756" cy="374786"/>
                          <a:chOff x="71119" y="38552"/>
                          <a:chExt cx="579756" cy="374786"/>
                        </a:xfrm>
                      </wpg:grpSpPr>
                      <pic:pic xmlns:pic="http://schemas.openxmlformats.org/drawingml/2006/picture">
                        <pic:nvPicPr>
                          <pic:cNvPr id="575" name="圖片 575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71119" y="38552"/>
                            <a:ext cx="579756" cy="374786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72" name="文字方塊 2"/>
                        <wps:cNvSpPr txBox="1">
                          <a:spLocks noChangeArrowheads="1"/>
                        </wps:cNvSpPr>
                        <wps:spPr bwMode="auto">
                          <a:xfrm>
                            <a:off x="285750" y="76200"/>
                            <a:ext cx="365125" cy="3162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E4200B" w:rsidRPr="00AD3D1D" w:rsidRDefault="00E4200B" w:rsidP="00E4200B">
                              <w:pPr>
                                <w:pStyle w:val="a4"/>
                                <w:rPr>
                                  <w:rFonts w:eastAsia="標楷體"/>
                                  <w:bCs/>
                                  <w:position w:val="2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微軟正黑體" w:eastAsia="微軟正黑體" w:hAnsi="微軟正黑體" w:cstheme="majorBidi" w:hint="eastAsia"/>
                                  <w:b/>
                                  <w:bCs/>
                                  <w:sz w:val="28"/>
                                  <w:szCs w:val="32"/>
                                </w:rPr>
                                <w:t>翻譯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D48685E" id="群組 192" o:spid="_x0000_s1036" style="width:45.65pt;height:29.5pt;mso-position-horizontal-relative:char;mso-position-vertical-relative:line" coordorigin="711,385" coordsize="5797,374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">
                <v:shape id="圖片 575" o:spid="_x0000_s1037" type="#_x0000_t75" style="position:absolute;left:711;top:385;width:5797;height:37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">
                  <v:imagedata r:id="rId9" o:title=""/>
                </v:shape>
                <v:shape id="文字方塊 2" o:spid="_x0000_s1038" type="#_x0000_t202" style="position:absolute;left:2857;top:762;width:3651;height:316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" filled="f" stroked="f">
                  <v:textbox style="mso-fit-shape-to-text:t" inset="0,0,0,0">
                    <w:txbxContent>
                      <w:p w:rsidR="00E4200B" w:rsidRPr="00AD3D1D" w:rsidRDefault="00E4200B" w:rsidP="00E4200B">
                        <w:pPr>
                          <w:pStyle w:val="a4"/>
                          <w:rPr>
                            <w:rFonts w:eastAsia="標楷體"/>
                            <w:bCs/>
                            <w:position w:val="2"/>
                            <w:sz w:val="24"/>
                            <w:szCs w:val="24"/>
                          </w:rPr>
                        </w:pPr>
                        <w:r>
                          <w:rPr>
                            <w:rFonts w:ascii="微軟正黑體" w:eastAsia="微軟正黑體" w:hAnsi="微軟正黑體" w:cstheme="majorBidi" w:hint="eastAsia"/>
                            <w:b/>
                            <w:bCs/>
                            <w:sz w:val="28"/>
                            <w:szCs w:val="32"/>
                          </w:rPr>
                          <w:t>翻譯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:rsidR="00E4200B" w:rsidRPr="00352CA6" w:rsidRDefault="002C0321" w:rsidP="002C0321">
      <w:pPr>
        <w:pStyle w:val="ae"/>
        <w:spacing w:after="36"/>
        <w:ind w:left="480" w:right="1320"/>
        <w:rPr>
          <w:color w:val="auto"/>
        </w:rPr>
      </w:pPr>
      <w:r w:rsidRPr="00352CA6">
        <w:rPr>
          <w:rFonts w:hint="eastAsia"/>
          <w:color w:val="auto"/>
        </w:rPr>
        <w:t>1.</w:t>
      </w:r>
    </w:p>
    <w:p w:rsidR="00E4200B" w:rsidRPr="00352CA6" w:rsidRDefault="00E4200B" w:rsidP="00E4200B">
      <w:pPr>
        <w:spacing w:line="240" w:lineRule="exact"/>
      </w:pPr>
    </w:p>
    <w:p w:rsidR="00E4200B" w:rsidRPr="00352CA6" w:rsidRDefault="002C0321" w:rsidP="002C0321">
      <w:pPr>
        <w:pStyle w:val="ae"/>
        <w:spacing w:after="36"/>
        <w:ind w:left="480" w:right="1320"/>
        <w:rPr>
          <w:color w:val="auto"/>
        </w:rPr>
      </w:pPr>
      <w:r w:rsidRPr="00352CA6">
        <w:rPr>
          <w:rFonts w:hint="eastAsia"/>
          <w:color w:val="auto"/>
        </w:rPr>
        <w:t>2.</w:t>
      </w:r>
    </w:p>
    <w:p w:rsidR="00E4200B" w:rsidRPr="00352CA6" w:rsidRDefault="00E4200B" w:rsidP="00E4200B">
      <w:pPr>
        <w:spacing w:line="240" w:lineRule="exact"/>
      </w:pPr>
    </w:p>
    <w:p w:rsidR="00E4200B" w:rsidRPr="00352CA6" w:rsidRDefault="002C0321" w:rsidP="002C0321">
      <w:pPr>
        <w:pStyle w:val="ae"/>
        <w:spacing w:after="36"/>
        <w:ind w:left="480" w:right="1320"/>
        <w:rPr>
          <w:color w:val="auto"/>
        </w:rPr>
      </w:pPr>
      <w:r w:rsidRPr="00352CA6">
        <w:rPr>
          <w:rFonts w:hint="eastAsia"/>
          <w:color w:val="auto"/>
        </w:rPr>
        <w:t>3.</w:t>
      </w:r>
    </w:p>
    <w:p w:rsidR="00E4200B" w:rsidRPr="00352CA6" w:rsidRDefault="00E4200B" w:rsidP="00E4200B">
      <w:pPr>
        <w:spacing w:line="240" w:lineRule="exact"/>
      </w:pPr>
    </w:p>
    <w:p w:rsidR="00E4200B" w:rsidRPr="00352CA6" w:rsidRDefault="002C0321" w:rsidP="002C0321">
      <w:pPr>
        <w:pStyle w:val="ae"/>
        <w:spacing w:after="36"/>
        <w:ind w:left="480" w:right="1320"/>
        <w:rPr>
          <w:color w:val="auto"/>
        </w:rPr>
      </w:pPr>
      <w:r w:rsidRPr="00352CA6">
        <w:rPr>
          <w:rFonts w:hint="eastAsia"/>
          <w:color w:val="auto"/>
        </w:rPr>
        <w:t>4.</w:t>
      </w:r>
    </w:p>
    <w:p w:rsidR="00E4200B" w:rsidRPr="00352CA6" w:rsidRDefault="00E4200B" w:rsidP="00E4200B">
      <w:pPr>
        <w:spacing w:line="240" w:lineRule="exact"/>
      </w:pPr>
    </w:p>
    <w:p w:rsidR="00E4200B" w:rsidRPr="00352CA6" w:rsidRDefault="002C0321" w:rsidP="002C0321">
      <w:pPr>
        <w:pStyle w:val="ae"/>
        <w:spacing w:after="36"/>
        <w:ind w:left="480" w:right="1320"/>
        <w:rPr>
          <w:color w:val="auto"/>
        </w:rPr>
      </w:pPr>
      <w:r w:rsidRPr="00352CA6">
        <w:rPr>
          <w:rFonts w:hint="eastAsia"/>
          <w:color w:val="auto"/>
        </w:rPr>
        <w:t>5.</w:t>
      </w:r>
    </w:p>
    <w:p w:rsidR="002C0321" w:rsidRPr="009A43B6" w:rsidRDefault="002C0321" w:rsidP="009A43B6">
      <w:bookmarkStart w:id="0" w:name="_GoBack"/>
    </w:p>
    <w:bookmarkEnd w:id="0"/>
    <w:p w:rsidR="00E4200B" w:rsidRDefault="00E4200B" w:rsidP="00E4200B">
      <w:pPr>
        <w:pStyle w:val="ab"/>
        <w:spacing w:before="72" w:after="252"/>
        <w:rPr>
          <w:rFonts w:ascii="Verdana" w:eastAsia="標楷體" w:hAnsi="Verdana"/>
          <w:szCs w:val="22"/>
        </w:rPr>
      </w:pPr>
      <w:r>
        <w:rPr>
          <w:rFonts w:hint="eastAsia"/>
          <w:noProof/>
        </w:rPr>
        <mc:AlternateContent>
          <mc:Choice Requires="wpg">
            <w:drawing>
              <wp:inline distT="0" distB="0" distL="0" distR="0" wp14:anchorId="3EE34D66" wp14:editId="311D29C2">
                <wp:extent cx="5517571" cy="381002"/>
                <wp:effectExtent l="0" t="0" r="6985" b="19050"/>
                <wp:docPr id="565" name="群組 56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17571" cy="381002"/>
                          <a:chOff x="0" y="0"/>
                          <a:chExt cx="5518245" cy="381002"/>
                        </a:xfrm>
                      </wpg:grpSpPr>
                      <wps:wsp>
                        <wps:cNvPr id="566" name="五邊形 566"/>
                        <wps:cNvSpPr/>
                        <wps:spPr>
                          <a:xfrm>
                            <a:off x="0" y="0"/>
                            <a:ext cx="1256030" cy="373380"/>
                          </a:xfrm>
                          <a:prstGeom prst="homePlate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567" name="群組 567"/>
                        <wpg:cNvGrpSpPr/>
                        <wpg:grpSpPr>
                          <a:xfrm>
                            <a:off x="38104" y="56121"/>
                            <a:ext cx="5480141" cy="324881"/>
                            <a:chOff x="39169" y="-4167795"/>
                            <a:chExt cx="1452494" cy="1315876885"/>
                          </a:xfrm>
                        </wpg:grpSpPr>
                        <wps:wsp>
                          <wps:cNvPr id="568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9169" y="28303741"/>
                              <a:ext cx="285479" cy="1283405349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E4200B" w:rsidRPr="00AD3D1D" w:rsidRDefault="00E4200B" w:rsidP="00E4200B">
                                <w:pPr>
                                  <w:pStyle w:val="ab"/>
                                  <w:spacing w:beforeLines="0" w:before="0" w:afterLines="0" w:after="0"/>
                                  <w:rPr>
                                    <w:rFonts w:cs="Times New Roman"/>
                                    <w:b w:val="0"/>
                                    <w:szCs w:val="28"/>
                                  </w:rPr>
                                </w:pPr>
                                <w:r>
                                  <w:rPr>
                                    <w:rFonts w:hint="eastAsia"/>
                                  </w:rPr>
                                  <w:t>三</w:t>
                                </w:r>
                                <w:r>
                                  <w:t>、</w:t>
                                </w:r>
                                <w:r>
                                  <w:rPr>
                                    <w:rFonts w:ascii="微軟正黑體" w:hAnsi="微軟正黑體" w:hint="eastAsia"/>
                                  </w:rPr>
                                  <w:t>對話朗讀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569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75162" y="-4167795"/>
                              <a:ext cx="1116501" cy="1283405397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E4200B" w:rsidRPr="00E64733" w:rsidRDefault="00E4200B" w:rsidP="00E4200B">
                                <w:pPr>
                                  <w:pStyle w:val="a4"/>
                                  <w:rPr>
                                    <w:rFonts w:eastAsia="標楷體"/>
                                    <w:bCs/>
                                    <w:position w:val="2"/>
                                    <w:sz w:val="24"/>
                                    <w:szCs w:val="24"/>
                                  </w:rPr>
                                </w:pPr>
                                <w:proofErr w:type="gramStart"/>
                                <w:r w:rsidRPr="00C47C16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唸</w:t>
                                </w:r>
                                <w:proofErr w:type="gramEnd"/>
                                <w:r w:rsidRPr="00C47C16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出第二大題的英文</w:t>
                                </w:r>
                                <w:r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對話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（每句</w:t>
                                </w:r>
                                <w:r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4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分，共</w:t>
                                </w:r>
                                <w:r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20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分）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sp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3EE34D66" id="群組 565" o:spid="_x0000_s1039" style="width:434.45pt;height:30pt;mso-position-horizontal-relative:char;mso-position-vertical-relative:line" coordsize="55182,38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">
                <v:shape id="五邊形 566" o:spid="_x0000_s1040" type="#_x0000_t15" style="position:absolute;width:12560;height:37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" adj="18389" fillcolor="#f2f2f2 [3052]" strokecolor="white [3212]" strokeweight="1pt"/>
                <v:group id="群組 567" o:spid="_x0000_s1041" style="position:absolute;left:381;top:561;width:54801;height:3249" coordorigin="391,-41677" coordsize="14524,131587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">
                  <v:shape id="文字方塊 2" o:spid="_x0000_s1042" type="#_x0000_t202" style="position:absolute;left:391;top:283037;width:2855;height:1283405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" filled="f" stroked="f">
                    <v:textbox style="mso-fit-shape-to-text:t" inset="0,0,0,0">
                      <w:txbxContent>
                        <w:p w:rsidR="00E4200B" w:rsidRPr="00AD3D1D" w:rsidRDefault="00E4200B" w:rsidP="00E4200B">
                          <w:pPr>
                            <w:pStyle w:val="ab"/>
                            <w:spacing w:beforeLines="0" w:before="0" w:afterLines="0" w:after="0"/>
                            <w:rPr>
                              <w:rFonts w:cs="Times New Roman"/>
                              <w:b w:val="0"/>
                              <w:szCs w:val="28"/>
                            </w:rPr>
                          </w:pPr>
                          <w:r>
                            <w:rPr>
                              <w:rFonts w:hint="eastAsia"/>
                            </w:rPr>
                            <w:t>三</w:t>
                          </w:r>
                          <w:r>
                            <w:t>、</w:t>
                          </w:r>
                          <w:r>
                            <w:rPr>
                              <w:rFonts w:ascii="微軟正黑體" w:hAnsi="微軟正黑體" w:hint="eastAsia"/>
                            </w:rPr>
                            <w:t>對話朗讀</w:t>
                          </w:r>
                        </w:p>
                      </w:txbxContent>
                    </v:textbox>
                  </v:shape>
                  <v:shape id="文字方塊 2" o:spid="_x0000_s1043" type="#_x0000_t202" style="position:absolute;left:3751;top:-41677;width:11165;height:128340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" filled="f" stroked="f">
                    <v:textbox style="mso-fit-shape-to-text:t" inset="0,0,0,0">
                      <w:txbxContent>
                        <w:p w:rsidR="00E4200B" w:rsidRPr="00E64733" w:rsidRDefault="00E4200B" w:rsidP="00E4200B">
                          <w:pPr>
                            <w:pStyle w:val="a4"/>
                            <w:rPr>
                              <w:rFonts w:eastAsia="標楷體"/>
                              <w:bCs/>
                              <w:position w:val="2"/>
                              <w:sz w:val="24"/>
                              <w:szCs w:val="24"/>
                            </w:rPr>
                          </w:pPr>
                          <w:proofErr w:type="gramStart"/>
                          <w:r w:rsidRPr="00C47C16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唸</w:t>
                          </w:r>
                          <w:proofErr w:type="gramEnd"/>
                          <w:r w:rsidRPr="00C47C16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出第二大題的英文</w:t>
                          </w:r>
                          <w:r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對話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（每句</w:t>
                          </w:r>
                          <w:r>
                            <w:rPr>
                              <w:rFonts w:eastAsia="標楷體"/>
                              <w:sz w:val="28"/>
                              <w:szCs w:val="28"/>
                            </w:rPr>
                            <w:t>4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分，共</w:t>
                          </w:r>
                          <w:r>
                            <w:rPr>
                              <w:rFonts w:eastAsia="標楷體"/>
                              <w:sz w:val="28"/>
                              <w:szCs w:val="28"/>
                            </w:rPr>
                            <w:t>20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分）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tbl>
      <w:tblPr>
        <w:tblW w:w="9129" w:type="dxa"/>
        <w:tblInd w:w="17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924"/>
        <w:gridCol w:w="1641"/>
        <w:gridCol w:w="1641"/>
        <w:gridCol w:w="1641"/>
        <w:gridCol w:w="1641"/>
        <w:gridCol w:w="1641"/>
      </w:tblGrid>
      <w:tr w:rsidR="00E4200B" w:rsidRPr="009D2CC0" w:rsidTr="00A37F77">
        <w:trPr>
          <w:trHeight w:val="601"/>
        </w:trPr>
        <w:tc>
          <w:tcPr>
            <w:tcW w:w="924" w:type="dxa"/>
            <w:tcBorders>
              <w:top w:val="single" w:sz="12" w:space="0" w:color="auto"/>
              <w:bottom w:val="single" w:sz="4" w:space="0" w:color="0D0D0D" w:themeColor="text1" w:themeTint="F2"/>
            </w:tcBorders>
            <w:shd w:val="clear" w:color="auto" w:fill="F2F2F2"/>
            <w:vAlign w:val="center"/>
          </w:tcPr>
          <w:p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>
              <w:rPr>
                <w:rFonts w:eastAsia="標楷體" w:hint="eastAsia"/>
                <w:color w:val="000000"/>
                <w:sz w:val="28"/>
                <w:szCs w:val="22"/>
              </w:rPr>
              <w:t>句子</w:t>
            </w:r>
          </w:p>
        </w:tc>
        <w:tc>
          <w:tcPr>
            <w:tcW w:w="1641" w:type="dxa"/>
            <w:shd w:val="clear" w:color="auto" w:fill="auto"/>
            <w:vAlign w:val="center"/>
          </w:tcPr>
          <w:p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 w:rsidRPr="00477A68">
              <w:rPr>
                <w:rFonts w:eastAsia="標楷體"/>
                <w:color w:val="000000"/>
                <w:sz w:val="28"/>
                <w:szCs w:val="22"/>
              </w:rPr>
              <w:t>第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1</w:t>
            </w:r>
            <w:r>
              <w:rPr>
                <w:rFonts w:eastAsia="標楷體" w:hint="eastAsia"/>
                <w:color w:val="000000"/>
                <w:sz w:val="28"/>
                <w:szCs w:val="22"/>
              </w:rPr>
              <w:t>題</w:t>
            </w:r>
          </w:p>
        </w:tc>
        <w:tc>
          <w:tcPr>
            <w:tcW w:w="1641" w:type="dxa"/>
            <w:shd w:val="clear" w:color="auto" w:fill="auto"/>
            <w:vAlign w:val="center"/>
          </w:tcPr>
          <w:p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 w:rsidRPr="00477A68">
              <w:rPr>
                <w:rFonts w:eastAsia="標楷體"/>
                <w:color w:val="000000"/>
                <w:sz w:val="28"/>
                <w:szCs w:val="22"/>
              </w:rPr>
              <w:t>第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2</w:t>
            </w:r>
            <w:r>
              <w:rPr>
                <w:rFonts w:eastAsia="標楷體" w:hint="eastAsia"/>
                <w:color w:val="000000"/>
                <w:sz w:val="28"/>
                <w:szCs w:val="22"/>
              </w:rPr>
              <w:t>題</w:t>
            </w:r>
          </w:p>
        </w:tc>
        <w:tc>
          <w:tcPr>
            <w:tcW w:w="1641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 w:rsidRPr="00477A68">
              <w:rPr>
                <w:rFonts w:eastAsia="標楷體"/>
                <w:color w:val="000000"/>
                <w:sz w:val="28"/>
                <w:szCs w:val="22"/>
              </w:rPr>
              <w:t>第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3</w:t>
            </w:r>
            <w:r>
              <w:rPr>
                <w:rFonts w:eastAsia="標楷體" w:hint="eastAsia"/>
                <w:color w:val="000000"/>
                <w:sz w:val="28"/>
                <w:szCs w:val="22"/>
              </w:rPr>
              <w:t>題</w:t>
            </w:r>
          </w:p>
        </w:tc>
        <w:tc>
          <w:tcPr>
            <w:tcW w:w="1641" w:type="dxa"/>
            <w:shd w:val="clear" w:color="auto" w:fill="auto"/>
            <w:vAlign w:val="center"/>
          </w:tcPr>
          <w:p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 w:rsidRPr="00477A68">
              <w:rPr>
                <w:rFonts w:eastAsia="標楷體"/>
                <w:color w:val="000000"/>
                <w:sz w:val="28"/>
                <w:szCs w:val="22"/>
              </w:rPr>
              <w:t>第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4</w:t>
            </w:r>
            <w:r>
              <w:rPr>
                <w:rFonts w:eastAsia="標楷體" w:hint="eastAsia"/>
                <w:color w:val="000000"/>
                <w:sz w:val="28"/>
                <w:szCs w:val="22"/>
              </w:rPr>
              <w:t>題</w:t>
            </w:r>
          </w:p>
        </w:tc>
        <w:tc>
          <w:tcPr>
            <w:tcW w:w="1641" w:type="dxa"/>
            <w:vAlign w:val="center"/>
          </w:tcPr>
          <w:p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 w:rsidRPr="00477A68">
              <w:rPr>
                <w:rFonts w:eastAsia="標楷體"/>
                <w:color w:val="000000"/>
                <w:sz w:val="28"/>
                <w:szCs w:val="22"/>
              </w:rPr>
              <w:t>第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5</w:t>
            </w:r>
            <w:r>
              <w:rPr>
                <w:rFonts w:eastAsia="標楷體" w:hint="eastAsia"/>
                <w:color w:val="000000"/>
                <w:sz w:val="28"/>
                <w:szCs w:val="22"/>
              </w:rPr>
              <w:t>題</w:t>
            </w:r>
          </w:p>
        </w:tc>
      </w:tr>
      <w:tr w:rsidR="00E4200B" w:rsidRPr="009D2CC0" w:rsidTr="00A37F77">
        <w:trPr>
          <w:trHeight w:val="601"/>
        </w:trPr>
        <w:tc>
          <w:tcPr>
            <w:tcW w:w="924" w:type="dxa"/>
            <w:tcBorders>
              <w:top w:val="single" w:sz="4" w:space="0" w:color="0D0D0D" w:themeColor="text1" w:themeTint="F2"/>
              <w:bottom w:val="single" w:sz="12" w:space="0" w:color="auto"/>
            </w:tcBorders>
            <w:shd w:val="clear" w:color="auto" w:fill="F2F2F2"/>
            <w:vAlign w:val="center"/>
          </w:tcPr>
          <w:p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>
              <w:rPr>
                <w:rFonts w:eastAsia="標楷體" w:hint="eastAsia"/>
                <w:color w:val="000000"/>
                <w:sz w:val="28"/>
                <w:szCs w:val="22"/>
              </w:rPr>
              <w:t>得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分</w:t>
            </w:r>
          </w:p>
        </w:tc>
        <w:tc>
          <w:tcPr>
            <w:tcW w:w="164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</w:p>
        </w:tc>
        <w:tc>
          <w:tcPr>
            <w:tcW w:w="164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</w:p>
        </w:tc>
        <w:tc>
          <w:tcPr>
            <w:tcW w:w="164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</w:p>
        </w:tc>
        <w:tc>
          <w:tcPr>
            <w:tcW w:w="164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</w:p>
        </w:tc>
        <w:tc>
          <w:tcPr>
            <w:tcW w:w="1641" w:type="dxa"/>
            <w:vAlign w:val="center"/>
          </w:tcPr>
          <w:p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</w:p>
        </w:tc>
      </w:tr>
    </w:tbl>
    <w:p w:rsidR="000C27FA" w:rsidRDefault="000C27FA" w:rsidP="00E4200B">
      <w:pPr>
        <w:spacing w:line="360" w:lineRule="auto"/>
      </w:pPr>
    </w:p>
    <w:p w:rsidR="00E4200B" w:rsidRDefault="00E4200B" w:rsidP="00E4200B">
      <w:pPr>
        <w:spacing w:line="360" w:lineRule="auto"/>
      </w:pPr>
      <w:r>
        <w:rPr>
          <w:rFonts w:hint="eastAsia"/>
          <w:noProof/>
        </w:rPr>
        <mc:AlternateContent>
          <mc:Choice Requires="wpg">
            <w:drawing>
              <wp:inline distT="0" distB="0" distL="0" distR="0" wp14:anchorId="46D7B9F0" wp14:editId="5D050A72">
                <wp:extent cx="5517545" cy="381002"/>
                <wp:effectExtent l="0" t="0" r="6985" b="19050"/>
                <wp:docPr id="193" name="群組 19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17545" cy="381002"/>
                          <a:chOff x="0" y="0"/>
                          <a:chExt cx="5518219" cy="381002"/>
                        </a:xfrm>
                      </wpg:grpSpPr>
                      <wps:wsp>
                        <wps:cNvPr id="194" name="五邊形 194"/>
                        <wps:cNvSpPr/>
                        <wps:spPr>
                          <a:xfrm>
                            <a:off x="0" y="0"/>
                            <a:ext cx="1256030" cy="373380"/>
                          </a:xfrm>
                          <a:prstGeom prst="homePlate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195" name="群組 195"/>
                        <wpg:cNvGrpSpPr/>
                        <wpg:grpSpPr>
                          <a:xfrm>
                            <a:off x="38104" y="56121"/>
                            <a:ext cx="5480115" cy="324881"/>
                            <a:chOff x="39169" y="-4167795"/>
                            <a:chExt cx="1452487" cy="1315876885"/>
                          </a:xfrm>
                        </wpg:grpSpPr>
                        <wps:wsp>
                          <wps:cNvPr id="196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9169" y="28303741"/>
                              <a:ext cx="285479" cy="1283405349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E4200B" w:rsidRPr="00AD3D1D" w:rsidRDefault="00E4200B" w:rsidP="00E4200B">
                                <w:pPr>
                                  <w:pStyle w:val="ab"/>
                                  <w:spacing w:beforeLines="0" w:before="0" w:afterLines="0" w:after="0"/>
                                  <w:rPr>
                                    <w:rFonts w:cs="Times New Roman"/>
                                    <w:b w:val="0"/>
                                    <w:szCs w:val="28"/>
                                  </w:rPr>
                                </w:pPr>
                                <w:r>
                                  <w:rPr>
                                    <w:rFonts w:hint="eastAsia"/>
                                  </w:rPr>
                                  <w:t>四</w:t>
                                </w:r>
                                <w:r>
                                  <w:t>、</w:t>
                                </w:r>
                                <w:r>
                                  <w:rPr>
                                    <w:rFonts w:ascii="微軟正黑體" w:hAnsi="微軟正黑體" w:hint="eastAsia"/>
                                  </w:rPr>
                                  <w:t>對話</w:t>
                                </w:r>
                                <w:r>
                                  <w:rPr>
                                    <w:rFonts w:ascii="微軟正黑體" w:hAnsi="微軟正黑體"/>
                                  </w:rPr>
                                  <w:t>選擇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197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75155" y="-4167795"/>
                              <a:ext cx="1116501" cy="1283405349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E4200B" w:rsidRPr="00E64733" w:rsidRDefault="00E4200B" w:rsidP="00E4200B">
                                <w:pPr>
                                  <w:pStyle w:val="a4"/>
                                  <w:rPr>
                                    <w:rFonts w:eastAsia="標楷體"/>
                                    <w:bCs/>
                                    <w:position w:val="2"/>
                                    <w:sz w:val="24"/>
                                    <w:szCs w:val="24"/>
                                  </w:rPr>
                                </w:pPr>
                                <w:r w:rsidRPr="00CD0A75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依</w:t>
                                </w:r>
                                <w:r w:rsidRPr="00C47C16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第二大題</w:t>
                                </w:r>
                                <w:r w:rsidRPr="00CD0A75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的對話回答</w:t>
                                </w:r>
                                <w:r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問題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（每</w:t>
                                </w:r>
                                <w:r w:rsidR="0023581E">
                                  <w:rPr>
                                    <w:rFonts w:eastAsia="標楷體" w:hint="eastAsia"/>
                                    <w:sz w:val="28"/>
                                    <w:szCs w:val="28"/>
                                  </w:rPr>
                                  <w:t>題</w:t>
                                </w:r>
                                <w:r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5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分，共</w:t>
                                </w:r>
                                <w:r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10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分）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sp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46D7B9F0" id="群組 193" o:spid="_x0000_s1044" style="width:434.45pt;height:30pt;mso-position-horizontal-relative:char;mso-position-vertical-relative:line" coordsize="55182,38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">
                <v:shape id="五邊形 194" o:spid="_x0000_s1045" type="#_x0000_t15" style="position:absolute;width:12560;height:37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" adj="18389" fillcolor="#f2f2f2 [3052]" strokecolor="white [3212]" strokeweight="1pt"/>
                <v:group id="群組 195" o:spid="_x0000_s1046" style="position:absolute;left:381;top:561;width:54801;height:3249" coordorigin="391,-41677" coordsize="14524,131587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">
                  <v:shape id="文字方塊 2" o:spid="_x0000_s1047" type="#_x0000_t202" style="position:absolute;left:391;top:283037;width:2855;height:1283405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" filled="f" stroked="f">
                    <v:textbox style="mso-fit-shape-to-text:t" inset="0,0,0,0">
                      <w:txbxContent>
                        <w:p w:rsidR="00E4200B" w:rsidRPr="00AD3D1D" w:rsidRDefault="00E4200B" w:rsidP="00E4200B">
                          <w:pPr>
                            <w:pStyle w:val="ab"/>
                            <w:spacing w:beforeLines="0" w:before="0" w:afterLines="0" w:after="0"/>
                            <w:rPr>
                              <w:rFonts w:cs="Times New Roman"/>
                              <w:b w:val="0"/>
                              <w:szCs w:val="28"/>
                            </w:rPr>
                          </w:pPr>
                          <w:r>
                            <w:rPr>
                              <w:rFonts w:hint="eastAsia"/>
                            </w:rPr>
                            <w:t>四</w:t>
                          </w:r>
                          <w:r>
                            <w:t>、</w:t>
                          </w:r>
                          <w:r>
                            <w:rPr>
                              <w:rFonts w:ascii="微軟正黑體" w:hAnsi="微軟正黑體" w:hint="eastAsia"/>
                            </w:rPr>
                            <w:t>對話</w:t>
                          </w:r>
                          <w:r>
                            <w:rPr>
                              <w:rFonts w:ascii="微軟正黑體" w:hAnsi="微軟正黑體"/>
                            </w:rPr>
                            <w:t>選擇</w:t>
                          </w:r>
                        </w:p>
                      </w:txbxContent>
                    </v:textbox>
                  </v:shape>
                  <v:shape id="文字方塊 2" o:spid="_x0000_s1048" type="#_x0000_t202" style="position:absolute;left:3751;top:-41677;width:11165;height:128340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" filled="f" stroked="f">
                    <v:textbox style="mso-fit-shape-to-text:t" inset="0,0,0,0">
                      <w:txbxContent>
                        <w:p w:rsidR="00E4200B" w:rsidRPr="00E64733" w:rsidRDefault="00E4200B" w:rsidP="00E4200B">
                          <w:pPr>
                            <w:pStyle w:val="a4"/>
                            <w:rPr>
                              <w:rFonts w:eastAsia="標楷體"/>
                              <w:bCs/>
                              <w:position w:val="2"/>
                              <w:sz w:val="24"/>
                              <w:szCs w:val="24"/>
                            </w:rPr>
                          </w:pPr>
                          <w:r w:rsidRPr="00CD0A75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依</w:t>
                          </w:r>
                          <w:r w:rsidRPr="00C47C16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第二大題</w:t>
                          </w:r>
                          <w:r w:rsidRPr="00CD0A75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的對話回答</w:t>
                          </w:r>
                          <w:r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問題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（每</w:t>
                          </w:r>
                          <w:r w:rsidR="0023581E">
                            <w:rPr>
                              <w:rFonts w:eastAsia="標楷體" w:hint="eastAsia"/>
                              <w:sz w:val="28"/>
                              <w:szCs w:val="28"/>
                            </w:rPr>
                            <w:t>題</w:t>
                          </w:r>
                          <w:r>
                            <w:rPr>
                              <w:rFonts w:eastAsia="標楷體"/>
                              <w:sz w:val="28"/>
                              <w:szCs w:val="28"/>
                            </w:rPr>
                            <w:t>5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分，共</w:t>
                          </w:r>
                          <w:r>
                            <w:rPr>
                              <w:rFonts w:eastAsia="標楷體"/>
                              <w:sz w:val="28"/>
                              <w:szCs w:val="28"/>
                            </w:rPr>
                            <w:t>10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分）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:rsidR="0014220C" w:rsidRPr="0014220C" w:rsidRDefault="004F3D2C" w:rsidP="0014220C">
      <w:pPr>
        <w:pStyle w:val="a"/>
        <w:ind w:left="1264" w:hanging="1120"/>
      </w:pPr>
      <w:r>
        <w:rPr>
          <w:rFonts w:hint="eastAsia"/>
        </w:rPr>
        <w:t>Who is in the hospital?</w:t>
      </w:r>
      <w:r w:rsidR="00E4200B" w:rsidRPr="00CD0A75">
        <w:t xml:space="preserve"> (1) </w:t>
      </w:r>
      <w:r>
        <w:rPr>
          <w:rFonts w:hint="eastAsia"/>
        </w:rPr>
        <w:t>A</w:t>
      </w:r>
      <w:r>
        <w:t>’</w:t>
      </w:r>
      <w:r>
        <w:rPr>
          <w:rFonts w:hint="eastAsia"/>
        </w:rPr>
        <w:t>s grandfather</w:t>
      </w:r>
      <w:r w:rsidR="00B31188">
        <w:t xml:space="preserve"> </w:t>
      </w:r>
      <w:r w:rsidR="00E4200B" w:rsidRPr="00CD0A75">
        <w:t xml:space="preserve">(2) </w:t>
      </w:r>
      <w:r>
        <w:rPr>
          <w:rFonts w:hint="eastAsia"/>
        </w:rPr>
        <w:t>B</w:t>
      </w:r>
      <w:r>
        <w:t>’</w:t>
      </w:r>
      <w:r>
        <w:rPr>
          <w:rFonts w:hint="eastAsia"/>
        </w:rPr>
        <w:t>s grandmother</w:t>
      </w:r>
      <w:r w:rsidR="00F63157">
        <w:t xml:space="preserve"> </w:t>
      </w:r>
      <w:r w:rsidR="00EE3543">
        <w:t xml:space="preserve">(3) </w:t>
      </w:r>
      <w:r>
        <w:rPr>
          <w:rFonts w:hint="eastAsia"/>
        </w:rPr>
        <w:t>B</w:t>
      </w:r>
      <w:r>
        <w:t>’</w:t>
      </w:r>
      <w:r>
        <w:rPr>
          <w:rFonts w:hint="eastAsia"/>
        </w:rPr>
        <w:t>s grandfather.</w:t>
      </w:r>
      <w:r w:rsidR="00E4200B" w:rsidRPr="00CD0A75">
        <w:t xml:space="preserve"> </w:t>
      </w:r>
    </w:p>
    <w:p w:rsidR="00320806" w:rsidRPr="00320806" w:rsidRDefault="001562DD" w:rsidP="00320806">
      <w:pPr>
        <w:pStyle w:val="a"/>
        <w:ind w:left="1264" w:hanging="1120"/>
        <w:sectPr w:rsidR="00320806" w:rsidRPr="00320806" w:rsidSect="00687616">
          <w:headerReference w:type="default" r:id="rId10"/>
          <w:footerReference w:type="even" r:id="rId11"/>
          <w:footerReference w:type="default" r:id="rId12"/>
          <w:type w:val="continuous"/>
          <w:pgSz w:w="20636" w:h="14570" w:orient="landscape" w:code="12"/>
          <w:pgMar w:top="2269" w:right="567" w:bottom="1276" w:left="567" w:header="284" w:footer="701" w:gutter="0"/>
          <w:cols w:num="2" w:space="502"/>
          <w:docGrid w:type="lines" w:linePitch="360"/>
        </w:sectPr>
      </w:pPr>
      <w:r>
        <w:rPr>
          <w:rFonts w:hint="eastAsia"/>
        </w:rPr>
        <w:t>Does B</w:t>
      </w:r>
      <w:r>
        <w:t>’</w:t>
      </w:r>
      <w:r>
        <w:rPr>
          <w:rFonts w:hint="eastAsia"/>
        </w:rPr>
        <w:t>s grandmother have good health?</w:t>
      </w:r>
      <w:r w:rsidR="00E4200B" w:rsidRPr="00CD0A75">
        <w:t xml:space="preserve"> (1) </w:t>
      </w:r>
      <w:r>
        <w:rPr>
          <w:rFonts w:hint="eastAsia"/>
        </w:rPr>
        <w:t>Yes</w:t>
      </w:r>
      <w:r w:rsidR="00320806">
        <w:t xml:space="preserve"> </w:t>
      </w:r>
      <w:r w:rsidR="00E4200B" w:rsidRPr="00CD0A75">
        <w:t xml:space="preserve">(2) </w:t>
      </w:r>
      <w:r>
        <w:rPr>
          <w:rFonts w:hint="eastAsia"/>
        </w:rPr>
        <w:t>No</w:t>
      </w:r>
      <w:r w:rsidR="00E4200B">
        <w:t xml:space="preserve"> (3)</w:t>
      </w:r>
      <w:r w:rsidR="00CE2C64">
        <w:t xml:space="preserve"> </w:t>
      </w:r>
      <w:r>
        <w:rPr>
          <w:rFonts w:hint="eastAsia"/>
        </w:rPr>
        <w:t>We don</w:t>
      </w:r>
      <w:r>
        <w:t>’</w:t>
      </w:r>
      <w:r>
        <w:rPr>
          <w:rFonts w:hint="eastAsia"/>
        </w:rPr>
        <w:t>t know.</w:t>
      </w:r>
      <w:r w:rsidR="00320806">
        <w:t xml:space="preserve">      </w:t>
      </w:r>
    </w:p>
    <w:p w:rsidR="00916D3E" w:rsidRDefault="00916D3E" w:rsidP="00E64733">
      <w:pPr>
        <w:pStyle w:val="ab"/>
        <w:spacing w:before="72" w:after="252"/>
      </w:pPr>
      <w:r>
        <w:rPr>
          <w:rFonts w:hint="eastAsia"/>
          <w:noProof/>
        </w:rPr>
        <w:lastRenderedPageBreak/>
        <mc:AlternateContent>
          <mc:Choice Requires="wpg">
            <w:drawing>
              <wp:inline distT="0" distB="0" distL="0" distR="0" wp14:anchorId="256EA496" wp14:editId="20ACDAEC">
                <wp:extent cx="5269234" cy="586124"/>
                <wp:effectExtent l="0" t="0" r="7620" b="4445"/>
                <wp:docPr id="20" name="群組 2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69234" cy="586124"/>
                          <a:chOff x="0" y="0"/>
                          <a:chExt cx="5269878" cy="586124"/>
                        </a:xfrm>
                      </wpg:grpSpPr>
                      <wps:wsp>
                        <wps:cNvPr id="21" name="五邊形 21"/>
                        <wps:cNvSpPr/>
                        <wps:spPr>
                          <a:xfrm>
                            <a:off x="0" y="0"/>
                            <a:ext cx="1256030" cy="373380"/>
                          </a:xfrm>
                          <a:prstGeom prst="homePlate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22" name="群組 22"/>
                        <wpg:cNvGrpSpPr/>
                        <wpg:grpSpPr>
                          <a:xfrm>
                            <a:off x="1" y="55925"/>
                            <a:ext cx="5269877" cy="530199"/>
                            <a:chOff x="29070" y="-4961658"/>
                            <a:chExt cx="1396764" cy="2147483647"/>
                          </a:xfrm>
                        </wpg:grpSpPr>
                        <wps:wsp>
                          <wps:cNvPr id="23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29070" y="-1211050"/>
                              <a:ext cx="297935" cy="1283405349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916D3E" w:rsidRPr="00AD3D1D" w:rsidRDefault="00916D3E" w:rsidP="00E64733">
                                <w:pPr>
                                  <w:pStyle w:val="ab"/>
                                  <w:spacing w:beforeLines="0" w:before="0" w:afterLines="0" w:after="0"/>
                                  <w:ind w:left="74"/>
                                  <w:rPr>
                                    <w:rFonts w:cs="Times New Roman"/>
                                    <w:b w:val="0"/>
                                    <w:szCs w:val="28"/>
                                  </w:rPr>
                                </w:pPr>
                                <w:r w:rsidRPr="008B2384">
                                  <w:rPr>
                                    <w:rFonts w:ascii="微軟正黑體" w:hAnsi="微軟正黑體" w:hint="eastAsia"/>
                                  </w:rPr>
                                  <w:t>一、句子變化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24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75316" y="-4961658"/>
                              <a:ext cx="1050518" cy="2147483647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2F1E5F" w:rsidRDefault="00916D3E" w:rsidP="002F1E5F">
                                <w:pPr>
                                  <w:pStyle w:val="a4"/>
                                  <w:rPr>
                                    <w:rFonts w:eastAsia="標楷體"/>
                                    <w:bCs/>
                                    <w:position w:val="2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微軟正黑體" w:eastAsia="微軟正黑體" w:hAnsi="微軟正黑體" w:hint="eastAsia"/>
                                    <w:b/>
                                    <w:sz w:val="28"/>
                                  </w:rPr>
                                  <w:t>依提示重組或改寫句子</w:t>
                                </w:r>
                                <w:r w:rsidR="002F1E5F">
                                  <w:rPr>
                                    <w:rFonts w:eastAsia="標楷體" w:hint="eastAsia"/>
                                    <w:sz w:val="28"/>
                                    <w:szCs w:val="28"/>
                                  </w:rPr>
                                  <w:t>（</w:t>
                                </w:r>
                                <w:r w:rsidR="002F1E5F">
                                  <w:rPr>
                                    <w:rFonts w:ascii="Verdana" w:eastAsia="標楷體" w:hAnsi="Verdana" w:hint="eastAsia"/>
                                    <w:sz w:val="28"/>
                                    <w:szCs w:val="28"/>
                                  </w:rPr>
                                  <w:t>第</w:t>
                                </w:r>
                                <w:r w:rsidR="002F1E5F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1</w:t>
                                </w:r>
                                <w:r w:rsidR="002F1E5F">
                                  <w:rPr>
                                    <w:rFonts w:ascii="Verdana" w:eastAsia="標楷體" w:hAnsi="Verdana" w:hint="eastAsia"/>
                                    <w:sz w:val="28"/>
                                    <w:szCs w:val="28"/>
                                  </w:rPr>
                                  <w:t>題</w:t>
                                </w:r>
                                <w:r w:rsidR="002F1E5F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6</w:t>
                                </w:r>
                                <w:r w:rsidR="002F1E5F">
                                  <w:rPr>
                                    <w:rFonts w:ascii="Verdana" w:eastAsia="標楷體" w:hAnsi="Verdana" w:hint="eastAsia"/>
                                    <w:sz w:val="28"/>
                                    <w:szCs w:val="28"/>
                                  </w:rPr>
                                  <w:t>分，第</w:t>
                                </w:r>
                                <w:r w:rsidR="002F1E5F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2</w:t>
                                </w:r>
                                <w:r w:rsidR="002F1E5F">
                                  <w:rPr>
                                    <w:rFonts w:ascii="Verdana" w:eastAsia="標楷體" w:hAnsi="Verdana" w:hint="eastAsia"/>
                                    <w:sz w:val="28"/>
                                    <w:szCs w:val="28"/>
                                  </w:rPr>
                                  <w:t>、</w:t>
                                </w:r>
                                <w:r w:rsidR="002F1E5F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3</w:t>
                                </w:r>
                                <w:r w:rsidR="002F1E5F">
                                  <w:rPr>
                                    <w:rFonts w:ascii="Verdana" w:eastAsia="標楷體" w:hAnsi="Verdana" w:hint="eastAsia"/>
                                    <w:sz w:val="28"/>
                                    <w:szCs w:val="28"/>
                                  </w:rPr>
                                  <w:t>題</w:t>
                                </w:r>
                                <w:r w:rsidR="002F1E5F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7</w:t>
                                </w:r>
                                <w:r w:rsidR="002F1E5F">
                                  <w:rPr>
                                    <w:rFonts w:ascii="Verdana" w:eastAsia="標楷體" w:hAnsi="Verdana" w:hint="eastAsia"/>
                                    <w:sz w:val="28"/>
                                    <w:szCs w:val="28"/>
                                  </w:rPr>
                                  <w:t>分，共</w:t>
                                </w:r>
                                <w:r w:rsidR="002F1E5F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20</w:t>
                                </w:r>
                                <w:r w:rsidR="002F1E5F">
                                  <w:rPr>
                                    <w:rFonts w:ascii="Verdana" w:eastAsia="標楷體" w:hAnsi="Verdana" w:hint="eastAsia"/>
                                    <w:sz w:val="28"/>
                                    <w:szCs w:val="28"/>
                                  </w:rPr>
                                  <w:t>分</w:t>
                                </w:r>
                                <w:r w:rsidR="002F1E5F">
                                  <w:rPr>
                                    <w:rFonts w:eastAsia="標楷體" w:hint="eastAsia"/>
                                    <w:sz w:val="28"/>
                                    <w:szCs w:val="28"/>
                                  </w:rPr>
                                  <w:t>）</w:t>
                                </w:r>
                              </w:p>
                              <w:p w:rsidR="00916D3E" w:rsidRPr="002F1E5F" w:rsidRDefault="00916D3E" w:rsidP="00916D3E">
                                <w:pPr>
                                  <w:pStyle w:val="a4"/>
                                  <w:rPr>
                                    <w:rFonts w:eastAsia="標楷體"/>
                                    <w:bCs/>
                                    <w:position w:val="2"/>
                                    <w:sz w:val="24"/>
                                    <w:szCs w:val="24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sp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256EA496" id="群組 20" o:spid="_x0000_s1049" style="width:414.9pt;height:46.15pt;mso-position-horizontal-relative:char;mso-position-vertical-relative:line" coordsize="52698,58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">
                <v:shape id="五邊形 21" o:spid="_x0000_s1050" type="#_x0000_t15" style="position:absolute;width:12560;height:37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" adj="18389" fillcolor="#f2f2f2 [3052]" strokecolor="white [3212]" strokeweight="1pt"/>
                <v:group id="群組 22" o:spid="_x0000_s1051" style="position:absolute;top:559;width:52698;height:5302" coordorigin="290,-49616" coordsize="13967,214748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">
                  <v:shape id="文字方塊 2" o:spid="_x0000_s1052" type="#_x0000_t202" style="position:absolute;left:290;top:-12110;width:2980;height:1283405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" filled="f" stroked="f">
                    <v:textbox style="mso-fit-shape-to-text:t" inset="0,0,0,0">
                      <w:txbxContent>
                        <w:p w:rsidR="00916D3E" w:rsidRPr="00AD3D1D" w:rsidRDefault="00916D3E" w:rsidP="00E64733">
                          <w:pPr>
                            <w:pStyle w:val="ab"/>
                            <w:spacing w:beforeLines="0" w:before="0" w:afterLines="0" w:after="0"/>
                            <w:ind w:left="74"/>
                            <w:rPr>
                              <w:rFonts w:cs="Times New Roman"/>
                              <w:b w:val="0"/>
                              <w:szCs w:val="28"/>
                            </w:rPr>
                          </w:pPr>
                          <w:r w:rsidRPr="008B2384">
                            <w:rPr>
                              <w:rFonts w:ascii="微軟正黑體" w:hAnsi="微軟正黑體" w:hint="eastAsia"/>
                            </w:rPr>
                            <w:t>一、句子變化</w:t>
                          </w:r>
                        </w:p>
                      </w:txbxContent>
                    </v:textbox>
                  </v:shape>
                  <v:shape id="文字方塊 2" o:spid="_x0000_s1053" type="#_x0000_t202" style="position:absolute;left:3753;top:-49616;width:10505;height:214748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" filled="f" stroked="f">
                    <v:textbox style="mso-fit-shape-to-text:t" inset="0,0,0,0">
                      <w:txbxContent>
                        <w:p w:rsidR="002F1E5F" w:rsidRDefault="00916D3E" w:rsidP="002F1E5F">
                          <w:pPr>
                            <w:pStyle w:val="a4"/>
                            <w:rPr>
                              <w:rFonts w:eastAsia="標楷體"/>
                              <w:bCs/>
                              <w:position w:val="2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微軟正黑體" w:eastAsia="微軟正黑體" w:hAnsi="微軟正黑體" w:hint="eastAsia"/>
                              <w:b/>
                              <w:sz w:val="28"/>
                            </w:rPr>
                            <w:t>依提示重組或改寫句子</w:t>
                          </w:r>
                          <w:r w:rsidR="002F1E5F">
                            <w:rPr>
                              <w:rFonts w:eastAsia="標楷體" w:hint="eastAsia"/>
                              <w:sz w:val="28"/>
                              <w:szCs w:val="28"/>
                            </w:rPr>
                            <w:t>（</w:t>
                          </w:r>
                          <w:r w:rsidR="002F1E5F">
                            <w:rPr>
                              <w:rFonts w:ascii="Verdana" w:eastAsia="標楷體" w:hAnsi="Verdana" w:hint="eastAsia"/>
                              <w:sz w:val="28"/>
                              <w:szCs w:val="28"/>
                            </w:rPr>
                            <w:t>第</w:t>
                          </w:r>
                          <w:r w:rsidR="002F1E5F">
                            <w:rPr>
                              <w:rFonts w:eastAsia="標楷體"/>
                              <w:sz w:val="28"/>
                              <w:szCs w:val="28"/>
                            </w:rPr>
                            <w:t>1</w:t>
                          </w:r>
                          <w:r w:rsidR="002F1E5F">
                            <w:rPr>
                              <w:rFonts w:ascii="Verdana" w:eastAsia="標楷體" w:hAnsi="Verdana" w:hint="eastAsia"/>
                              <w:sz w:val="28"/>
                              <w:szCs w:val="28"/>
                            </w:rPr>
                            <w:t>題</w:t>
                          </w:r>
                          <w:r w:rsidR="002F1E5F">
                            <w:rPr>
                              <w:rFonts w:eastAsia="標楷體"/>
                              <w:sz w:val="28"/>
                              <w:szCs w:val="28"/>
                            </w:rPr>
                            <w:t>6</w:t>
                          </w:r>
                          <w:r w:rsidR="002F1E5F">
                            <w:rPr>
                              <w:rFonts w:ascii="Verdana" w:eastAsia="標楷體" w:hAnsi="Verdana" w:hint="eastAsia"/>
                              <w:sz w:val="28"/>
                              <w:szCs w:val="28"/>
                            </w:rPr>
                            <w:t>分，第</w:t>
                          </w:r>
                          <w:r w:rsidR="002F1E5F">
                            <w:rPr>
                              <w:rFonts w:eastAsia="標楷體"/>
                              <w:sz w:val="28"/>
                              <w:szCs w:val="28"/>
                            </w:rPr>
                            <w:t>2</w:t>
                          </w:r>
                          <w:r w:rsidR="002F1E5F">
                            <w:rPr>
                              <w:rFonts w:ascii="Verdana" w:eastAsia="標楷體" w:hAnsi="Verdana" w:hint="eastAsia"/>
                              <w:sz w:val="28"/>
                              <w:szCs w:val="28"/>
                            </w:rPr>
                            <w:t>、</w:t>
                          </w:r>
                          <w:r w:rsidR="002F1E5F">
                            <w:rPr>
                              <w:rFonts w:eastAsia="標楷體"/>
                              <w:sz w:val="28"/>
                              <w:szCs w:val="28"/>
                            </w:rPr>
                            <w:t>3</w:t>
                          </w:r>
                          <w:r w:rsidR="002F1E5F">
                            <w:rPr>
                              <w:rFonts w:ascii="Verdana" w:eastAsia="標楷體" w:hAnsi="Verdana" w:hint="eastAsia"/>
                              <w:sz w:val="28"/>
                              <w:szCs w:val="28"/>
                            </w:rPr>
                            <w:t>題</w:t>
                          </w:r>
                          <w:r w:rsidR="002F1E5F">
                            <w:rPr>
                              <w:rFonts w:eastAsia="標楷體"/>
                              <w:sz w:val="28"/>
                              <w:szCs w:val="28"/>
                            </w:rPr>
                            <w:t>7</w:t>
                          </w:r>
                          <w:r w:rsidR="002F1E5F">
                            <w:rPr>
                              <w:rFonts w:ascii="Verdana" w:eastAsia="標楷體" w:hAnsi="Verdana" w:hint="eastAsia"/>
                              <w:sz w:val="28"/>
                              <w:szCs w:val="28"/>
                            </w:rPr>
                            <w:t>分，共</w:t>
                          </w:r>
                          <w:r w:rsidR="002F1E5F">
                            <w:rPr>
                              <w:rFonts w:eastAsia="標楷體"/>
                              <w:sz w:val="28"/>
                              <w:szCs w:val="28"/>
                            </w:rPr>
                            <w:t>20</w:t>
                          </w:r>
                          <w:r w:rsidR="002F1E5F">
                            <w:rPr>
                              <w:rFonts w:ascii="Verdana" w:eastAsia="標楷體" w:hAnsi="Verdana" w:hint="eastAsia"/>
                              <w:sz w:val="28"/>
                              <w:szCs w:val="28"/>
                            </w:rPr>
                            <w:t>分</w:t>
                          </w:r>
                          <w:r w:rsidR="002F1E5F">
                            <w:rPr>
                              <w:rFonts w:eastAsia="標楷體" w:hint="eastAsia"/>
                              <w:sz w:val="28"/>
                              <w:szCs w:val="28"/>
                            </w:rPr>
                            <w:t>）</w:t>
                          </w:r>
                        </w:p>
                        <w:p w:rsidR="00916D3E" w:rsidRPr="002F1E5F" w:rsidRDefault="00916D3E" w:rsidP="00916D3E">
                          <w:pPr>
                            <w:pStyle w:val="a4"/>
                            <w:rPr>
                              <w:rFonts w:eastAsia="標楷體"/>
                              <w:bCs/>
                              <w:position w:val="2"/>
                              <w:sz w:val="24"/>
                              <w:szCs w:val="24"/>
                            </w:rPr>
                          </w:pP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:rsidR="00A9079E" w:rsidRPr="00E64733" w:rsidRDefault="00A9079E" w:rsidP="00E64733">
      <w:pPr>
        <w:pStyle w:val="ad"/>
        <w:spacing w:after="72"/>
        <w:ind w:left="144"/>
      </w:pPr>
      <w:r w:rsidRPr="00D1223A">
        <w:rPr>
          <w:rFonts w:eastAsia="微軟正黑體"/>
        </w:rPr>
        <w:t xml:space="preserve">1. </w:t>
      </w:r>
      <w:r w:rsidR="00B459BC">
        <w:rPr>
          <w:rFonts w:hint="eastAsia"/>
        </w:rPr>
        <w:t>They</w:t>
      </w:r>
      <w:r w:rsidR="00BA567D" w:rsidRPr="00BA567D">
        <w:t xml:space="preserve"> / </w:t>
      </w:r>
      <w:r w:rsidR="00B459BC">
        <w:rPr>
          <w:rFonts w:hint="eastAsia"/>
        </w:rPr>
        <w:t>live</w:t>
      </w:r>
      <w:r w:rsidR="00BA567D" w:rsidRPr="00BA567D">
        <w:t xml:space="preserve"> /</w:t>
      </w:r>
      <w:r w:rsidR="00BA567D" w:rsidRPr="00BA567D">
        <w:rPr>
          <w:rFonts w:hint="eastAsia"/>
        </w:rPr>
        <w:t xml:space="preserve"> </w:t>
      </w:r>
      <w:r w:rsidR="00B459BC" w:rsidRPr="00B459BC">
        <w:rPr>
          <w:rFonts w:hint="eastAsia"/>
          <w:u w:val="single"/>
        </w:rPr>
        <w:t>happy</w:t>
      </w:r>
      <w:r w:rsidR="00BA567D" w:rsidRPr="00BA567D">
        <w:rPr>
          <w:rFonts w:hint="eastAsia"/>
        </w:rPr>
        <w:t xml:space="preserve"> / </w:t>
      </w:r>
      <w:r w:rsidR="00B459BC" w:rsidRPr="00B459BC">
        <w:rPr>
          <w:rFonts w:hint="eastAsia"/>
        </w:rPr>
        <w:t>together</w:t>
      </w:r>
      <w:r w:rsidR="00BA567D" w:rsidRPr="00BA567D">
        <w:t xml:space="preserve"> </w:t>
      </w:r>
      <w:r w:rsidR="00BA567D" w:rsidRPr="00BA567D">
        <w:rPr>
          <w:rFonts w:hint="eastAsia"/>
        </w:rPr>
        <w:t xml:space="preserve"> </w:t>
      </w:r>
      <w:r w:rsidR="00BA567D" w:rsidRPr="00BA567D">
        <w:t>(</w:t>
      </w:r>
      <w:r w:rsidR="009E4150">
        <w:rPr>
          <w:rFonts w:hint="eastAsia"/>
        </w:rPr>
        <w:t>改寫畫線處並完成句子</w:t>
      </w:r>
      <w:r w:rsidR="00BA567D" w:rsidRPr="00BA567D">
        <w:t>)</w:t>
      </w:r>
    </w:p>
    <w:p w:rsidR="00916D3E" w:rsidRPr="00916D3E" w:rsidRDefault="00916D3E" w:rsidP="00916D3E">
      <w:pPr>
        <w:pStyle w:val="ae"/>
        <w:spacing w:after="36"/>
        <w:ind w:left="480" w:right="1320"/>
      </w:pPr>
    </w:p>
    <w:p w:rsidR="008B2384" w:rsidRPr="00E64733" w:rsidRDefault="008B2384" w:rsidP="00E64733">
      <w:pPr>
        <w:pStyle w:val="ad"/>
        <w:spacing w:after="72"/>
        <w:ind w:left="144"/>
      </w:pPr>
      <w:r>
        <w:rPr>
          <w:rFonts w:eastAsia="微軟正黑體" w:hint="eastAsia"/>
        </w:rPr>
        <w:t>2</w:t>
      </w:r>
      <w:r w:rsidRPr="00D1223A">
        <w:rPr>
          <w:rFonts w:eastAsia="微軟正黑體"/>
        </w:rPr>
        <w:t>.</w:t>
      </w:r>
      <w:r w:rsidRPr="00EE3543">
        <w:t xml:space="preserve"> </w:t>
      </w:r>
      <w:r w:rsidR="007D212D">
        <w:rPr>
          <w:rFonts w:hint="eastAsia"/>
        </w:rPr>
        <w:t>She</w:t>
      </w:r>
      <w:r w:rsidR="007D212D">
        <w:t xml:space="preserve">/ </w:t>
      </w:r>
      <w:r w:rsidR="007D212D">
        <w:rPr>
          <w:rFonts w:hint="eastAsia"/>
        </w:rPr>
        <w:t>eat</w:t>
      </w:r>
      <w:r w:rsidR="00BA567D" w:rsidRPr="00BA567D">
        <w:t xml:space="preserve"> / </w:t>
      </w:r>
      <w:r w:rsidR="007D212D" w:rsidRPr="007D212D">
        <w:rPr>
          <w:rFonts w:hint="eastAsia"/>
        </w:rPr>
        <w:t>her dinner</w:t>
      </w:r>
      <w:r w:rsidR="00BA567D" w:rsidRPr="00BA567D">
        <w:rPr>
          <w:rFonts w:hint="eastAsia"/>
        </w:rPr>
        <w:t xml:space="preserve"> /</w:t>
      </w:r>
      <w:r w:rsidR="00BA567D" w:rsidRPr="00BA567D">
        <w:t xml:space="preserve"> </w:t>
      </w:r>
      <w:r w:rsidR="007D212D" w:rsidRPr="007D212D">
        <w:rPr>
          <w:rFonts w:hint="eastAsia"/>
          <w:u w:val="single"/>
        </w:rPr>
        <w:t>slow</w:t>
      </w:r>
      <w:r w:rsidR="00BA567D" w:rsidRPr="00BA567D">
        <w:rPr>
          <w:rFonts w:hint="eastAsia"/>
        </w:rPr>
        <w:t xml:space="preserve"> </w:t>
      </w:r>
      <w:r w:rsidR="00BA567D" w:rsidRPr="00BA567D">
        <w:t xml:space="preserve"> </w:t>
      </w:r>
      <w:r w:rsidR="00BA567D" w:rsidRPr="00BA567D">
        <w:rPr>
          <w:rFonts w:hint="eastAsia"/>
        </w:rPr>
        <w:t xml:space="preserve"> </w:t>
      </w:r>
      <w:r w:rsidR="00BA567D" w:rsidRPr="00BA567D">
        <w:t>(</w:t>
      </w:r>
      <w:r w:rsidR="009E4150">
        <w:rPr>
          <w:rFonts w:hint="eastAsia"/>
        </w:rPr>
        <w:t>改寫畫線處並完成句子</w:t>
      </w:r>
      <w:r w:rsidR="00BA567D" w:rsidRPr="00BA567D">
        <w:t>)</w:t>
      </w:r>
    </w:p>
    <w:p w:rsidR="00916D3E" w:rsidRPr="00F63157" w:rsidRDefault="00916D3E" w:rsidP="00916D3E">
      <w:pPr>
        <w:pStyle w:val="ae"/>
        <w:spacing w:after="36"/>
        <w:ind w:left="480" w:right="1320"/>
        <w:rPr>
          <w:iCs w:val="0"/>
          <w:color w:val="auto"/>
        </w:rPr>
      </w:pPr>
    </w:p>
    <w:p w:rsidR="00A9079E" w:rsidRPr="00E64733" w:rsidRDefault="008B2384" w:rsidP="00E64733">
      <w:pPr>
        <w:pStyle w:val="ad"/>
        <w:spacing w:after="72"/>
        <w:ind w:left="144"/>
      </w:pPr>
      <w:r w:rsidRPr="00F63157">
        <w:rPr>
          <w:rFonts w:hint="eastAsia"/>
        </w:rPr>
        <w:t>3</w:t>
      </w:r>
      <w:r w:rsidR="00A9079E" w:rsidRPr="00F63157">
        <w:t xml:space="preserve">. </w:t>
      </w:r>
      <w:r w:rsidR="00627EEE" w:rsidRPr="00627EEE">
        <w:rPr>
          <w:rFonts w:hint="eastAsia"/>
          <w:u w:val="single"/>
        </w:rPr>
        <w:t>He</w:t>
      </w:r>
      <w:r w:rsidR="00627EEE">
        <w:rPr>
          <w:rFonts w:hint="eastAsia"/>
        </w:rPr>
        <w:t xml:space="preserve"> makes us happy.</w:t>
      </w:r>
      <w:r w:rsidR="00BA567D" w:rsidRPr="00BA567D">
        <w:t xml:space="preserve"> </w:t>
      </w:r>
      <w:r w:rsidR="00BA567D" w:rsidRPr="00BA567D">
        <w:rPr>
          <w:rFonts w:hint="eastAsia"/>
        </w:rPr>
        <w:t xml:space="preserve"> </w:t>
      </w:r>
      <w:r w:rsidR="00BA567D" w:rsidRPr="00BA567D">
        <w:t>(</w:t>
      </w:r>
      <w:r w:rsidR="00BA567D" w:rsidRPr="00BA567D">
        <w:rPr>
          <w:rFonts w:hint="eastAsia"/>
        </w:rPr>
        <w:t>依畫線</w:t>
      </w:r>
      <w:proofErr w:type="gramStart"/>
      <w:r w:rsidR="00BA567D" w:rsidRPr="00BA567D">
        <w:rPr>
          <w:rFonts w:hint="eastAsia"/>
        </w:rPr>
        <w:t>部分造原問句</w:t>
      </w:r>
      <w:proofErr w:type="gramEnd"/>
      <w:r w:rsidR="00BA567D" w:rsidRPr="00BA567D">
        <w:t>)</w:t>
      </w:r>
    </w:p>
    <w:p w:rsidR="00916D3E" w:rsidRDefault="00916D3E" w:rsidP="00916D3E">
      <w:pPr>
        <w:pStyle w:val="ae"/>
        <w:spacing w:after="36"/>
        <w:ind w:left="480" w:right="1320"/>
      </w:pPr>
    </w:p>
    <w:p w:rsidR="00D100B7" w:rsidRPr="00D100B7" w:rsidRDefault="00D100B7" w:rsidP="00D100B7"/>
    <w:p w:rsidR="00916D3E" w:rsidRPr="00E64733" w:rsidRDefault="00E64733" w:rsidP="00E64733">
      <w:r>
        <w:rPr>
          <w:rFonts w:hint="eastAsia"/>
          <w:noProof/>
        </w:rPr>
        <mc:AlternateContent>
          <mc:Choice Requires="wpg">
            <w:drawing>
              <wp:inline distT="0" distB="0" distL="0" distR="0" wp14:anchorId="22574DB4" wp14:editId="0A4CAE30">
                <wp:extent cx="5391159" cy="381002"/>
                <wp:effectExtent l="0" t="0" r="0" b="19050"/>
                <wp:docPr id="35" name="群組 3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391159" cy="381002"/>
                          <a:chOff x="0" y="0"/>
                          <a:chExt cx="5391811" cy="380975"/>
                        </a:xfrm>
                      </wpg:grpSpPr>
                      <wps:wsp>
                        <wps:cNvPr id="36" name="五邊形 36"/>
                        <wps:cNvSpPr/>
                        <wps:spPr>
                          <a:xfrm>
                            <a:off x="0" y="0"/>
                            <a:ext cx="1256030" cy="373380"/>
                          </a:xfrm>
                          <a:prstGeom prst="homePlate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37" name="群組 37"/>
                        <wpg:cNvGrpSpPr/>
                        <wpg:grpSpPr>
                          <a:xfrm>
                            <a:off x="38104" y="56187"/>
                            <a:ext cx="5353707" cy="324788"/>
                            <a:chOff x="39169" y="-3900439"/>
                            <a:chExt cx="1418983" cy="1315500211"/>
                          </a:xfrm>
                        </wpg:grpSpPr>
                        <wps:wsp>
                          <wps:cNvPr id="38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9169" y="28285294"/>
                              <a:ext cx="238348" cy="1283314478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E64733" w:rsidRPr="00AD3D1D" w:rsidRDefault="00E64733" w:rsidP="00E64733">
                                <w:pPr>
                                  <w:pStyle w:val="ab"/>
                                  <w:spacing w:beforeLines="0" w:before="0" w:afterLines="0" w:after="0"/>
                                  <w:rPr>
                                    <w:rFonts w:cs="Times New Roman"/>
                                    <w:b w:val="0"/>
                                    <w:szCs w:val="28"/>
                                  </w:rPr>
                                </w:pPr>
                                <w:r>
                                  <w:t>二、</w:t>
                                </w:r>
                                <w:r w:rsidR="009D0280">
                                  <w:rPr>
                                    <w:rFonts w:ascii="微軟正黑體" w:hAnsi="微軟正黑體" w:hint="eastAsia"/>
                                  </w:rPr>
                                  <w:t>填充題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39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75317" y="-3900439"/>
                              <a:ext cx="1082835" cy="1283313421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E64733" w:rsidRPr="00E64733" w:rsidRDefault="00801229" w:rsidP="00E64733">
                                <w:pPr>
                                  <w:pStyle w:val="a4"/>
                                  <w:rPr>
                                    <w:rFonts w:eastAsia="標楷體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</w:pPr>
                                <w:r w:rsidRPr="00C47C16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將下列</w:t>
                                </w:r>
                                <w:r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空格填入適當文字</w:t>
                                </w:r>
                                <w:r w:rsidR="00E64733" w:rsidRPr="00E64733">
                                  <w:rPr>
                                    <w:rFonts w:eastAsia="標楷體" w:hint="eastAsia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（</w:t>
                                </w:r>
                                <w:r w:rsidR="00E64733" w:rsidRPr="00E64733">
                                  <w:rPr>
                                    <w:rFonts w:eastAsia="標楷體" w:hint="eastAsia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每句</w:t>
                                </w:r>
                                <w:r>
                                  <w:rPr>
                                    <w:rFonts w:eastAsia="標楷體" w:hint="eastAsia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6</w:t>
                                </w:r>
                                <w:r w:rsidR="00E64733" w:rsidRPr="00E64733">
                                  <w:rPr>
                                    <w:rFonts w:eastAsia="標楷體" w:hint="eastAsia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分，共</w:t>
                                </w:r>
                                <w:r>
                                  <w:rPr>
                                    <w:rFonts w:eastAsia="標楷體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3</w:t>
                                </w:r>
                                <w:r w:rsidR="00E64733" w:rsidRPr="00E64733">
                                  <w:rPr>
                                    <w:rFonts w:eastAsia="標楷體" w:hint="eastAsia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0</w:t>
                                </w:r>
                                <w:r w:rsidR="00E64733" w:rsidRPr="00E64733">
                                  <w:rPr>
                                    <w:rFonts w:eastAsia="標楷體" w:hint="eastAsia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分）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sp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22574DB4" id="群組 35" o:spid="_x0000_s1054" style="width:424.5pt;height:30pt;mso-position-horizontal-relative:char;mso-position-vertical-relative:line" coordsize="53918,380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">
                <v:shape id="五邊形 36" o:spid="_x0000_s1055" type="#_x0000_t15" style="position:absolute;width:12560;height:37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" adj="18389" fillcolor="#f2f2f2 [3052]" strokecolor="white [3212]" strokeweight="1pt"/>
                <v:group id="群組 37" o:spid="_x0000_s1056" style="position:absolute;left:381;top:561;width:53537;height:3248" coordorigin="391,-39004" coordsize="14189,131550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">
                  <v:shape id="文字方塊 2" o:spid="_x0000_s1057" type="#_x0000_t202" style="position:absolute;left:391;top:282852;width:2384;height:1283314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" filled="f" stroked="f">
                    <v:textbox style="mso-fit-shape-to-text:t" inset="0,0,0,0">
                      <w:txbxContent>
                        <w:p w:rsidR="00E64733" w:rsidRPr="00AD3D1D" w:rsidRDefault="00E64733" w:rsidP="00E64733">
                          <w:pPr>
                            <w:pStyle w:val="ab"/>
                            <w:spacing w:beforeLines="0" w:before="0" w:afterLines="0" w:after="0"/>
                            <w:rPr>
                              <w:rFonts w:cs="Times New Roman"/>
                              <w:b w:val="0"/>
                              <w:szCs w:val="28"/>
                            </w:rPr>
                          </w:pPr>
                          <w:r>
                            <w:t>二、</w:t>
                          </w:r>
                          <w:r w:rsidR="009D0280">
                            <w:rPr>
                              <w:rFonts w:ascii="微軟正黑體" w:hAnsi="微軟正黑體" w:hint="eastAsia"/>
                            </w:rPr>
                            <w:t>填充題</w:t>
                          </w:r>
                        </w:p>
                      </w:txbxContent>
                    </v:textbox>
                  </v:shape>
                  <v:shape id="文字方塊 2" o:spid="_x0000_s1058" type="#_x0000_t202" style="position:absolute;left:3753;top:-39004;width:10828;height:128331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" filled="f" stroked="f">
                    <v:textbox style="mso-fit-shape-to-text:t" inset="0,0,0,0">
                      <w:txbxContent>
                        <w:p w:rsidR="00E64733" w:rsidRPr="00E64733" w:rsidRDefault="00801229" w:rsidP="00E64733">
                          <w:pPr>
                            <w:pStyle w:val="a4"/>
                            <w:rPr>
                              <w:rFonts w:eastAsia="標楷體"/>
                              <w:bCs/>
                              <w:position w:val="2"/>
                              <w:sz w:val="28"/>
                              <w:szCs w:val="28"/>
                            </w:rPr>
                          </w:pPr>
                          <w:r w:rsidRPr="00C47C16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將下列</w:t>
                          </w:r>
                          <w:r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空格填入適當文字</w:t>
                          </w:r>
                          <w:r w:rsidR="00E64733" w:rsidRPr="00E64733">
                            <w:rPr>
                              <w:rFonts w:eastAsia="標楷體" w:hint="eastAsia"/>
                              <w:bCs/>
                              <w:position w:val="2"/>
                              <w:sz w:val="28"/>
                              <w:szCs w:val="28"/>
                            </w:rPr>
                            <w:t>（</w:t>
                          </w:r>
                          <w:r w:rsidR="00E64733" w:rsidRPr="00E64733">
                            <w:rPr>
                              <w:rFonts w:eastAsia="標楷體" w:hint="eastAsia"/>
                              <w:bCs/>
                              <w:position w:val="2"/>
                              <w:sz w:val="28"/>
                              <w:szCs w:val="28"/>
                            </w:rPr>
                            <w:t>每句</w:t>
                          </w:r>
                          <w:r>
                            <w:rPr>
                              <w:rFonts w:eastAsia="標楷體" w:hint="eastAsia"/>
                              <w:bCs/>
                              <w:position w:val="2"/>
                              <w:sz w:val="28"/>
                              <w:szCs w:val="28"/>
                            </w:rPr>
                            <w:t>6</w:t>
                          </w:r>
                          <w:r w:rsidR="00E64733" w:rsidRPr="00E64733">
                            <w:rPr>
                              <w:rFonts w:eastAsia="標楷體" w:hint="eastAsia"/>
                              <w:bCs/>
                              <w:position w:val="2"/>
                              <w:sz w:val="28"/>
                              <w:szCs w:val="28"/>
                            </w:rPr>
                            <w:t>分，共</w:t>
                          </w:r>
                          <w:r>
                            <w:rPr>
                              <w:rFonts w:eastAsia="標楷體"/>
                              <w:bCs/>
                              <w:position w:val="2"/>
                              <w:sz w:val="28"/>
                              <w:szCs w:val="28"/>
                            </w:rPr>
                            <w:t>3</w:t>
                          </w:r>
                          <w:r w:rsidR="00E64733" w:rsidRPr="00E64733">
                            <w:rPr>
                              <w:rFonts w:eastAsia="標楷體" w:hint="eastAsia"/>
                              <w:bCs/>
                              <w:position w:val="2"/>
                              <w:sz w:val="28"/>
                              <w:szCs w:val="28"/>
                            </w:rPr>
                            <w:t>0</w:t>
                          </w:r>
                          <w:r w:rsidR="00E64733" w:rsidRPr="00E64733">
                            <w:rPr>
                              <w:rFonts w:eastAsia="標楷體" w:hint="eastAsia"/>
                              <w:bCs/>
                              <w:position w:val="2"/>
                              <w:sz w:val="28"/>
                              <w:szCs w:val="28"/>
                            </w:rPr>
                            <w:t>分）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:rsidR="00D100B7" w:rsidRPr="00E64733" w:rsidRDefault="00D100B7" w:rsidP="00D100B7">
      <w:pPr>
        <w:pStyle w:val="ad"/>
        <w:spacing w:after="72" w:line="640" w:lineRule="exact"/>
        <w:ind w:left="144"/>
      </w:pPr>
      <w:r w:rsidRPr="00916D3E">
        <w:t xml:space="preserve">1. </w:t>
      </w:r>
      <w:r w:rsidR="001B1C77" w:rsidRPr="00AD00BD">
        <w:rPr>
          <w:rFonts w:eastAsia="Myriad-Roman"/>
          <w:kern w:val="0"/>
          <w:szCs w:val="28"/>
        </w:rPr>
        <w:t>Our teacher can’t stop her own ____</w:t>
      </w:r>
      <w:r w:rsidR="0023581E">
        <w:rPr>
          <w:rFonts w:eastAsia="Myriad-Roman" w:hint="eastAsia"/>
          <w:kern w:val="0"/>
          <w:szCs w:val="28"/>
        </w:rPr>
        <w:t>_______</w:t>
      </w:r>
      <w:r w:rsidR="001B1C77" w:rsidRPr="00AD00BD">
        <w:rPr>
          <w:rFonts w:eastAsia="Myriad-Roman"/>
          <w:kern w:val="0"/>
          <w:szCs w:val="28"/>
        </w:rPr>
        <w:t>____ (angry).</w:t>
      </w:r>
    </w:p>
    <w:p w:rsidR="00D100B7" w:rsidRPr="00E64733" w:rsidRDefault="00D100B7" w:rsidP="00D100B7">
      <w:pPr>
        <w:pStyle w:val="ad"/>
        <w:spacing w:after="72" w:line="640" w:lineRule="exact"/>
        <w:ind w:left="144"/>
      </w:pPr>
      <w:r w:rsidRPr="00916D3E">
        <w:t>2.</w:t>
      </w:r>
      <w:r>
        <w:rPr>
          <w:rFonts w:hint="eastAsia"/>
        </w:rPr>
        <w:t xml:space="preserve"> </w:t>
      </w:r>
      <w:r w:rsidR="001B1C77" w:rsidRPr="00AD00BD">
        <w:rPr>
          <w:rFonts w:eastAsia="Myriad-Roman"/>
          <w:kern w:val="0"/>
          <w:szCs w:val="28"/>
        </w:rPr>
        <w:t xml:space="preserve">Amy is a </w:t>
      </w:r>
      <w:r w:rsidR="0023581E" w:rsidRPr="00AD00BD">
        <w:rPr>
          <w:rFonts w:eastAsia="Myriad-Roman"/>
          <w:kern w:val="0"/>
          <w:szCs w:val="28"/>
        </w:rPr>
        <w:t>____</w:t>
      </w:r>
      <w:r w:rsidR="0023581E">
        <w:rPr>
          <w:rFonts w:eastAsia="Myriad-Roman" w:hint="eastAsia"/>
          <w:kern w:val="0"/>
          <w:szCs w:val="28"/>
        </w:rPr>
        <w:t>_______</w:t>
      </w:r>
      <w:r w:rsidR="0023581E" w:rsidRPr="00AD00BD">
        <w:rPr>
          <w:rFonts w:eastAsia="Myriad-Roman"/>
          <w:kern w:val="0"/>
          <w:szCs w:val="28"/>
        </w:rPr>
        <w:t xml:space="preserve">____ </w:t>
      </w:r>
      <w:r w:rsidR="001B1C77" w:rsidRPr="00AD00BD">
        <w:rPr>
          <w:rFonts w:eastAsia="Myriad-Roman"/>
          <w:kern w:val="0"/>
          <w:szCs w:val="28"/>
        </w:rPr>
        <w:t>(success) teacher.</w:t>
      </w:r>
    </w:p>
    <w:p w:rsidR="00D100B7" w:rsidRPr="0082505F" w:rsidRDefault="00D100B7" w:rsidP="001C0F38">
      <w:pPr>
        <w:pStyle w:val="ad"/>
        <w:spacing w:beforeLines="100" w:before="360" w:after="72"/>
        <w:ind w:left="144"/>
      </w:pPr>
      <w:r w:rsidRPr="00AF5967">
        <w:rPr>
          <w:szCs w:val="28"/>
        </w:rPr>
        <w:t>3.</w:t>
      </w:r>
      <w:r w:rsidRPr="00916D3E">
        <w:t xml:space="preserve"> </w:t>
      </w:r>
      <w:r w:rsidR="001B1C77" w:rsidRPr="00AD00BD">
        <w:rPr>
          <w:rFonts w:eastAsia="Myriad-Roman"/>
          <w:kern w:val="0"/>
          <w:szCs w:val="28"/>
        </w:rPr>
        <w:t xml:space="preserve">She is crazy </w:t>
      </w:r>
      <w:r w:rsidR="0023581E" w:rsidRPr="00AD00BD">
        <w:rPr>
          <w:rFonts w:eastAsia="Myriad-Roman"/>
          <w:kern w:val="0"/>
          <w:szCs w:val="28"/>
        </w:rPr>
        <w:t>____</w:t>
      </w:r>
      <w:r w:rsidR="0023581E">
        <w:rPr>
          <w:rFonts w:eastAsia="Myriad-Roman" w:hint="eastAsia"/>
          <w:kern w:val="0"/>
          <w:szCs w:val="28"/>
        </w:rPr>
        <w:t>_______</w:t>
      </w:r>
      <w:r w:rsidR="0023581E" w:rsidRPr="00AD00BD">
        <w:rPr>
          <w:rFonts w:eastAsia="Myriad-Roman"/>
          <w:kern w:val="0"/>
          <w:szCs w:val="28"/>
        </w:rPr>
        <w:t>____</w:t>
      </w:r>
      <w:r w:rsidR="001B1C77" w:rsidRPr="00AD00BD">
        <w:rPr>
          <w:rFonts w:eastAsia="Myriad-Roman"/>
          <w:kern w:val="0"/>
          <w:szCs w:val="28"/>
        </w:rPr>
        <w:t xml:space="preserve"> that singer.</w:t>
      </w:r>
    </w:p>
    <w:p w:rsidR="00D100B7" w:rsidRPr="00E64733" w:rsidRDefault="00D100B7" w:rsidP="00D100B7">
      <w:pPr>
        <w:pStyle w:val="ad"/>
        <w:spacing w:after="72" w:line="640" w:lineRule="exact"/>
        <w:ind w:left="144"/>
      </w:pPr>
      <w:r w:rsidRPr="00916D3E">
        <w:t>4.</w:t>
      </w:r>
      <w:r w:rsidRPr="0082505F">
        <w:t xml:space="preserve"> </w:t>
      </w:r>
      <w:r w:rsidR="001B1C77" w:rsidRPr="00AD00BD">
        <w:rPr>
          <w:rFonts w:eastAsia="Myriad-Roman"/>
          <w:kern w:val="0"/>
          <w:szCs w:val="28"/>
        </w:rPr>
        <w:t xml:space="preserve">She is a happy girl, but she is a little bit </w:t>
      </w:r>
      <w:r w:rsidR="0023581E" w:rsidRPr="00AD00BD">
        <w:rPr>
          <w:rFonts w:eastAsia="Myriad-Roman"/>
          <w:kern w:val="0"/>
          <w:szCs w:val="28"/>
        </w:rPr>
        <w:t>____</w:t>
      </w:r>
      <w:r w:rsidR="0023581E">
        <w:rPr>
          <w:rFonts w:eastAsia="Myriad-Roman" w:hint="eastAsia"/>
          <w:kern w:val="0"/>
          <w:szCs w:val="28"/>
        </w:rPr>
        <w:t>_______</w:t>
      </w:r>
      <w:r w:rsidR="0023581E" w:rsidRPr="00AD00BD">
        <w:rPr>
          <w:rFonts w:eastAsia="Myriad-Roman"/>
          <w:kern w:val="0"/>
          <w:szCs w:val="28"/>
        </w:rPr>
        <w:t>____</w:t>
      </w:r>
      <w:r w:rsidR="001B1C77" w:rsidRPr="00AD00BD">
        <w:rPr>
          <w:rFonts w:eastAsia="Myriad-Roman"/>
          <w:kern w:val="0"/>
          <w:szCs w:val="28"/>
        </w:rPr>
        <w:t xml:space="preserve"> (laziness).</w:t>
      </w:r>
    </w:p>
    <w:p w:rsidR="0082505F" w:rsidRPr="00F63157" w:rsidRDefault="00D100B7" w:rsidP="00F63157">
      <w:pPr>
        <w:pStyle w:val="ad"/>
        <w:spacing w:after="72" w:line="640" w:lineRule="exact"/>
        <w:ind w:left="144"/>
      </w:pPr>
      <w:r w:rsidRPr="00916D3E">
        <w:rPr>
          <w:rFonts w:hint="eastAsia"/>
        </w:rPr>
        <w:t xml:space="preserve">5. </w:t>
      </w:r>
      <w:r w:rsidR="001B1C77" w:rsidRPr="00AD00BD">
        <w:rPr>
          <w:rFonts w:eastAsia="Myriad-Roman"/>
          <w:kern w:val="0"/>
          <w:szCs w:val="28"/>
        </w:rPr>
        <w:t xml:space="preserve">Her happiness </w:t>
      </w:r>
      <w:r w:rsidR="0023581E" w:rsidRPr="00AD00BD">
        <w:rPr>
          <w:rFonts w:eastAsia="Myriad-Roman"/>
          <w:kern w:val="0"/>
          <w:szCs w:val="28"/>
        </w:rPr>
        <w:t>____</w:t>
      </w:r>
      <w:r w:rsidR="0023581E">
        <w:rPr>
          <w:rFonts w:eastAsia="Myriad-Roman" w:hint="eastAsia"/>
          <w:kern w:val="0"/>
          <w:szCs w:val="28"/>
        </w:rPr>
        <w:t>_______</w:t>
      </w:r>
      <w:r w:rsidR="0023581E" w:rsidRPr="00AD00BD">
        <w:rPr>
          <w:rFonts w:eastAsia="Myriad-Roman"/>
          <w:kern w:val="0"/>
          <w:szCs w:val="28"/>
        </w:rPr>
        <w:t>____</w:t>
      </w:r>
      <w:r w:rsidR="001B1C77" w:rsidRPr="00AD00BD">
        <w:rPr>
          <w:rFonts w:eastAsia="Myriad-Roman"/>
          <w:kern w:val="0"/>
          <w:szCs w:val="28"/>
        </w:rPr>
        <w:t xml:space="preserve"> (make) us</w:t>
      </w:r>
      <w:r w:rsidR="0023581E" w:rsidRPr="00AD00BD">
        <w:rPr>
          <w:rFonts w:eastAsia="Myriad-Roman"/>
          <w:kern w:val="0"/>
          <w:szCs w:val="28"/>
        </w:rPr>
        <w:t>____</w:t>
      </w:r>
      <w:r w:rsidR="0023581E">
        <w:rPr>
          <w:rFonts w:eastAsia="Myriad-Roman" w:hint="eastAsia"/>
          <w:kern w:val="0"/>
          <w:szCs w:val="28"/>
        </w:rPr>
        <w:t>_______</w:t>
      </w:r>
      <w:r w:rsidR="0023581E" w:rsidRPr="00AD00BD">
        <w:rPr>
          <w:rFonts w:eastAsia="Myriad-Roman"/>
          <w:kern w:val="0"/>
          <w:szCs w:val="28"/>
        </w:rPr>
        <w:t>____</w:t>
      </w:r>
      <w:r w:rsidR="001B1C77" w:rsidRPr="00AD00BD">
        <w:rPr>
          <w:rFonts w:eastAsia="Myriad-Roman"/>
          <w:kern w:val="0"/>
          <w:szCs w:val="28"/>
        </w:rPr>
        <w:t xml:space="preserve"> (happily).</w:t>
      </w:r>
    </w:p>
    <w:p w:rsidR="00112877" w:rsidRDefault="00112877" w:rsidP="00D100B7">
      <w:pPr>
        <w:pStyle w:val="ad"/>
        <w:spacing w:after="72" w:line="640" w:lineRule="exact"/>
        <w:ind w:left="144"/>
      </w:pPr>
    </w:p>
    <w:p w:rsidR="00F05C98" w:rsidRPr="00E64733" w:rsidRDefault="00E64733" w:rsidP="00E64733">
      <w:pPr>
        <w:pStyle w:val="ad"/>
        <w:spacing w:after="72"/>
        <w:ind w:leftChars="0" w:left="0"/>
        <w:rPr>
          <w:rFonts w:ascii="微軟正黑體" w:eastAsia="微軟正黑體" w:hAnsi="微軟正黑體"/>
        </w:rPr>
      </w:pPr>
      <w:r>
        <w:rPr>
          <w:rFonts w:hint="eastAsia"/>
          <w:noProof/>
        </w:rPr>
        <mc:AlternateContent>
          <mc:Choice Requires="wpg">
            <w:drawing>
              <wp:inline distT="0" distB="0" distL="0" distR="0" wp14:anchorId="3AC318F7" wp14:editId="69A1980A">
                <wp:extent cx="5517681" cy="381022"/>
                <wp:effectExtent l="0" t="0" r="6985" b="19050"/>
                <wp:docPr id="45" name="群組 4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17681" cy="381022"/>
                          <a:chOff x="0" y="0"/>
                          <a:chExt cx="5518355" cy="381022"/>
                        </a:xfrm>
                      </wpg:grpSpPr>
                      <wps:wsp>
                        <wps:cNvPr id="46" name="五邊形 46"/>
                        <wps:cNvSpPr/>
                        <wps:spPr>
                          <a:xfrm>
                            <a:off x="0" y="0"/>
                            <a:ext cx="1256030" cy="373380"/>
                          </a:xfrm>
                          <a:prstGeom prst="homePlate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47" name="群組 47"/>
                        <wpg:cNvGrpSpPr/>
                        <wpg:grpSpPr>
                          <a:xfrm>
                            <a:off x="38104" y="56175"/>
                            <a:ext cx="5480251" cy="324847"/>
                            <a:chOff x="39169" y="-3949077"/>
                            <a:chExt cx="1452523" cy="1315739173"/>
                          </a:xfrm>
                        </wpg:grpSpPr>
                        <wps:wsp>
                          <wps:cNvPr id="48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9169" y="28384747"/>
                              <a:ext cx="285479" cy="1283405349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E64733" w:rsidRPr="00AD3D1D" w:rsidRDefault="00E64733" w:rsidP="00E64733">
                                <w:pPr>
                                  <w:pStyle w:val="ab"/>
                                  <w:spacing w:beforeLines="0" w:before="0" w:afterLines="0" w:after="0"/>
                                  <w:rPr>
                                    <w:rFonts w:cs="Times New Roman"/>
                                    <w:b w:val="0"/>
                                    <w:szCs w:val="28"/>
                                  </w:rPr>
                                </w:pPr>
                                <w:r>
                                  <w:rPr>
                                    <w:rFonts w:hint="eastAsia"/>
                                  </w:rPr>
                                  <w:t>三</w:t>
                                </w:r>
                                <w:r>
                                  <w:t>、</w:t>
                                </w:r>
                                <w:r>
                                  <w:rPr>
                                    <w:rFonts w:ascii="微軟正黑體" w:hAnsi="微軟正黑體" w:hint="eastAsia"/>
                                  </w:rPr>
                                  <w:t>句子翻譯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49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75191" y="-3949077"/>
                              <a:ext cx="1116501" cy="1283405397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E64733" w:rsidRPr="00E64733" w:rsidRDefault="00E64733" w:rsidP="00E64733">
                                <w:pPr>
                                  <w:pStyle w:val="a4"/>
                                  <w:rPr>
                                    <w:rFonts w:eastAsia="標楷體"/>
                                    <w:bCs/>
                                    <w:position w:val="2"/>
                                    <w:sz w:val="24"/>
                                    <w:szCs w:val="24"/>
                                  </w:rPr>
                                </w:pPr>
                                <w:r w:rsidRPr="00C47C16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將</w:t>
                                </w:r>
                                <w:r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下列中文句子翻譯成英</w:t>
                                </w:r>
                                <w:r w:rsidRPr="00C47C16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文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（每句</w:t>
                                </w:r>
                                <w:r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10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分，共</w:t>
                                </w:r>
                                <w:r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5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0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分）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sp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3AC318F7" id="群組 45" o:spid="_x0000_s1059" style="width:434.45pt;height:30pt;mso-position-horizontal-relative:char;mso-position-vertical-relative:line" coordsize="55183,38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">
                <v:shape id="五邊形 46" o:spid="_x0000_s1060" type="#_x0000_t15" style="position:absolute;width:12560;height:37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" adj="18389" fillcolor="#f2f2f2 [3052]" strokecolor="white [3212]" strokeweight="1pt"/>
                <v:group id="群組 47" o:spid="_x0000_s1061" style="position:absolute;left:381;top:561;width:54802;height:3249" coordorigin="391,-39490" coordsize="14525,131573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">
                  <v:shape id="文字方塊 2" o:spid="_x0000_s1062" type="#_x0000_t202" style="position:absolute;left:391;top:283847;width:2855;height:1283405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" filled="f" stroked="f">
                    <v:textbox style="mso-fit-shape-to-text:t" inset="0,0,0,0">
                      <w:txbxContent>
                        <w:p w:rsidR="00E64733" w:rsidRPr="00AD3D1D" w:rsidRDefault="00E64733" w:rsidP="00E64733">
                          <w:pPr>
                            <w:pStyle w:val="ab"/>
                            <w:spacing w:beforeLines="0" w:before="0" w:afterLines="0" w:after="0"/>
                            <w:rPr>
                              <w:rFonts w:cs="Times New Roman"/>
                              <w:b w:val="0"/>
                              <w:szCs w:val="28"/>
                            </w:rPr>
                          </w:pPr>
                          <w:r>
                            <w:rPr>
                              <w:rFonts w:hint="eastAsia"/>
                            </w:rPr>
                            <w:t>三</w:t>
                          </w:r>
                          <w:r>
                            <w:t>、</w:t>
                          </w:r>
                          <w:r>
                            <w:rPr>
                              <w:rFonts w:ascii="微軟正黑體" w:hAnsi="微軟正黑體" w:hint="eastAsia"/>
                            </w:rPr>
                            <w:t>句子翻譯</w:t>
                          </w:r>
                        </w:p>
                      </w:txbxContent>
                    </v:textbox>
                  </v:shape>
                  <v:shape id="文字方塊 2" o:spid="_x0000_s1063" type="#_x0000_t202" style="position:absolute;left:3751;top:-39490;width:11165;height:128340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" filled="f" stroked="f">
                    <v:textbox style="mso-fit-shape-to-text:t" inset="0,0,0,0">
                      <w:txbxContent>
                        <w:p w:rsidR="00E64733" w:rsidRPr="00E64733" w:rsidRDefault="00E64733" w:rsidP="00E64733">
                          <w:pPr>
                            <w:pStyle w:val="a4"/>
                            <w:rPr>
                              <w:rFonts w:eastAsia="標楷體"/>
                              <w:bCs/>
                              <w:position w:val="2"/>
                              <w:sz w:val="24"/>
                              <w:szCs w:val="24"/>
                            </w:rPr>
                          </w:pPr>
                          <w:r w:rsidRPr="00C47C16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將</w:t>
                          </w:r>
                          <w:r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下列中文句子翻譯成英</w:t>
                          </w:r>
                          <w:r w:rsidRPr="00C47C16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文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（每句</w:t>
                          </w:r>
                          <w:r>
                            <w:rPr>
                              <w:rFonts w:eastAsia="標楷體"/>
                              <w:sz w:val="28"/>
                              <w:szCs w:val="28"/>
                            </w:rPr>
                            <w:t>10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分，共</w:t>
                          </w:r>
                          <w:r>
                            <w:rPr>
                              <w:rFonts w:eastAsia="標楷體"/>
                              <w:sz w:val="28"/>
                              <w:szCs w:val="28"/>
                            </w:rPr>
                            <w:t>5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0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分）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:rsidR="00A9079E" w:rsidRPr="00E64733" w:rsidRDefault="00F05C98" w:rsidP="00E64733">
      <w:pPr>
        <w:pStyle w:val="ad"/>
        <w:spacing w:after="72"/>
        <w:ind w:left="144"/>
      </w:pPr>
      <w:r w:rsidRPr="00F05C98">
        <w:t>1.</w:t>
      </w:r>
      <w:r w:rsidR="000166DD">
        <w:t xml:space="preserve"> </w:t>
      </w:r>
      <w:r w:rsidR="00AA48E6">
        <w:rPr>
          <w:rFonts w:ascii="Verdana" w:hAnsi="Verdana" w:hint="eastAsia"/>
          <w:szCs w:val="28"/>
        </w:rPr>
        <w:t>他應該關心他的家人。</w:t>
      </w:r>
    </w:p>
    <w:p w:rsidR="00F05C98" w:rsidRPr="00F05C98" w:rsidRDefault="00F05C98" w:rsidP="00F05C98">
      <w:pPr>
        <w:pStyle w:val="ae"/>
        <w:spacing w:after="36"/>
        <w:ind w:left="480" w:right="1320"/>
      </w:pPr>
    </w:p>
    <w:p w:rsidR="00A9079E" w:rsidRPr="00F05C98" w:rsidRDefault="00F05C98" w:rsidP="00E64733">
      <w:pPr>
        <w:pStyle w:val="ad"/>
        <w:spacing w:after="72"/>
        <w:ind w:left="144"/>
      </w:pPr>
      <w:r w:rsidRPr="00F05C98">
        <w:t>2.</w:t>
      </w:r>
      <w:r w:rsidR="00EE3543">
        <w:rPr>
          <w:rFonts w:hint="eastAsia"/>
        </w:rPr>
        <w:t xml:space="preserve"> </w:t>
      </w:r>
      <w:r w:rsidR="00AA48E6">
        <w:rPr>
          <w:rFonts w:ascii="Verdana" w:hAnsi="Verdana" w:hint="eastAsia"/>
          <w:szCs w:val="28"/>
        </w:rPr>
        <w:t>他們太喜歡那個演員。</w:t>
      </w:r>
      <w:r w:rsidR="00AA48E6">
        <w:rPr>
          <w:rFonts w:ascii="Verdana" w:hAnsi="Verdana" w:hint="eastAsia"/>
          <w:szCs w:val="28"/>
        </w:rPr>
        <w:t>(</w:t>
      </w:r>
      <w:r w:rsidR="00AA48E6">
        <w:rPr>
          <w:rFonts w:ascii="Verdana" w:hAnsi="Verdana" w:hint="eastAsia"/>
          <w:szCs w:val="28"/>
        </w:rPr>
        <w:t>請用</w:t>
      </w:r>
      <w:r w:rsidR="00AA48E6">
        <w:rPr>
          <w:rFonts w:ascii="Verdana" w:hAnsi="Verdana" w:hint="eastAsia"/>
          <w:szCs w:val="28"/>
        </w:rPr>
        <w:t>crazy</w:t>
      </w:r>
      <w:r w:rsidR="00AA48E6">
        <w:rPr>
          <w:rFonts w:ascii="Verdana" w:hAnsi="Verdana" w:hint="eastAsia"/>
          <w:szCs w:val="28"/>
        </w:rPr>
        <w:t>造句</w:t>
      </w:r>
      <w:r w:rsidR="00AA48E6">
        <w:rPr>
          <w:rFonts w:ascii="Verdana" w:hAnsi="Verdana" w:hint="eastAsia"/>
          <w:szCs w:val="28"/>
        </w:rPr>
        <w:t>)</w:t>
      </w:r>
    </w:p>
    <w:p w:rsidR="00A9079E" w:rsidRPr="00F05C98" w:rsidRDefault="00A9079E" w:rsidP="00F05C98">
      <w:pPr>
        <w:pStyle w:val="ae"/>
        <w:spacing w:after="36"/>
        <w:ind w:left="480" w:right="1320"/>
      </w:pPr>
    </w:p>
    <w:p w:rsidR="00A9079E" w:rsidRDefault="00F05C98" w:rsidP="00E64733">
      <w:pPr>
        <w:pStyle w:val="ad"/>
        <w:spacing w:after="72"/>
        <w:ind w:left="144"/>
      </w:pPr>
      <w:r w:rsidRPr="00F05C98">
        <w:t>3.</w:t>
      </w:r>
      <w:r w:rsidR="00EE3543">
        <w:rPr>
          <w:rFonts w:hint="eastAsia"/>
        </w:rPr>
        <w:t xml:space="preserve"> </w:t>
      </w:r>
      <w:r w:rsidR="00AA48E6">
        <w:rPr>
          <w:rFonts w:ascii="Verdana" w:hAnsi="Verdana" w:hint="eastAsia"/>
          <w:szCs w:val="28"/>
        </w:rPr>
        <w:t>我妹妹正慢慢地看書。</w:t>
      </w:r>
    </w:p>
    <w:p w:rsidR="00F05C98" w:rsidRPr="00F05C98" w:rsidRDefault="00F05C98" w:rsidP="00F05C98">
      <w:pPr>
        <w:pStyle w:val="ae"/>
        <w:spacing w:after="36"/>
        <w:ind w:left="480" w:right="1320"/>
      </w:pPr>
    </w:p>
    <w:p w:rsidR="00A9079E" w:rsidRDefault="00F05C98" w:rsidP="00E64733">
      <w:pPr>
        <w:pStyle w:val="ad"/>
        <w:spacing w:after="72"/>
        <w:ind w:left="144"/>
        <w:rPr>
          <w:rFonts w:eastAsia="微軟正黑體"/>
        </w:rPr>
      </w:pPr>
      <w:r w:rsidRPr="00F05C98">
        <w:rPr>
          <w:rFonts w:hint="eastAsia"/>
        </w:rPr>
        <w:t>4.</w:t>
      </w:r>
      <w:r w:rsidR="00EE3543">
        <w:rPr>
          <w:rFonts w:hint="eastAsia"/>
        </w:rPr>
        <w:t xml:space="preserve"> </w:t>
      </w:r>
      <w:r w:rsidR="00AA48E6">
        <w:rPr>
          <w:rFonts w:ascii="Verdana" w:hAnsi="Verdana" w:hint="eastAsia"/>
          <w:szCs w:val="28"/>
        </w:rPr>
        <w:t>她的媽媽正生氣地對她說話。</w:t>
      </w:r>
    </w:p>
    <w:p w:rsidR="00F05C98" w:rsidRPr="00F05C98" w:rsidRDefault="00F05C98" w:rsidP="00F05C98">
      <w:pPr>
        <w:pStyle w:val="ae"/>
        <w:spacing w:after="36"/>
        <w:ind w:left="480" w:right="1320"/>
        <w:rPr>
          <w:rStyle w:val="af2"/>
        </w:rPr>
      </w:pPr>
    </w:p>
    <w:p w:rsidR="00A9079E" w:rsidRDefault="00F05C98" w:rsidP="00E64733">
      <w:pPr>
        <w:pStyle w:val="ad"/>
        <w:spacing w:after="72"/>
        <w:ind w:left="144"/>
      </w:pPr>
      <w:r>
        <w:rPr>
          <w:rFonts w:hint="eastAsia"/>
        </w:rPr>
        <w:t>5.</w:t>
      </w:r>
      <w:r w:rsidR="00EE3543">
        <w:rPr>
          <w:rFonts w:hint="eastAsia"/>
        </w:rPr>
        <w:t xml:space="preserve"> </w:t>
      </w:r>
      <w:r w:rsidR="00AA48E6">
        <w:rPr>
          <w:rFonts w:ascii="Verdana" w:hAnsi="Verdana" w:hint="eastAsia"/>
          <w:szCs w:val="28"/>
        </w:rPr>
        <w:t>他們快樂地住在一起。</w:t>
      </w:r>
    </w:p>
    <w:p w:rsidR="00687616" w:rsidRPr="00F51552" w:rsidRDefault="00687616" w:rsidP="00F51552">
      <w:pPr>
        <w:pStyle w:val="ae"/>
        <w:spacing w:after="36"/>
        <w:ind w:left="480" w:right="1320"/>
        <w:rPr>
          <w:rStyle w:val="af2"/>
        </w:rPr>
      </w:pPr>
    </w:p>
    <w:sectPr w:rsidR="00687616" w:rsidRPr="00F51552" w:rsidSect="00F51552">
      <w:headerReference w:type="default" r:id="rId13"/>
      <w:pgSz w:w="20636" w:h="14570" w:orient="landscape" w:code="12"/>
      <w:pgMar w:top="2269" w:right="567" w:bottom="1276" w:left="567" w:header="284" w:footer="701" w:gutter="0"/>
      <w:cols w:num="2" w:space="502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00B30" w:rsidRDefault="00000B30">
      <w:r>
        <w:separator/>
      </w:r>
    </w:p>
  </w:endnote>
  <w:endnote w:type="continuationSeparator" w:id="0">
    <w:p w:rsidR="00000B30" w:rsidRDefault="00000B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-Roman">
    <w:altName w:val="細明體"/>
    <w:panose1 w:val="00000000000000000000"/>
    <w:charset w:val="88"/>
    <w:family w:val="swiss"/>
    <w:notTrueType/>
    <w:pitch w:val="default"/>
    <w:sig w:usb0="00000001" w:usb1="08080000" w:usb2="00000010" w:usb3="00000000" w:csb0="001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1669E" w:rsidRDefault="0041669E" w:rsidP="0041669E">
    <w:pPr>
      <w:pStyle w:val="a6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1669E" w:rsidRDefault="00C66350" w:rsidP="0041669E">
    <w:pPr>
      <w:pStyle w:val="a6"/>
      <w:jc w:val="center"/>
    </w:pPr>
    <w:r w:rsidRPr="0023581E">
      <w:rPr>
        <w:rFonts w:hint="eastAsia"/>
      </w:rPr>
      <w:t>第一版</w:t>
    </w:r>
    <w:r w:rsidR="0041669E">
      <w:rPr>
        <w:rFonts w:hint="eastAsia"/>
      </w:rPr>
      <w:t>-</w:t>
    </w:r>
    <w:r w:rsidR="0041669E">
      <w:rPr>
        <w:rFonts w:hint="eastAsia"/>
      </w:rPr>
      <w:t>英文檢測卷</w:t>
    </w:r>
    <w:r w:rsidR="0041669E">
      <w:rPr>
        <w:rFonts w:hint="eastAsia"/>
      </w:rPr>
      <w:t xml:space="preserve"> </w:t>
    </w:r>
    <w:r w:rsidR="001C32B2">
      <w:rPr>
        <w:rFonts w:hint="eastAsia"/>
      </w:rPr>
      <w:t>中級上</w:t>
    </w:r>
    <w:r w:rsidR="0041669E">
      <w:rPr>
        <w:rFonts w:hint="eastAsia"/>
      </w:rPr>
      <w:t xml:space="preserve"> </w:t>
    </w:r>
    <w:r w:rsidR="0041669E">
      <w:rPr>
        <w:rFonts w:hint="eastAsia"/>
      </w:rPr>
      <w:t>第</w:t>
    </w:r>
    <w:r w:rsidR="00EA54C4">
      <w:rPr>
        <w:rFonts w:hint="eastAsia"/>
      </w:rPr>
      <w:t>8</w:t>
    </w:r>
    <w:r w:rsidR="0041669E">
      <w:rPr>
        <w:rFonts w:hint="eastAsia"/>
      </w:rPr>
      <w:t>課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00B30" w:rsidRDefault="00000B30">
      <w:r>
        <w:separator/>
      </w:r>
    </w:p>
  </w:footnote>
  <w:footnote w:type="continuationSeparator" w:id="0">
    <w:p w:rsidR="00000B30" w:rsidRDefault="00000B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515F1" w:rsidRDefault="00B32ADB" w:rsidP="0041669E">
    <w:pPr>
      <w:pStyle w:val="a4"/>
      <w:tabs>
        <w:tab w:val="clear" w:pos="4153"/>
        <w:tab w:val="clear" w:pos="8306"/>
        <w:tab w:val="left" w:pos="16064"/>
        <w:tab w:val="left" w:pos="18570"/>
      </w:tabs>
      <w:spacing w:beforeLines="30" w:before="72"/>
      <w:jc w:val="center"/>
    </w:pPr>
    <w:r>
      <w:rPr>
        <w:noProof/>
      </w:rPr>
      <mc:AlternateContent>
        <mc:Choice Requires="wpg">
          <w:drawing>
            <wp:inline distT="0" distB="0" distL="0" distR="0" wp14:anchorId="7BCAD4B8" wp14:editId="2F4F9A32">
              <wp:extent cx="12368612" cy="1238322"/>
              <wp:effectExtent l="0" t="0" r="0" b="38100"/>
              <wp:docPr id="475" name="群組 47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2368612" cy="1238322"/>
                        <a:chOff x="0" y="23745"/>
                        <a:chExt cx="12368612" cy="1238322"/>
                      </a:xfrm>
                    </wpg:grpSpPr>
                    <wpg:grpSp>
                      <wpg:cNvPr id="476" name="群組 476"/>
                      <wpg:cNvGrpSpPr/>
                      <wpg:grpSpPr>
                        <a:xfrm>
                          <a:off x="1586217" y="156354"/>
                          <a:ext cx="6444863" cy="990254"/>
                          <a:chOff x="-2688577" y="2246"/>
                          <a:chExt cx="6651665" cy="1126231"/>
                        </a:xfrm>
                      </wpg:grpSpPr>
                      <wpg:grpSp>
                        <wpg:cNvPr id="477" name="群組 477"/>
                        <wpg:cNvGrpSpPr/>
                        <wpg:grpSpPr>
                          <a:xfrm>
                            <a:off x="1794516" y="23517"/>
                            <a:ext cx="2168572" cy="1096011"/>
                            <a:chOff x="-180968" y="23524"/>
                            <a:chExt cx="2168990" cy="1096334"/>
                          </a:xfrm>
                        </wpg:grpSpPr>
                        <pic:pic xmlns:pic="http://schemas.openxmlformats.org/drawingml/2006/picture">
                          <pic:nvPicPr>
                            <pic:cNvPr id="478" name="圖片 478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824520" y="75283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79" name="圖片 47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19704" y="23524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80" name="圖片 48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-180968" y="75281"/>
                              <a:ext cx="699772" cy="1044577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81" name="圖片 48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288252" y="32460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g:grpSp>
                        <wpg:cNvPr id="482" name="群組 482"/>
                        <wpg:cNvGrpSpPr/>
                        <wpg:grpSpPr>
                          <a:xfrm>
                            <a:off x="-2688577" y="2246"/>
                            <a:ext cx="4682532" cy="1126231"/>
                            <a:chOff x="-2688577" y="-6380"/>
                            <a:chExt cx="4682532" cy="1126231"/>
                          </a:xfrm>
                        </wpg:grpSpPr>
                        <pic:pic xmlns:pic="http://schemas.openxmlformats.org/drawingml/2006/picture">
                          <pic:nvPicPr>
                            <pic:cNvPr id="483" name="圖片 48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294185" y="23518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84" name="圖片 48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791779" y="75276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85" name="圖片 48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86969" y="23518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86" name="圖片 48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-220244" y="75276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87" name="圖片 48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-725109" y="17137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88" name="圖片 488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-1050887" y="51758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89" name="圖片 48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-1683554" y="17137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90" name="圖片 49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-2183713" y="51758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91" name="圖片 49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-2688577" y="-6380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</wpg:grpSp>
                    <pic:pic xmlns:pic="http://schemas.openxmlformats.org/drawingml/2006/picture">
                      <pic:nvPicPr>
                        <pic:cNvPr id="492" name="圖片 492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 flipH="1">
                          <a:off x="11245932" y="59377"/>
                          <a:ext cx="1122680" cy="120269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493" name="Text Box 21"/>
                      <wps:cNvSpPr txBox="1">
                        <a:spLocks noChangeArrowheads="1"/>
                      </wps:cNvSpPr>
                      <wps:spPr bwMode="auto">
                        <a:xfrm>
                          <a:off x="1808710" y="409761"/>
                          <a:ext cx="6040120" cy="56182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32ADB" w:rsidRPr="00540E04" w:rsidRDefault="00B32ADB" w:rsidP="00B32ADB">
                            <w:pPr>
                              <w:spacing w:line="600" w:lineRule="exact"/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spacing w:val="10"/>
                                <w:sz w:val="50"/>
                                <w:szCs w:val="50"/>
                              </w:rPr>
                            </w:pPr>
                            <w:r w:rsidRPr="00540E04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50"/>
                                <w:szCs w:val="50"/>
                              </w:rPr>
                              <w:t>博幼英文檢測卷-中級</w:t>
                            </w:r>
                            <w:r w:rsidR="001C32B2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50"/>
                                <w:szCs w:val="50"/>
                              </w:rPr>
                              <w:t>上</w:t>
                            </w:r>
                            <w:r w:rsidRPr="00540E04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50"/>
                                <w:szCs w:val="50"/>
                              </w:rPr>
                              <w:t>-第</w:t>
                            </w:r>
                            <w:r w:rsidR="00EA54C4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50"/>
                                <w:szCs w:val="50"/>
                              </w:rPr>
                              <w:t>8</w:t>
                            </w:r>
                            <w:r w:rsidRPr="00540E04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50"/>
                                <w:szCs w:val="50"/>
                              </w:rPr>
                              <w:t>課part A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  <wps:wsp>
                      <wps:cNvPr id="494" name="Text Box 21"/>
                      <wps:cNvSpPr txBox="1">
                        <a:spLocks noChangeArrowheads="1"/>
                      </wps:cNvSpPr>
                      <wps:spPr bwMode="auto">
                        <a:xfrm>
                          <a:off x="8502676" y="130608"/>
                          <a:ext cx="2624455" cy="101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32ADB" w:rsidRPr="00540E04" w:rsidRDefault="00B32ADB" w:rsidP="00B32ADB">
                            <w:pPr>
                              <w:spacing w:line="600" w:lineRule="exact"/>
                              <w:rPr>
                                <w:rFonts w:eastAsia="標楷體"/>
                                <w:sz w:val="32"/>
                                <w:szCs w:val="32"/>
                              </w:rPr>
                            </w:pP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Class</w:t>
                            </w: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（</w:t>
                            </w: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班級）：</w:t>
                            </w: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___________</w:t>
                            </w:r>
                          </w:p>
                          <w:p w:rsidR="00B32ADB" w:rsidRPr="00A63116" w:rsidRDefault="00B32ADB" w:rsidP="00B32ADB">
                            <w:pPr>
                              <w:spacing w:line="1000" w:lineRule="exact"/>
                              <w:rPr>
                                <w:rFonts w:eastAsia="標楷體"/>
                                <w:sz w:val="30"/>
                                <w:szCs w:val="30"/>
                              </w:rPr>
                            </w:pP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Name</w:t>
                            </w: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（姓名）：</w:t>
                            </w:r>
                            <w:r w:rsidRPr="00A63116">
                              <w:rPr>
                                <w:rFonts w:eastAsia="標楷體"/>
                                <w:sz w:val="30"/>
                                <w:szCs w:val="30"/>
                              </w:rPr>
                              <w:t>___________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spAutoFit/>
                      </wps:bodyPr>
                    </wps:wsp>
                    <wps:wsp>
                      <wps:cNvPr id="495" name="Text Box 21"/>
                      <wps:cNvSpPr txBox="1">
                        <a:spLocks noChangeArrowheads="1"/>
                      </wps:cNvSpPr>
                      <wps:spPr bwMode="auto">
                        <a:xfrm>
                          <a:off x="11495238" y="23745"/>
                          <a:ext cx="762635" cy="4705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32ADB" w:rsidRPr="00DE09DB" w:rsidRDefault="00B32ADB" w:rsidP="00B32ADB">
                            <w:pPr>
                              <w:rPr>
                                <w:rFonts w:ascii="微軟正黑體" w:eastAsia="微軟正黑體" w:hAnsi="微軟正黑體"/>
                                <w:color w:val="000000" w:themeColor="text1"/>
                                <w:sz w:val="40"/>
                                <w:szCs w:val="4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DE09DB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sz w:val="40"/>
                                <w:szCs w:val="4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得</w:t>
                            </w:r>
                            <w:r>
                              <w:rPr>
                                <w:rFonts w:ascii="微軟正黑體" w:eastAsia="微軟正黑體" w:hAnsi="微軟正黑體"/>
                                <w:color w:val="000000" w:themeColor="text1"/>
                                <w:sz w:val="40"/>
                                <w:szCs w:val="4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 </w:t>
                            </w:r>
                            <w:r w:rsidRPr="00DE09DB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sz w:val="40"/>
                                <w:szCs w:val="4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分</w:t>
                            </w:r>
                          </w:p>
                        </w:txbxContent>
                      </wps:txbx>
                      <wps:bodyPr rot="0" vert="horz" wrap="none" lIns="0" tIns="0" rIns="0" bIns="0" anchor="t" anchorCtr="0" upright="1">
                        <a:spAutoFit/>
                      </wps:bodyPr>
                    </wps:wsp>
                    <pic:pic xmlns:pic="http://schemas.openxmlformats.org/drawingml/2006/picture">
                      <pic:nvPicPr>
                        <pic:cNvPr id="496" name="圖片 496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duotone>
                            <a:schemeClr val="bg2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 rot="20859699">
                          <a:off x="10937174" y="1009403"/>
                          <a:ext cx="338455" cy="24638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497" name="圖片 497"/>
                        <pic:cNvPicPr>
                          <a:picLocks noChangeAspect="1"/>
                        </pic:cNvPicPr>
                      </pic:nvPicPr>
                      <pic:blipFill>
                        <a:blip r:embed="rId4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23751"/>
                          <a:ext cx="1306195" cy="119507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498" name="Text Box 21"/>
                      <wps:cNvSpPr txBox="1">
                        <a:spLocks noChangeArrowheads="1"/>
                      </wps:cNvSpPr>
                      <wps:spPr bwMode="auto">
                        <a:xfrm flipH="1">
                          <a:off x="142422" y="125596"/>
                          <a:ext cx="1019810" cy="508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32ADB" w:rsidRPr="00C66350" w:rsidRDefault="00C66350" w:rsidP="009B323B">
                            <w:pPr>
                              <w:spacing w:line="800" w:lineRule="exact"/>
                              <w:rPr>
                                <w:rFonts w:ascii="微軟正黑體" w:eastAsia="微軟正黑體" w:hAnsi="微軟正黑體"/>
                                <w:b/>
                                <w:sz w:val="44"/>
                                <w:szCs w:val="60"/>
                              </w:rPr>
                            </w:pPr>
                            <w:r w:rsidRPr="0023581E">
                              <w:rPr>
                                <w:rFonts w:ascii="微軟正黑體" w:eastAsia="微軟正黑體" w:hAnsi="微軟正黑體" w:hint="eastAsia"/>
                                <w:b/>
                                <w:sz w:val="44"/>
                                <w:szCs w:val="60"/>
                              </w:rPr>
                              <w:t>第一</w:t>
                            </w:r>
                            <w:r w:rsidR="005021E4" w:rsidRPr="0023581E">
                              <w:rPr>
                                <w:rFonts w:ascii="微軟正黑體" w:eastAsia="微軟正黑體" w:hAnsi="微軟正黑體" w:hint="eastAsia"/>
                                <w:b/>
                                <w:sz w:val="44"/>
                                <w:szCs w:val="60"/>
                              </w:rPr>
                              <w:t>版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spAutoFit/>
                      </wps:bodyPr>
                    </wps:wsp>
                  </wpg:wgp>
                </a:graphicData>
              </a:graphic>
            </wp:inline>
          </w:drawing>
        </mc:Choice>
        <mc:Fallback>
          <w:pict>
            <v:group w14:anchorId="7BCAD4B8" id="群組 475" o:spid="_x0000_s1064" style="width:973.9pt;height:97.5pt;mso-position-horizontal-relative:char;mso-position-vertical-relative:line" coordorigin=",237" coordsize="123686,1238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">
              <v:group id="群組 476" o:spid="_x0000_s1065" style="position:absolute;left:15862;top:1563;width:64448;height:9903" coordorigin="-26885,22" coordsize="66516,112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">
                <v:group id="群組 477" o:spid="_x0000_s1066" style="position:absolute;left:17945;top:235;width:21685;height:10960" coordorigin="-1809,235" coordsize="21689,109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圖片 478" o:spid="_x0000_s1067" type="#_x0000_t75" style="position:absolute;left:8245;top:752;width:6997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">
                    <v:imagedata r:id="rId5" o:title="" recolortarget="#696565 [1454]"/>
                  </v:shape>
                  <v:shape id="圖片 479" o:spid="_x0000_s1068" type="#_x0000_t75" style="position:absolute;left:3197;top:235;width:6997;height:104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">
                    <v:imagedata r:id="rId5" o:title="" recolortarget="#696565 [1454]"/>
                  </v:shape>
                  <v:shape id="圖片 480" o:spid="_x0000_s1069" type="#_x0000_t75" style="position:absolute;left:-1809;top:752;width:6997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">
                    <v:imagedata r:id="rId5" o:title="" recolortarget="#696565 [1454]"/>
                  </v:shape>
                  <v:shape id="圖片 481" o:spid="_x0000_s1070" type="#_x0000_t75" style="position:absolute;left:12882;top:324;width:6998;height:104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">
                    <v:imagedata r:id="rId5" o:title="" recolortarget="#696565 [1454]"/>
                  </v:shape>
                </v:group>
                <v:group id="群組 482" o:spid="_x0000_s1071" style="position:absolute;left:-26885;top:22;width:46824;height:11262" coordorigin="-26885,-63" coordsize="46825,112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">
                  <v:shape id="圖片 483" o:spid="_x0000_s1072" type="#_x0000_t75" style="position:absolute;left:12941;top:235;width:6998;height:104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">
                    <v:imagedata r:id="rId5" o:title="" recolortarget="#696565 [1454]"/>
                  </v:shape>
                  <v:shape id="圖片 484" o:spid="_x0000_s1073" type="#_x0000_t75" style="position:absolute;left:7917;top:752;width:6998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">
                    <v:imagedata r:id="rId5" o:title="" recolortarget="#696565 [1454]"/>
                  </v:shape>
                  <v:shape id="圖片 485" o:spid="_x0000_s1074" type="#_x0000_t75" style="position:absolute;left:2869;top:235;width:6998;height:104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">
                    <v:imagedata r:id="rId5" o:title="" recolortarget="#696565 [1454]"/>
                  </v:shape>
                  <v:shape id="圖片 486" o:spid="_x0000_s1075" type="#_x0000_t75" style="position:absolute;left:-2202;top:752;width:6997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">
                    <v:imagedata r:id="rId5" o:title="" recolortarget="#696565 [1454]"/>
                  </v:shape>
                  <v:shape id="圖片 487" o:spid="_x0000_s1076" type="#_x0000_t75" style="position:absolute;left:-7251;top:171;width:6998;height:104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">
                    <v:imagedata r:id="rId5" o:title="" recolortarget="#696565 [1454]"/>
                  </v:shape>
                  <v:shape id="圖片 488" o:spid="_x0000_s1077" type="#_x0000_t75" style="position:absolute;left:-10508;top:517;width:6997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">
                    <v:imagedata r:id="rId5" o:title="" recolortarget="#696565 [1454]"/>
                  </v:shape>
                  <v:shape id="圖片 489" o:spid="_x0000_s1078" type="#_x0000_t75" style="position:absolute;left:-16835;top:171;width:6998;height:104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">
                    <v:imagedata r:id="rId5" o:title="" recolortarget="#696565 [1454]"/>
                  </v:shape>
                  <v:shape id="圖片 490" o:spid="_x0000_s1079" type="#_x0000_t75" style="position:absolute;left:-21837;top:517;width:6998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">
                    <v:imagedata r:id="rId5" o:title="" recolortarget="#696565 [1454]"/>
                  </v:shape>
                  <v:shape id="圖片 491" o:spid="_x0000_s1080" type="#_x0000_t75" style="position:absolute;left:-26885;top:-63;width:6997;height:104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">
                    <v:imagedata r:id="rId5" o:title="" recolortarget="#696565 [1454]"/>
                  </v:shape>
                </v:group>
              </v:group>
              <v:shape id="圖片 492" o:spid="_x0000_s1081" type="#_x0000_t75" style="position:absolute;left:112459;top:593;width:11227;height:12027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">
                <v:imagedata r:id="rId6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1" o:spid="_x0000_s1082" type="#_x0000_t202" style="position:absolute;left:18087;top:4097;width:60401;height:561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" filled="f" stroked="f">
                <v:textbox inset="0,0,0,0">
                  <w:txbxContent>
                    <w:p w:rsidR="00B32ADB" w:rsidRPr="00540E04" w:rsidRDefault="00B32ADB" w:rsidP="00B32ADB">
                      <w:pPr>
                        <w:spacing w:line="600" w:lineRule="exact"/>
                        <w:jc w:val="center"/>
                        <w:rPr>
                          <w:rFonts w:ascii="微軟正黑體" w:eastAsia="微軟正黑體" w:hAnsi="微軟正黑體"/>
                          <w:b/>
                          <w:spacing w:val="10"/>
                          <w:sz w:val="50"/>
                          <w:szCs w:val="50"/>
                        </w:rPr>
                      </w:pPr>
                      <w:r w:rsidRPr="00540E04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50"/>
                          <w:szCs w:val="50"/>
                        </w:rPr>
                        <w:t>博幼英文檢測卷-中級</w:t>
                      </w:r>
                      <w:r w:rsidR="001C32B2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50"/>
                          <w:szCs w:val="50"/>
                        </w:rPr>
                        <w:t>上</w:t>
                      </w:r>
                      <w:r w:rsidRPr="00540E04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50"/>
                          <w:szCs w:val="50"/>
                        </w:rPr>
                        <w:t>-第</w:t>
                      </w:r>
                      <w:r w:rsidR="00EA54C4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50"/>
                          <w:szCs w:val="50"/>
                        </w:rPr>
                        <w:t>8</w:t>
                      </w:r>
                      <w:r w:rsidRPr="00540E04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50"/>
                          <w:szCs w:val="50"/>
                        </w:rPr>
                        <w:t>課part A</w:t>
                      </w:r>
                    </w:p>
                  </w:txbxContent>
                </v:textbox>
              </v:shape>
              <v:shape id="Text Box 21" o:spid="_x0000_s1083" type="#_x0000_t202" style="position:absolute;left:85026;top:1306;width:26245;height:101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" filled="f" stroked="f">
                <v:textbox style="mso-fit-shape-to-text:t" inset="0,0,0,0">
                  <w:txbxContent>
                    <w:p w:rsidR="00B32ADB" w:rsidRPr="00540E04" w:rsidRDefault="00B32ADB" w:rsidP="00B32ADB">
                      <w:pPr>
                        <w:spacing w:line="600" w:lineRule="exact"/>
                        <w:rPr>
                          <w:rFonts w:eastAsia="標楷體"/>
                          <w:sz w:val="32"/>
                          <w:szCs w:val="32"/>
                        </w:rPr>
                      </w:pP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Class</w:t>
                      </w: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（</w:t>
                      </w: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班級）：</w:t>
                      </w: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___________</w:t>
                      </w:r>
                    </w:p>
                    <w:p w:rsidR="00B32ADB" w:rsidRPr="00A63116" w:rsidRDefault="00B32ADB" w:rsidP="00B32ADB">
                      <w:pPr>
                        <w:spacing w:line="1000" w:lineRule="exact"/>
                        <w:rPr>
                          <w:rFonts w:eastAsia="標楷體"/>
                          <w:sz w:val="30"/>
                          <w:szCs w:val="30"/>
                        </w:rPr>
                      </w:pP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Name</w:t>
                      </w: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（姓名）：</w:t>
                      </w:r>
                      <w:r w:rsidRPr="00A63116">
                        <w:rPr>
                          <w:rFonts w:eastAsia="標楷體"/>
                          <w:sz w:val="30"/>
                          <w:szCs w:val="30"/>
                        </w:rPr>
                        <w:t>___________</w:t>
                      </w:r>
                    </w:p>
                  </w:txbxContent>
                </v:textbox>
              </v:shape>
              <v:shape id="Text Box 21" o:spid="_x0000_s1084" type="#_x0000_t202" style="position:absolute;left:114952;top:237;width:7626;height:4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" filled="f" stroked="f">
                <v:textbox style="mso-fit-shape-to-text:t" inset="0,0,0,0">
                  <w:txbxContent>
                    <w:p w:rsidR="00B32ADB" w:rsidRPr="00DE09DB" w:rsidRDefault="00B32ADB" w:rsidP="00B32ADB">
                      <w:pPr>
                        <w:rPr>
                          <w:rFonts w:ascii="微軟正黑體" w:eastAsia="微軟正黑體" w:hAnsi="微軟正黑體"/>
                          <w:color w:val="000000" w:themeColor="text1"/>
                          <w:sz w:val="40"/>
                          <w:szCs w:val="4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DE09DB">
                        <w:rPr>
                          <w:rFonts w:ascii="微軟正黑體" w:eastAsia="微軟正黑體" w:hAnsi="微軟正黑體" w:hint="eastAsia"/>
                          <w:color w:val="000000" w:themeColor="text1"/>
                          <w:sz w:val="40"/>
                          <w:szCs w:val="4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得</w:t>
                      </w:r>
                      <w:r>
                        <w:rPr>
                          <w:rFonts w:ascii="微軟正黑體" w:eastAsia="微軟正黑體" w:hAnsi="微軟正黑體"/>
                          <w:color w:val="000000" w:themeColor="text1"/>
                          <w:sz w:val="40"/>
                          <w:szCs w:val="4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 </w:t>
                      </w:r>
                      <w:r w:rsidRPr="00DE09DB">
                        <w:rPr>
                          <w:rFonts w:ascii="微軟正黑體" w:eastAsia="微軟正黑體" w:hAnsi="微軟正黑體" w:hint="eastAsia"/>
                          <w:color w:val="000000" w:themeColor="text1"/>
                          <w:sz w:val="40"/>
                          <w:szCs w:val="4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分</w:t>
                      </w:r>
                    </w:p>
                  </w:txbxContent>
                </v:textbox>
              </v:shape>
              <v:shape id="圖片 496" o:spid="_x0000_s1085" type="#_x0000_t75" style="position:absolute;left:109371;top:10094;width:3385;height:2463;rotation:-808606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">
                <v:imagedata r:id="rId7" o:title="" chromakey="white" recolortarget="#696565 [1454]"/>
              </v:shape>
              <v:shape id="圖片 497" o:spid="_x0000_s1086" type="#_x0000_t75" style="position:absolute;top:237;width:13061;height:119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">
                <v:imagedata r:id="rId8" o:title=""/>
              </v:shape>
              <v:shape id="Text Box 21" o:spid="_x0000_s1087" type="#_x0000_t202" style="position:absolute;left:1424;top:1255;width:10198;height:5080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" filled="f" stroked="f">
                <v:textbox style="mso-fit-shape-to-text:t" inset="0,0,0,0">
                  <w:txbxContent>
                    <w:p w:rsidR="00B32ADB" w:rsidRPr="00C66350" w:rsidRDefault="00C66350" w:rsidP="009B323B">
                      <w:pPr>
                        <w:spacing w:line="800" w:lineRule="exact"/>
                        <w:rPr>
                          <w:rFonts w:ascii="微軟正黑體" w:eastAsia="微軟正黑體" w:hAnsi="微軟正黑體"/>
                          <w:b/>
                          <w:sz w:val="44"/>
                          <w:szCs w:val="60"/>
                        </w:rPr>
                      </w:pPr>
                      <w:r w:rsidRPr="0023581E">
                        <w:rPr>
                          <w:rFonts w:ascii="微軟正黑體" w:eastAsia="微軟正黑體" w:hAnsi="微軟正黑體" w:hint="eastAsia"/>
                          <w:b/>
                          <w:sz w:val="44"/>
                          <w:szCs w:val="60"/>
                        </w:rPr>
                        <w:t>第一</w:t>
                      </w:r>
                      <w:r w:rsidR="005021E4" w:rsidRPr="0023581E">
                        <w:rPr>
                          <w:rFonts w:ascii="微軟正黑體" w:eastAsia="微軟正黑體" w:hAnsi="微軟正黑體" w:hint="eastAsia"/>
                          <w:b/>
                          <w:sz w:val="44"/>
                          <w:szCs w:val="60"/>
                        </w:rPr>
                        <w:t>版</w:t>
                      </w:r>
                    </w:p>
                  </w:txbxContent>
                </v:textbox>
              </v:shape>
              <w10:anchorlock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51552" w:rsidRDefault="00B32ADB" w:rsidP="00477A68">
    <w:pPr>
      <w:pStyle w:val="a4"/>
      <w:tabs>
        <w:tab w:val="clear" w:pos="4153"/>
        <w:tab w:val="clear" w:pos="8306"/>
        <w:tab w:val="left" w:pos="16064"/>
        <w:tab w:val="left" w:pos="18570"/>
      </w:tabs>
    </w:pPr>
    <w:r>
      <w:rPr>
        <w:noProof/>
      </w:rPr>
      <mc:AlternateContent>
        <mc:Choice Requires="wpg">
          <w:drawing>
            <wp:inline distT="0" distB="0" distL="0" distR="0" wp14:anchorId="1BDB33AD" wp14:editId="435A4093">
              <wp:extent cx="12368612" cy="1238322"/>
              <wp:effectExtent l="0" t="0" r="0" b="38100"/>
              <wp:docPr id="1" name="群組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2368612" cy="1238322"/>
                        <a:chOff x="0" y="23745"/>
                        <a:chExt cx="12368612" cy="1238322"/>
                      </a:xfrm>
                    </wpg:grpSpPr>
                    <wpg:grpSp>
                      <wpg:cNvPr id="2" name="群組 2"/>
                      <wpg:cNvGrpSpPr/>
                      <wpg:grpSpPr>
                        <a:xfrm>
                          <a:off x="1586217" y="156354"/>
                          <a:ext cx="6444863" cy="990254"/>
                          <a:chOff x="-2688577" y="2246"/>
                          <a:chExt cx="6651665" cy="1126231"/>
                        </a:xfrm>
                      </wpg:grpSpPr>
                      <wpg:grpSp>
                        <wpg:cNvPr id="3" name="群組 3"/>
                        <wpg:cNvGrpSpPr/>
                        <wpg:grpSpPr>
                          <a:xfrm>
                            <a:off x="1794516" y="23517"/>
                            <a:ext cx="2168572" cy="1096011"/>
                            <a:chOff x="-180968" y="23524"/>
                            <a:chExt cx="2168990" cy="1096334"/>
                          </a:xfrm>
                        </wpg:grpSpPr>
                        <pic:pic xmlns:pic="http://schemas.openxmlformats.org/drawingml/2006/picture">
                          <pic:nvPicPr>
                            <pic:cNvPr id="4" name="圖片 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824520" y="75283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5" name="圖片 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19704" y="23524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" name="圖片 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-180968" y="75281"/>
                              <a:ext cx="699772" cy="1044577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" name="圖片 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288252" y="32460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g:grpSp>
                        <wpg:cNvPr id="8" name="群組 8"/>
                        <wpg:cNvGrpSpPr/>
                        <wpg:grpSpPr>
                          <a:xfrm>
                            <a:off x="-2688577" y="2246"/>
                            <a:ext cx="4682532" cy="1126231"/>
                            <a:chOff x="-2688577" y="-6380"/>
                            <a:chExt cx="4682532" cy="1126231"/>
                          </a:xfrm>
                        </wpg:grpSpPr>
                        <pic:pic xmlns:pic="http://schemas.openxmlformats.org/drawingml/2006/picture">
                          <pic:nvPicPr>
                            <pic:cNvPr id="9" name="圖片 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294185" y="23518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0" name="圖片 1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791779" y="75276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1" name="圖片 1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86969" y="23518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2" name="圖片 1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-220244" y="75276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3" name="圖片 1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-725109" y="17137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4" name="圖片 1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-1050887" y="51758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5" name="圖片 1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-1683554" y="17137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6" name="圖片 1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-2183713" y="51758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7" name="圖片 1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-2688577" y="-6380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</wpg:grpSp>
                    <pic:pic xmlns:pic="http://schemas.openxmlformats.org/drawingml/2006/picture">
                      <pic:nvPicPr>
                        <pic:cNvPr id="18" name="圖片 18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 flipH="1">
                          <a:off x="11245932" y="59377"/>
                          <a:ext cx="1122680" cy="120269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19" name="Text Box 21"/>
                      <wps:cNvSpPr txBox="1">
                        <a:spLocks noChangeArrowheads="1"/>
                      </wps:cNvSpPr>
                      <wps:spPr bwMode="auto">
                        <a:xfrm>
                          <a:off x="1808710" y="409761"/>
                          <a:ext cx="6040120" cy="56182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32ADB" w:rsidRPr="00540E04" w:rsidRDefault="00B32ADB" w:rsidP="00B32ADB">
                            <w:pPr>
                              <w:spacing w:line="600" w:lineRule="exact"/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spacing w:val="10"/>
                                <w:sz w:val="50"/>
                                <w:szCs w:val="50"/>
                              </w:rPr>
                            </w:pPr>
                            <w:r w:rsidRPr="00540E04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50"/>
                                <w:szCs w:val="50"/>
                              </w:rPr>
                              <w:t>博幼英文檢測卷-</w:t>
                            </w:r>
                            <w:r w:rsidR="00796027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50"/>
                                <w:szCs w:val="50"/>
                              </w:rPr>
                              <w:t>中級</w:t>
                            </w:r>
                            <w:r w:rsidR="001C32B2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50"/>
                                <w:szCs w:val="50"/>
                              </w:rPr>
                              <w:t>上</w:t>
                            </w:r>
                            <w:r w:rsidRPr="00540E04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50"/>
                                <w:szCs w:val="50"/>
                              </w:rPr>
                              <w:t>-第</w:t>
                            </w:r>
                            <w:r w:rsidR="00EA54C4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50"/>
                                <w:szCs w:val="50"/>
                              </w:rPr>
                              <w:t>8</w:t>
                            </w:r>
                            <w:r w:rsidRPr="00540E04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50"/>
                                <w:szCs w:val="50"/>
                              </w:rPr>
                              <w:t xml:space="preserve">課part </w:t>
                            </w:r>
                            <w:r w:rsidR="00796027">
                              <w:rPr>
                                <w:rFonts w:ascii="微軟正黑體" w:eastAsia="微軟正黑體" w:hAnsi="微軟正黑體"/>
                                <w:b/>
                                <w:spacing w:val="10"/>
                                <w:sz w:val="50"/>
                                <w:szCs w:val="50"/>
                              </w:rPr>
                              <w:t>B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  <wps:wsp>
                      <wps:cNvPr id="25" name="Text Box 21"/>
                      <wps:cNvSpPr txBox="1">
                        <a:spLocks noChangeArrowheads="1"/>
                      </wps:cNvSpPr>
                      <wps:spPr bwMode="auto">
                        <a:xfrm>
                          <a:off x="8502676" y="130608"/>
                          <a:ext cx="2624455" cy="101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32ADB" w:rsidRPr="00540E04" w:rsidRDefault="00B32ADB" w:rsidP="00B32ADB">
                            <w:pPr>
                              <w:spacing w:line="600" w:lineRule="exact"/>
                              <w:rPr>
                                <w:rFonts w:eastAsia="標楷體"/>
                                <w:sz w:val="32"/>
                                <w:szCs w:val="32"/>
                              </w:rPr>
                            </w:pP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Class</w:t>
                            </w: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（</w:t>
                            </w: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班級）：</w:t>
                            </w: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___________</w:t>
                            </w:r>
                          </w:p>
                          <w:p w:rsidR="00B32ADB" w:rsidRPr="00A63116" w:rsidRDefault="00B32ADB" w:rsidP="00B32ADB">
                            <w:pPr>
                              <w:spacing w:line="1000" w:lineRule="exact"/>
                              <w:rPr>
                                <w:rFonts w:eastAsia="標楷體"/>
                                <w:sz w:val="30"/>
                                <w:szCs w:val="30"/>
                              </w:rPr>
                            </w:pP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Name</w:t>
                            </w: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（姓名）：</w:t>
                            </w:r>
                            <w:r w:rsidRPr="00A63116">
                              <w:rPr>
                                <w:rFonts w:eastAsia="標楷體"/>
                                <w:sz w:val="30"/>
                                <w:szCs w:val="30"/>
                              </w:rPr>
                              <w:t>___________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spAutoFit/>
                      </wps:bodyPr>
                    </wps:wsp>
                    <wps:wsp>
                      <wps:cNvPr id="26" name="Text Box 21"/>
                      <wps:cNvSpPr txBox="1">
                        <a:spLocks noChangeArrowheads="1"/>
                      </wps:cNvSpPr>
                      <wps:spPr bwMode="auto">
                        <a:xfrm>
                          <a:off x="11495238" y="23745"/>
                          <a:ext cx="762635" cy="4705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32ADB" w:rsidRPr="00DE09DB" w:rsidRDefault="00B32ADB" w:rsidP="00B32ADB">
                            <w:pPr>
                              <w:rPr>
                                <w:rFonts w:ascii="微軟正黑體" w:eastAsia="微軟正黑體" w:hAnsi="微軟正黑體"/>
                                <w:color w:val="000000" w:themeColor="text1"/>
                                <w:sz w:val="40"/>
                                <w:szCs w:val="4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DE09DB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sz w:val="40"/>
                                <w:szCs w:val="4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得</w:t>
                            </w:r>
                            <w:r>
                              <w:rPr>
                                <w:rFonts w:ascii="微軟正黑體" w:eastAsia="微軟正黑體" w:hAnsi="微軟正黑體"/>
                                <w:color w:val="000000" w:themeColor="text1"/>
                                <w:sz w:val="40"/>
                                <w:szCs w:val="4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 </w:t>
                            </w:r>
                            <w:r w:rsidRPr="00DE09DB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sz w:val="40"/>
                                <w:szCs w:val="4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分</w:t>
                            </w:r>
                          </w:p>
                        </w:txbxContent>
                      </wps:txbx>
                      <wps:bodyPr rot="0" vert="horz" wrap="none" lIns="0" tIns="0" rIns="0" bIns="0" anchor="t" anchorCtr="0" upright="1">
                        <a:spAutoFit/>
                      </wps:bodyPr>
                    </wps:wsp>
                    <pic:pic xmlns:pic="http://schemas.openxmlformats.org/drawingml/2006/picture">
                      <pic:nvPicPr>
                        <pic:cNvPr id="27" name="圖片 27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duotone>
                            <a:schemeClr val="bg2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 rot="20859699">
                          <a:off x="10937174" y="1009403"/>
                          <a:ext cx="338455" cy="24638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28" name="圖片 28"/>
                        <pic:cNvPicPr>
                          <a:picLocks noChangeAspect="1"/>
                        </pic:cNvPicPr>
                      </pic:nvPicPr>
                      <pic:blipFill>
                        <a:blip r:embed="rId4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23751"/>
                          <a:ext cx="1306195" cy="119507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29" name="Text Box 21"/>
                      <wps:cNvSpPr txBox="1">
                        <a:spLocks noChangeArrowheads="1"/>
                      </wps:cNvSpPr>
                      <wps:spPr bwMode="auto">
                        <a:xfrm flipH="1">
                          <a:off x="142424" y="125620"/>
                          <a:ext cx="943610" cy="508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32ADB" w:rsidRPr="00C66350" w:rsidRDefault="00C66350" w:rsidP="009B323B">
                            <w:pPr>
                              <w:spacing w:line="800" w:lineRule="exact"/>
                              <w:rPr>
                                <w:rFonts w:ascii="微軟正黑體" w:eastAsia="微軟正黑體" w:hAnsi="微軟正黑體"/>
                                <w:b/>
                                <w:sz w:val="52"/>
                                <w:szCs w:val="60"/>
                              </w:rPr>
                            </w:pPr>
                            <w:r w:rsidRPr="0023581E">
                              <w:rPr>
                                <w:rFonts w:ascii="微軟正黑體" w:eastAsia="微軟正黑體" w:hAnsi="微軟正黑體" w:hint="eastAsia"/>
                                <w:b/>
                                <w:sz w:val="44"/>
                                <w:szCs w:val="60"/>
                              </w:rPr>
                              <w:t>第一</w:t>
                            </w:r>
                            <w:r w:rsidR="005021E4" w:rsidRPr="0023581E">
                              <w:rPr>
                                <w:rFonts w:ascii="微軟正黑體" w:eastAsia="微軟正黑體" w:hAnsi="微軟正黑體" w:hint="eastAsia"/>
                                <w:b/>
                                <w:sz w:val="44"/>
                                <w:szCs w:val="60"/>
                              </w:rPr>
                              <w:t>版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spAutoFit/>
                      </wps:bodyPr>
                    </wps:wsp>
                  </wpg:wgp>
                </a:graphicData>
              </a:graphic>
            </wp:inline>
          </w:drawing>
        </mc:Choice>
        <mc:Fallback>
          <w:pict>
            <v:group w14:anchorId="1BDB33AD" id="群組 1" o:spid="_x0000_s1088" style="width:973.9pt;height:97.5pt;mso-position-horizontal-relative:char;mso-position-vertical-relative:line" coordorigin=",237" coordsize="123686,1238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">
              <v:group id="群組 2" o:spid="_x0000_s1089" style="position:absolute;left:15862;top:1563;width:64448;height:9903" coordorigin="-26885,22" coordsize="66516,112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<v:group id="群組 3" o:spid="_x0000_s1090" style="position:absolute;left:17945;top:235;width:21685;height:10960" coordorigin="-1809,235" coordsize="21689,109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圖片 4" o:spid="_x0000_s1091" type="#_x0000_t75" style="position:absolute;left:8245;top:752;width:6997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">
                    <v:imagedata r:id="rId5" o:title="" recolortarget="#696565 [1454]"/>
                  </v:shape>
                  <v:shape id="圖片 5" o:spid="_x0000_s1092" type="#_x0000_t75" style="position:absolute;left:3197;top:235;width:6997;height:104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">
                    <v:imagedata r:id="rId5" o:title="" recolortarget="#696565 [1454]"/>
                  </v:shape>
                  <v:shape id="圖片 6" o:spid="_x0000_s1093" type="#_x0000_t75" style="position:absolute;left:-1809;top:752;width:6997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">
                    <v:imagedata r:id="rId5" o:title="" recolortarget="#696565 [1454]"/>
                  </v:shape>
                  <v:shape id="圖片 7" o:spid="_x0000_s1094" type="#_x0000_t75" style="position:absolute;left:12882;top:324;width:6998;height:104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">
                    <v:imagedata r:id="rId5" o:title="" recolortarget="#696565 [1454]"/>
                  </v:shape>
                </v:group>
                <v:group id="群組 8" o:spid="_x0000_s1095" style="position:absolute;left:-26885;top:22;width:46824;height:11262" coordorigin="-26885,-63" coordsize="46825,112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<v:shape id="圖片 9" o:spid="_x0000_s1096" type="#_x0000_t75" style="position:absolute;left:12941;top:235;width:6998;height:104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">
                    <v:imagedata r:id="rId5" o:title="" recolortarget="#696565 [1454]"/>
                  </v:shape>
                  <v:shape id="圖片 10" o:spid="_x0000_s1097" type="#_x0000_t75" style="position:absolute;left:7917;top:752;width:6998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">
                    <v:imagedata r:id="rId5" o:title="" recolortarget="#696565 [1454]"/>
                  </v:shape>
                  <v:shape id="圖片 11" o:spid="_x0000_s1098" type="#_x0000_t75" style="position:absolute;left:2869;top:235;width:6998;height:104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">
                    <v:imagedata r:id="rId5" o:title="" recolortarget="#696565 [1454]"/>
                  </v:shape>
                  <v:shape id="圖片 12" o:spid="_x0000_s1099" type="#_x0000_t75" style="position:absolute;left:-2202;top:752;width:6997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">
                    <v:imagedata r:id="rId5" o:title="" recolortarget="#696565 [1454]"/>
                  </v:shape>
                  <v:shape id="圖片 13" o:spid="_x0000_s1100" type="#_x0000_t75" style="position:absolute;left:-7251;top:171;width:6998;height:104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">
                    <v:imagedata r:id="rId5" o:title="" recolortarget="#696565 [1454]"/>
                  </v:shape>
                  <v:shape id="圖片 14" o:spid="_x0000_s1101" type="#_x0000_t75" style="position:absolute;left:-10508;top:517;width:6997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">
                    <v:imagedata r:id="rId5" o:title="" recolortarget="#696565 [1454]"/>
                  </v:shape>
                  <v:shape id="圖片 15" o:spid="_x0000_s1102" type="#_x0000_t75" style="position:absolute;left:-16835;top:171;width:6998;height:104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">
                    <v:imagedata r:id="rId5" o:title="" recolortarget="#696565 [1454]"/>
                  </v:shape>
                  <v:shape id="圖片 16" o:spid="_x0000_s1103" type="#_x0000_t75" style="position:absolute;left:-21837;top:517;width:6998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">
                    <v:imagedata r:id="rId5" o:title="" recolortarget="#696565 [1454]"/>
                  </v:shape>
                  <v:shape id="圖片 17" o:spid="_x0000_s1104" type="#_x0000_t75" style="position:absolute;left:-26885;top:-63;width:6997;height:104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">
                    <v:imagedata r:id="rId5" o:title="" recolortarget="#696565 [1454]"/>
                  </v:shape>
                </v:group>
              </v:group>
              <v:shape id="圖片 18" o:spid="_x0000_s1105" type="#_x0000_t75" style="position:absolute;left:112459;top:593;width:11227;height:12027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">
                <v:imagedata r:id="rId6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1" o:spid="_x0000_s1106" type="#_x0000_t202" style="position:absolute;left:18087;top:4097;width:60401;height:561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" filled="f" stroked="f">
                <v:textbox inset="0,0,0,0">
                  <w:txbxContent>
                    <w:p w:rsidR="00B32ADB" w:rsidRPr="00540E04" w:rsidRDefault="00B32ADB" w:rsidP="00B32ADB">
                      <w:pPr>
                        <w:spacing w:line="600" w:lineRule="exact"/>
                        <w:jc w:val="center"/>
                        <w:rPr>
                          <w:rFonts w:ascii="微軟正黑體" w:eastAsia="微軟正黑體" w:hAnsi="微軟正黑體"/>
                          <w:b/>
                          <w:spacing w:val="10"/>
                          <w:sz w:val="50"/>
                          <w:szCs w:val="50"/>
                        </w:rPr>
                      </w:pPr>
                      <w:r w:rsidRPr="00540E04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50"/>
                          <w:szCs w:val="50"/>
                        </w:rPr>
                        <w:t>博幼英文檢測卷-</w:t>
                      </w:r>
                      <w:r w:rsidR="00796027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50"/>
                          <w:szCs w:val="50"/>
                        </w:rPr>
                        <w:t>中級</w:t>
                      </w:r>
                      <w:r w:rsidR="001C32B2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50"/>
                          <w:szCs w:val="50"/>
                        </w:rPr>
                        <w:t>上</w:t>
                      </w:r>
                      <w:r w:rsidRPr="00540E04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50"/>
                          <w:szCs w:val="50"/>
                        </w:rPr>
                        <w:t>-第</w:t>
                      </w:r>
                      <w:r w:rsidR="00EA54C4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50"/>
                          <w:szCs w:val="50"/>
                        </w:rPr>
                        <w:t>8</w:t>
                      </w:r>
                      <w:r w:rsidRPr="00540E04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50"/>
                          <w:szCs w:val="50"/>
                        </w:rPr>
                        <w:t xml:space="preserve">課part </w:t>
                      </w:r>
                      <w:r w:rsidR="00796027">
                        <w:rPr>
                          <w:rFonts w:ascii="微軟正黑體" w:eastAsia="微軟正黑體" w:hAnsi="微軟正黑體"/>
                          <w:b/>
                          <w:spacing w:val="10"/>
                          <w:sz w:val="50"/>
                          <w:szCs w:val="50"/>
                        </w:rPr>
                        <w:t>B</w:t>
                      </w:r>
                    </w:p>
                  </w:txbxContent>
                </v:textbox>
              </v:shape>
              <v:shape id="Text Box 21" o:spid="_x0000_s1107" type="#_x0000_t202" style="position:absolute;left:85026;top:1306;width:26245;height:101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" filled="f" stroked="f">
                <v:textbox style="mso-fit-shape-to-text:t" inset="0,0,0,0">
                  <w:txbxContent>
                    <w:p w:rsidR="00B32ADB" w:rsidRPr="00540E04" w:rsidRDefault="00B32ADB" w:rsidP="00B32ADB">
                      <w:pPr>
                        <w:spacing w:line="600" w:lineRule="exact"/>
                        <w:rPr>
                          <w:rFonts w:eastAsia="標楷體"/>
                          <w:sz w:val="32"/>
                          <w:szCs w:val="32"/>
                        </w:rPr>
                      </w:pP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Class</w:t>
                      </w: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（</w:t>
                      </w: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班級）：</w:t>
                      </w: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___________</w:t>
                      </w:r>
                    </w:p>
                    <w:p w:rsidR="00B32ADB" w:rsidRPr="00A63116" w:rsidRDefault="00B32ADB" w:rsidP="00B32ADB">
                      <w:pPr>
                        <w:spacing w:line="1000" w:lineRule="exact"/>
                        <w:rPr>
                          <w:rFonts w:eastAsia="標楷體"/>
                          <w:sz w:val="30"/>
                          <w:szCs w:val="30"/>
                        </w:rPr>
                      </w:pP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Name</w:t>
                      </w: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（姓名）：</w:t>
                      </w:r>
                      <w:r w:rsidRPr="00A63116">
                        <w:rPr>
                          <w:rFonts w:eastAsia="標楷體"/>
                          <w:sz w:val="30"/>
                          <w:szCs w:val="30"/>
                        </w:rPr>
                        <w:t>___________</w:t>
                      </w:r>
                    </w:p>
                  </w:txbxContent>
                </v:textbox>
              </v:shape>
              <v:shape id="Text Box 21" o:spid="_x0000_s1108" type="#_x0000_t202" style="position:absolute;left:114952;top:237;width:7626;height:4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" filled="f" stroked="f">
                <v:textbox style="mso-fit-shape-to-text:t" inset="0,0,0,0">
                  <w:txbxContent>
                    <w:p w:rsidR="00B32ADB" w:rsidRPr="00DE09DB" w:rsidRDefault="00B32ADB" w:rsidP="00B32ADB">
                      <w:pPr>
                        <w:rPr>
                          <w:rFonts w:ascii="微軟正黑體" w:eastAsia="微軟正黑體" w:hAnsi="微軟正黑體"/>
                          <w:color w:val="000000" w:themeColor="text1"/>
                          <w:sz w:val="40"/>
                          <w:szCs w:val="4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DE09DB">
                        <w:rPr>
                          <w:rFonts w:ascii="微軟正黑體" w:eastAsia="微軟正黑體" w:hAnsi="微軟正黑體" w:hint="eastAsia"/>
                          <w:color w:val="000000" w:themeColor="text1"/>
                          <w:sz w:val="40"/>
                          <w:szCs w:val="4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得</w:t>
                      </w:r>
                      <w:r>
                        <w:rPr>
                          <w:rFonts w:ascii="微軟正黑體" w:eastAsia="微軟正黑體" w:hAnsi="微軟正黑體"/>
                          <w:color w:val="000000" w:themeColor="text1"/>
                          <w:sz w:val="40"/>
                          <w:szCs w:val="4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 </w:t>
                      </w:r>
                      <w:r w:rsidRPr="00DE09DB">
                        <w:rPr>
                          <w:rFonts w:ascii="微軟正黑體" w:eastAsia="微軟正黑體" w:hAnsi="微軟正黑體" w:hint="eastAsia"/>
                          <w:color w:val="000000" w:themeColor="text1"/>
                          <w:sz w:val="40"/>
                          <w:szCs w:val="4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分</w:t>
                      </w:r>
                    </w:p>
                  </w:txbxContent>
                </v:textbox>
              </v:shape>
              <v:shape id="圖片 27" o:spid="_x0000_s1109" type="#_x0000_t75" style="position:absolute;left:109371;top:10094;width:3385;height:2463;rotation:-808606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">
                <v:imagedata r:id="rId7" o:title="" chromakey="white" recolortarget="#696565 [1454]"/>
              </v:shape>
              <v:shape id="圖片 28" o:spid="_x0000_s1110" type="#_x0000_t75" style="position:absolute;top:237;width:13061;height:119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">
                <v:imagedata r:id="rId8" o:title=""/>
              </v:shape>
              <v:shape id="Text Box 21" o:spid="_x0000_s1111" type="#_x0000_t202" style="position:absolute;left:1424;top:1256;width:9436;height:5080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" filled="f" stroked="f">
                <v:textbox style="mso-fit-shape-to-text:t" inset="0,0,0,0">
                  <w:txbxContent>
                    <w:p w:rsidR="00B32ADB" w:rsidRPr="00C66350" w:rsidRDefault="00C66350" w:rsidP="009B323B">
                      <w:pPr>
                        <w:spacing w:line="800" w:lineRule="exact"/>
                        <w:rPr>
                          <w:rFonts w:ascii="微軟正黑體" w:eastAsia="微軟正黑體" w:hAnsi="微軟正黑體"/>
                          <w:b/>
                          <w:sz w:val="52"/>
                          <w:szCs w:val="60"/>
                        </w:rPr>
                      </w:pPr>
                      <w:r w:rsidRPr="0023581E">
                        <w:rPr>
                          <w:rFonts w:ascii="微軟正黑體" w:eastAsia="微軟正黑體" w:hAnsi="微軟正黑體" w:hint="eastAsia"/>
                          <w:b/>
                          <w:sz w:val="44"/>
                          <w:szCs w:val="60"/>
                        </w:rPr>
                        <w:t>第一</w:t>
                      </w:r>
                      <w:r w:rsidR="005021E4" w:rsidRPr="0023581E">
                        <w:rPr>
                          <w:rFonts w:ascii="微軟正黑體" w:eastAsia="微軟正黑體" w:hAnsi="微軟正黑體" w:hint="eastAsia"/>
                          <w:b/>
                          <w:sz w:val="44"/>
                          <w:szCs w:val="60"/>
                        </w:rPr>
                        <w:t>版</w:t>
                      </w:r>
                    </w:p>
                  </w:txbxContent>
                </v:textbox>
              </v:shape>
              <w10:anchorlock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23.25pt;height:20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" o:bullet="t">
        <v:imagedata r:id="rId1" o:title="" cropbottom="-333f" cropright="-727f"/>
      </v:shape>
    </w:pict>
  </w:numPicBullet>
  <w:abstractNum w:abstractNumId="0" w15:restartNumberingAfterBreak="0">
    <w:nsid w:val="650C5C2D"/>
    <w:multiLevelType w:val="hybridMultilevel"/>
    <w:tmpl w:val="0ADE3478"/>
    <w:lvl w:ilvl="0" w:tplc="6CA0A844">
      <w:start w:val="1"/>
      <w:numFmt w:val="taiwaneseCountingThousand"/>
      <w:lvlText w:val="%1、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 w:tplc="4FA61AE8">
      <w:start w:val="1"/>
      <w:numFmt w:val="decimal"/>
      <w:lvlText w:val="%2."/>
      <w:lvlJc w:val="left"/>
      <w:pPr>
        <w:ind w:left="900" w:hanging="4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" w15:restartNumberingAfterBreak="0">
    <w:nsid w:val="7C2324CF"/>
    <w:multiLevelType w:val="hybridMultilevel"/>
    <w:tmpl w:val="B3B843A8"/>
    <w:lvl w:ilvl="0" w:tplc="F46099E0">
      <w:start w:val="1"/>
      <w:numFmt w:val="decimal"/>
      <w:pStyle w:val="a"/>
      <w:lvlText w:val="%1. (　　)"/>
      <w:lvlJc w:val="left"/>
      <w:pPr>
        <w:ind w:left="960" w:hanging="48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4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xMDAwNbK0NDMH8pR0lIJTi4sz8/NACoxqAcDESdssAAAA"/>
  </w:docVars>
  <w:rsids>
    <w:rsidRoot w:val="00C44FE4"/>
    <w:rsid w:val="00000B30"/>
    <w:rsid w:val="0000519F"/>
    <w:rsid w:val="00011BA0"/>
    <w:rsid w:val="000166DD"/>
    <w:rsid w:val="0003203A"/>
    <w:rsid w:val="00044F97"/>
    <w:rsid w:val="000514A8"/>
    <w:rsid w:val="000524E4"/>
    <w:rsid w:val="00054455"/>
    <w:rsid w:val="00056F25"/>
    <w:rsid w:val="0005744D"/>
    <w:rsid w:val="000621AD"/>
    <w:rsid w:val="00067D03"/>
    <w:rsid w:val="00074A01"/>
    <w:rsid w:val="000752F9"/>
    <w:rsid w:val="00096218"/>
    <w:rsid w:val="000A0834"/>
    <w:rsid w:val="000A1D84"/>
    <w:rsid w:val="000A608A"/>
    <w:rsid w:val="000B2142"/>
    <w:rsid w:val="000B3FCA"/>
    <w:rsid w:val="000B559B"/>
    <w:rsid w:val="000C1F11"/>
    <w:rsid w:val="000C27FA"/>
    <w:rsid w:val="000C34AE"/>
    <w:rsid w:val="000C71B8"/>
    <w:rsid w:val="000C76B6"/>
    <w:rsid w:val="000D3143"/>
    <w:rsid w:val="000D48CA"/>
    <w:rsid w:val="000E7DA5"/>
    <w:rsid w:val="000F56FB"/>
    <w:rsid w:val="000F59EA"/>
    <w:rsid w:val="00100697"/>
    <w:rsid w:val="00112480"/>
    <w:rsid w:val="00112877"/>
    <w:rsid w:val="0013472D"/>
    <w:rsid w:val="00134FAE"/>
    <w:rsid w:val="001364FA"/>
    <w:rsid w:val="001371DF"/>
    <w:rsid w:val="0014220C"/>
    <w:rsid w:val="0014265B"/>
    <w:rsid w:val="00144A87"/>
    <w:rsid w:val="0015212D"/>
    <w:rsid w:val="00154060"/>
    <w:rsid w:val="0015436C"/>
    <w:rsid w:val="00155339"/>
    <w:rsid w:val="001562DD"/>
    <w:rsid w:val="00161B79"/>
    <w:rsid w:val="001756F2"/>
    <w:rsid w:val="001906D3"/>
    <w:rsid w:val="001A55E8"/>
    <w:rsid w:val="001A634F"/>
    <w:rsid w:val="001A7D72"/>
    <w:rsid w:val="001B113B"/>
    <w:rsid w:val="001B1C77"/>
    <w:rsid w:val="001B3648"/>
    <w:rsid w:val="001B4B34"/>
    <w:rsid w:val="001C0F38"/>
    <w:rsid w:val="001C2B6E"/>
    <w:rsid w:val="001C32B2"/>
    <w:rsid w:val="001C465C"/>
    <w:rsid w:val="001F08C3"/>
    <w:rsid w:val="001F67D6"/>
    <w:rsid w:val="0020595F"/>
    <w:rsid w:val="002130E1"/>
    <w:rsid w:val="00216BF4"/>
    <w:rsid w:val="0021790E"/>
    <w:rsid w:val="00221F54"/>
    <w:rsid w:val="00224DBA"/>
    <w:rsid w:val="00226357"/>
    <w:rsid w:val="00226CB0"/>
    <w:rsid w:val="0023581E"/>
    <w:rsid w:val="00241230"/>
    <w:rsid w:val="00241783"/>
    <w:rsid w:val="00250FCD"/>
    <w:rsid w:val="0025254A"/>
    <w:rsid w:val="002540DF"/>
    <w:rsid w:val="00274C7A"/>
    <w:rsid w:val="002752F9"/>
    <w:rsid w:val="00276824"/>
    <w:rsid w:val="00280504"/>
    <w:rsid w:val="00280573"/>
    <w:rsid w:val="002918F8"/>
    <w:rsid w:val="00292CE2"/>
    <w:rsid w:val="002B2238"/>
    <w:rsid w:val="002C0321"/>
    <w:rsid w:val="002C2356"/>
    <w:rsid w:val="002D3CC3"/>
    <w:rsid w:val="002D42DF"/>
    <w:rsid w:val="002D5C55"/>
    <w:rsid w:val="002F01CB"/>
    <w:rsid w:val="002F1E5F"/>
    <w:rsid w:val="002F6A93"/>
    <w:rsid w:val="0030110F"/>
    <w:rsid w:val="00302FA2"/>
    <w:rsid w:val="00320806"/>
    <w:rsid w:val="003251CA"/>
    <w:rsid w:val="00327479"/>
    <w:rsid w:val="00332ED6"/>
    <w:rsid w:val="00342903"/>
    <w:rsid w:val="00351D0D"/>
    <w:rsid w:val="00352CA6"/>
    <w:rsid w:val="00372C00"/>
    <w:rsid w:val="003748CC"/>
    <w:rsid w:val="003756FB"/>
    <w:rsid w:val="003863D6"/>
    <w:rsid w:val="00394A92"/>
    <w:rsid w:val="00397EAB"/>
    <w:rsid w:val="003A1C69"/>
    <w:rsid w:val="003A5C24"/>
    <w:rsid w:val="003A67E8"/>
    <w:rsid w:val="003A707D"/>
    <w:rsid w:val="003B635E"/>
    <w:rsid w:val="003C1292"/>
    <w:rsid w:val="003C61C6"/>
    <w:rsid w:val="003D02B7"/>
    <w:rsid w:val="003D067E"/>
    <w:rsid w:val="003D2058"/>
    <w:rsid w:val="003D3DBD"/>
    <w:rsid w:val="003D5750"/>
    <w:rsid w:val="003E50A6"/>
    <w:rsid w:val="003E64AD"/>
    <w:rsid w:val="003F6675"/>
    <w:rsid w:val="00411C2B"/>
    <w:rsid w:val="00413DE1"/>
    <w:rsid w:val="0041669E"/>
    <w:rsid w:val="00417F3C"/>
    <w:rsid w:val="004322F3"/>
    <w:rsid w:val="00441A22"/>
    <w:rsid w:val="00446F7E"/>
    <w:rsid w:val="0044714E"/>
    <w:rsid w:val="00452BE6"/>
    <w:rsid w:val="0045748B"/>
    <w:rsid w:val="004624A4"/>
    <w:rsid w:val="00462EEC"/>
    <w:rsid w:val="00467131"/>
    <w:rsid w:val="00471AD1"/>
    <w:rsid w:val="00471C14"/>
    <w:rsid w:val="00477740"/>
    <w:rsid w:val="00477A68"/>
    <w:rsid w:val="00481598"/>
    <w:rsid w:val="004825BC"/>
    <w:rsid w:val="00485B08"/>
    <w:rsid w:val="00496083"/>
    <w:rsid w:val="004A584A"/>
    <w:rsid w:val="004A6214"/>
    <w:rsid w:val="004B2C1E"/>
    <w:rsid w:val="004C0D4F"/>
    <w:rsid w:val="004C20AD"/>
    <w:rsid w:val="004D2611"/>
    <w:rsid w:val="004D3CFB"/>
    <w:rsid w:val="004E0C5C"/>
    <w:rsid w:val="004E2DF5"/>
    <w:rsid w:val="004E6F94"/>
    <w:rsid w:val="004F3D2C"/>
    <w:rsid w:val="005021E4"/>
    <w:rsid w:val="00506719"/>
    <w:rsid w:val="00506E13"/>
    <w:rsid w:val="00511C21"/>
    <w:rsid w:val="005159C1"/>
    <w:rsid w:val="00521F8C"/>
    <w:rsid w:val="005226A3"/>
    <w:rsid w:val="005233D6"/>
    <w:rsid w:val="00523BA3"/>
    <w:rsid w:val="00540385"/>
    <w:rsid w:val="00540E04"/>
    <w:rsid w:val="00554BD8"/>
    <w:rsid w:val="00563602"/>
    <w:rsid w:val="00573D27"/>
    <w:rsid w:val="00574521"/>
    <w:rsid w:val="00576AD2"/>
    <w:rsid w:val="00580A1C"/>
    <w:rsid w:val="00582B62"/>
    <w:rsid w:val="00582D41"/>
    <w:rsid w:val="00584860"/>
    <w:rsid w:val="005905B7"/>
    <w:rsid w:val="005922D3"/>
    <w:rsid w:val="00595120"/>
    <w:rsid w:val="00595434"/>
    <w:rsid w:val="00597E5C"/>
    <w:rsid w:val="005B0EA2"/>
    <w:rsid w:val="005B2031"/>
    <w:rsid w:val="005B41D3"/>
    <w:rsid w:val="005B6765"/>
    <w:rsid w:val="005C402E"/>
    <w:rsid w:val="005D0FB4"/>
    <w:rsid w:val="005D7D23"/>
    <w:rsid w:val="005D7F38"/>
    <w:rsid w:val="005E71CD"/>
    <w:rsid w:val="00600150"/>
    <w:rsid w:val="00604F13"/>
    <w:rsid w:val="00605F1E"/>
    <w:rsid w:val="00627EEE"/>
    <w:rsid w:val="006315C6"/>
    <w:rsid w:val="00631D2F"/>
    <w:rsid w:val="00633382"/>
    <w:rsid w:val="00634625"/>
    <w:rsid w:val="006378CE"/>
    <w:rsid w:val="00644FE3"/>
    <w:rsid w:val="00651AAA"/>
    <w:rsid w:val="00653BFC"/>
    <w:rsid w:val="00672557"/>
    <w:rsid w:val="00681996"/>
    <w:rsid w:val="00682C3A"/>
    <w:rsid w:val="00687616"/>
    <w:rsid w:val="006A519D"/>
    <w:rsid w:val="006A65EA"/>
    <w:rsid w:val="006A772E"/>
    <w:rsid w:val="006B4C67"/>
    <w:rsid w:val="006B5DAC"/>
    <w:rsid w:val="006D1C02"/>
    <w:rsid w:val="006E6F96"/>
    <w:rsid w:val="006F0AC8"/>
    <w:rsid w:val="00701E1F"/>
    <w:rsid w:val="0070230A"/>
    <w:rsid w:val="00712970"/>
    <w:rsid w:val="0071715E"/>
    <w:rsid w:val="00724BFF"/>
    <w:rsid w:val="0073027F"/>
    <w:rsid w:val="00743D65"/>
    <w:rsid w:val="00744F39"/>
    <w:rsid w:val="00751D63"/>
    <w:rsid w:val="00751E8A"/>
    <w:rsid w:val="0075698D"/>
    <w:rsid w:val="00756E4B"/>
    <w:rsid w:val="0077147D"/>
    <w:rsid w:val="00782C80"/>
    <w:rsid w:val="00796027"/>
    <w:rsid w:val="007A0E01"/>
    <w:rsid w:val="007A2575"/>
    <w:rsid w:val="007A6CF7"/>
    <w:rsid w:val="007C6EA8"/>
    <w:rsid w:val="007D061C"/>
    <w:rsid w:val="007D212D"/>
    <w:rsid w:val="007E44D3"/>
    <w:rsid w:val="007F2E8F"/>
    <w:rsid w:val="007F53BF"/>
    <w:rsid w:val="008003C9"/>
    <w:rsid w:val="00801229"/>
    <w:rsid w:val="008013F1"/>
    <w:rsid w:val="00805D64"/>
    <w:rsid w:val="0080615C"/>
    <w:rsid w:val="008115BB"/>
    <w:rsid w:val="0082505F"/>
    <w:rsid w:val="00826A12"/>
    <w:rsid w:val="008314FC"/>
    <w:rsid w:val="00847347"/>
    <w:rsid w:val="00855C51"/>
    <w:rsid w:val="008658CD"/>
    <w:rsid w:val="00870D4A"/>
    <w:rsid w:val="008716B6"/>
    <w:rsid w:val="0087242E"/>
    <w:rsid w:val="008A0BEE"/>
    <w:rsid w:val="008B2384"/>
    <w:rsid w:val="008B3ECB"/>
    <w:rsid w:val="008B59E0"/>
    <w:rsid w:val="008C1352"/>
    <w:rsid w:val="008C1DBB"/>
    <w:rsid w:val="008C211D"/>
    <w:rsid w:val="008C41D2"/>
    <w:rsid w:val="008C6394"/>
    <w:rsid w:val="008D18BE"/>
    <w:rsid w:val="008D28A9"/>
    <w:rsid w:val="008D6129"/>
    <w:rsid w:val="008E4D1E"/>
    <w:rsid w:val="008F68EE"/>
    <w:rsid w:val="008F775F"/>
    <w:rsid w:val="009035C5"/>
    <w:rsid w:val="00905763"/>
    <w:rsid w:val="00916D3E"/>
    <w:rsid w:val="009245A1"/>
    <w:rsid w:val="00936534"/>
    <w:rsid w:val="00937EE2"/>
    <w:rsid w:val="00942E93"/>
    <w:rsid w:val="009522E8"/>
    <w:rsid w:val="00956080"/>
    <w:rsid w:val="00971992"/>
    <w:rsid w:val="0097697C"/>
    <w:rsid w:val="00981A8A"/>
    <w:rsid w:val="00981DA9"/>
    <w:rsid w:val="0099778B"/>
    <w:rsid w:val="00997A37"/>
    <w:rsid w:val="009A16A9"/>
    <w:rsid w:val="009A43B6"/>
    <w:rsid w:val="009B323B"/>
    <w:rsid w:val="009B3886"/>
    <w:rsid w:val="009C32EB"/>
    <w:rsid w:val="009D0280"/>
    <w:rsid w:val="009D2CC0"/>
    <w:rsid w:val="009D603F"/>
    <w:rsid w:val="009D7B72"/>
    <w:rsid w:val="009E0C97"/>
    <w:rsid w:val="009E2B40"/>
    <w:rsid w:val="009E4150"/>
    <w:rsid w:val="009E4DBD"/>
    <w:rsid w:val="009F3CA4"/>
    <w:rsid w:val="009F553A"/>
    <w:rsid w:val="009F6409"/>
    <w:rsid w:val="009F7213"/>
    <w:rsid w:val="00A04BC7"/>
    <w:rsid w:val="00A066AA"/>
    <w:rsid w:val="00A153F1"/>
    <w:rsid w:val="00A271D1"/>
    <w:rsid w:val="00A3375E"/>
    <w:rsid w:val="00A372E8"/>
    <w:rsid w:val="00A4291A"/>
    <w:rsid w:val="00A4503B"/>
    <w:rsid w:val="00A54E1F"/>
    <w:rsid w:val="00A554DF"/>
    <w:rsid w:val="00A55E95"/>
    <w:rsid w:val="00A62179"/>
    <w:rsid w:val="00A63116"/>
    <w:rsid w:val="00A63938"/>
    <w:rsid w:val="00A66BDD"/>
    <w:rsid w:val="00A87D09"/>
    <w:rsid w:val="00A9079E"/>
    <w:rsid w:val="00A91DD3"/>
    <w:rsid w:val="00A92373"/>
    <w:rsid w:val="00A94A14"/>
    <w:rsid w:val="00AA3528"/>
    <w:rsid w:val="00AA48E6"/>
    <w:rsid w:val="00AB44CD"/>
    <w:rsid w:val="00AC6249"/>
    <w:rsid w:val="00AD321E"/>
    <w:rsid w:val="00AD3D1D"/>
    <w:rsid w:val="00AD5CE8"/>
    <w:rsid w:val="00AD79B4"/>
    <w:rsid w:val="00AE1730"/>
    <w:rsid w:val="00AE1BCE"/>
    <w:rsid w:val="00AE61B9"/>
    <w:rsid w:val="00AF3B9A"/>
    <w:rsid w:val="00AF5967"/>
    <w:rsid w:val="00AF7ECD"/>
    <w:rsid w:val="00B06522"/>
    <w:rsid w:val="00B10329"/>
    <w:rsid w:val="00B203EF"/>
    <w:rsid w:val="00B31188"/>
    <w:rsid w:val="00B32ADB"/>
    <w:rsid w:val="00B37F1B"/>
    <w:rsid w:val="00B449C2"/>
    <w:rsid w:val="00B459BC"/>
    <w:rsid w:val="00B51ED7"/>
    <w:rsid w:val="00B5248A"/>
    <w:rsid w:val="00B55EBB"/>
    <w:rsid w:val="00B62FF1"/>
    <w:rsid w:val="00B70B46"/>
    <w:rsid w:val="00B732FC"/>
    <w:rsid w:val="00B80B71"/>
    <w:rsid w:val="00BA2D1E"/>
    <w:rsid w:val="00BA567D"/>
    <w:rsid w:val="00BB160B"/>
    <w:rsid w:val="00BB723B"/>
    <w:rsid w:val="00BC056A"/>
    <w:rsid w:val="00BC1DEB"/>
    <w:rsid w:val="00BC1DF7"/>
    <w:rsid w:val="00BC4D5A"/>
    <w:rsid w:val="00BD442B"/>
    <w:rsid w:val="00BE6031"/>
    <w:rsid w:val="00BE61EB"/>
    <w:rsid w:val="00C161F0"/>
    <w:rsid w:val="00C20A8A"/>
    <w:rsid w:val="00C44FE4"/>
    <w:rsid w:val="00C47C16"/>
    <w:rsid w:val="00C515F1"/>
    <w:rsid w:val="00C604A7"/>
    <w:rsid w:val="00C60731"/>
    <w:rsid w:val="00C61F61"/>
    <w:rsid w:val="00C6633E"/>
    <w:rsid w:val="00C66350"/>
    <w:rsid w:val="00C778E6"/>
    <w:rsid w:val="00C960E7"/>
    <w:rsid w:val="00CA10FC"/>
    <w:rsid w:val="00CA2FDD"/>
    <w:rsid w:val="00CB4217"/>
    <w:rsid w:val="00CB4310"/>
    <w:rsid w:val="00CC0DDC"/>
    <w:rsid w:val="00CD0A75"/>
    <w:rsid w:val="00CD7414"/>
    <w:rsid w:val="00CE2AE1"/>
    <w:rsid w:val="00CE2C64"/>
    <w:rsid w:val="00CF0F18"/>
    <w:rsid w:val="00D01D9E"/>
    <w:rsid w:val="00D100B7"/>
    <w:rsid w:val="00D1223A"/>
    <w:rsid w:val="00D13EAF"/>
    <w:rsid w:val="00D21585"/>
    <w:rsid w:val="00D23ECF"/>
    <w:rsid w:val="00D31B95"/>
    <w:rsid w:val="00D357E2"/>
    <w:rsid w:val="00D36666"/>
    <w:rsid w:val="00D41035"/>
    <w:rsid w:val="00D52573"/>
    <w:rsid w:val="00D64E5E"/>
    <w:rsid w:val="00D71A0B"/>
    <w:rsid w:val="00D72E03"/>
    <w:rsid w:val="00D74861"/>
    <w:rsid w:val="00D76AFF"/>
    <w:rsid w:val="00D841BA"/>
    <w:rsid w:val="00D84568"/>
    <w:rsid w:val="00D87A4B"/>
    <w:rsid w:val="00D9188E"/>
    <w:rsid w:val="00DA1EC5"/>
    <w:rsid w:val="00DB2911"/>
    <w:rsid w:val="00DB4CAA"/>
    <w:rsid w:val="00DB6817"/>
    <w:rsid w:val="00DD56D5"/>
    <w:rsid w:val="00DD5CF7"/>
    <w:rsid w:val="00DE09DB"/>
    <w:rsid w:val="00DE3724"/>
    <w:rsid w:val="00DF1647"/>
    <w:rsid w:val="00DF5CC3"/>
    <w:rsid w:val="00E062D7"/>
    <w:rsid w:val="00E11E5F"/>
    <w:rsid w:val="00E13774"/>
    <w:rsid w:val="00E13D74"/>
    <w:rsid w:val="00E17D53"/>
    <w:rsid w:val="00E2287E"/>
    <w:rsid w:val="00E240B6"/>
    <w:rsid w:val="00E3183F"/>
    <w:rsid w:val="00E35F5B"/>
    <w:rsid w:val="00E40C2E"/>
    <w:rsid w:val="00E4200B"/>
    <w:rsid w:val="00E4474E"/>
    <w:rsid w:val="00E60616"/>
    <w:rsid w:val="00E64733"/>
    <w:rsid w:val="00E753D4"/>
    <w:rsid w:val="00E915CE"/>
    <w:rsid w:val="00EA54C4"/>
    <w:rsid w:val="00EB1D2C"/>
    <w:rsid w:val="00EC5CBE"/>
    <w:rsid w:val="00ED0917"/>
    <w:rsid w:val="00ED26BB"/>
    <w:rsid w:val="00ED4177"/>
    <w:rsid w:val="00EE0380"/>
    <w:rsid w:val="00EE3543"/>
    <w:rsid w:val="00EF23A1"/>
    <w:rsid w:val="00EF6477"/>
    <w:rsid w:val="00F05C98"/>
    <w:rsid w:val="00F11D10"/>
    <w:rsid w:val="00F135E8"/>
    <w:rsid w:val="00F25D57"/>
    <w:rsid w:val="00F3370D"/>
    <w:rsid w:val="00F51552"/>
    <w:rsid w:val="00F534DC"/>
    <w:rsid w:val="00F5371B"/>
    <w:rsid w:val="00F55E12"/>
    <w:rsid w:val="00F61661"/>
    <w:rsid w:val="00F63157"/>
    <w:rsid w:val="00F66A30"/>
    <w:rsid w:val="00F66BFC"/>
    <w:rsid w:val="00F852FF"/>
    <w:rsid w:val="00F85435"/>
    <w:rsid w:val="00F908E5"/>
    <w:rsid w:val="00FA0F19"/>
    <w:rsid w:val="00FA7AE5"/>
    <w:rsid w:val="00FB7378"/>
    <w:rsid w:val="00FB74A4"/>
    <w:rsid w:val="00FB74B2"/>
    <w:rsid w:val="00FC1C80"/>
    <w:rsid w:val="00FE6302"/>
    <w:rsid w:val="00FF35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59C0F8CB-8293-41B0-BD9A-ADBAA5F92C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0">
    <w:name w:val="Normal"/>
    <w:qFormat/>
    <w:rsid w:val="00CD0A75"/>
    <w:pPr>
      <w:widowControl w:val="0"/>
      <w:snapToGrid w:val="0"/>
    </w:pPr>
    <w:rPr>
      <w:kern w:val="2"/>
      <w:sz w:val="24"/>
      <w:szCs w:val="24"/>
    </w:rPr>
  </w:style>
  <w:style w:type="paragraph" w:styleId="2">
    <w:name w:val="heading 2"/>
    <w:aliases w:val="對話翻譯"/>
    <w:basedOn w:val="a0"/>
    <w:next w:val="a0"/>
    <w:link w:val="20"/>
    <w:unhideWhenUsed/>
    <w:qFormat/>
    <w:rsid w:val="00B203EF"/>
    <w:pPr>
      <w:shd w:val="clear" w:color="auto" w:fill="F2F2F2" w:themeFill="background1" w:themeFillShade="F2"/>
      <w:snapToGrid/>
      <w:spacing w:line="540" w:lineRule="exact"/>
      <w:ind w:leftChars="100" w:left="275" w:rightChars="400" w:right="400" w:hangingChars="175" w:hanging="175"/>
      <w:outlineLvl w:val="1"/>
    </w:pPr>
    <w:rPr>
      <w:rFonts w:eastAsia="Times New Roman" w:cstheme="minorBidi"/>
      <w:color w:val="000000" w:themeColor="text1"/>
      <w:spacing w:val="15"/>
      <w:sz w:val="2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0"/>
    <w:link w:val="a5"/>
    <w:rsid w:val="00C44FE4"/>
    <w:pPr>
      <w:tabs>
        <w:tab w:val="center" w:pos="4153"/>
        <w:tab w:val="right" w:pos="8306"/>
      </w:tabs>
    </w:pPr>
    <w:rPr>
      <w:sz w:val="20"/>
      <w:szCs w:val="20"/>
    </w:rPr>
  </w:style>
  <w:style w:type="paragraph" w:styleId="a6">
    <w:name w:val="footer"/>
    <w:basedOn w:val="a0"/>
    <w:rsid w:val="00C44FE4"/>
    <w:pPr>
      <w:tabs>
        <w:tab w:val="center" w:pos="4153"/>
        <w:tab w:val="right" w:pos="8306"/>
      </w:tabs>
    </w:pPr>
    <w:rPr>
      <w:sz w:val="20"/>
      <w:szCs w:val="20"/>
    </w:rPr>
  </w:style>
  <w:style w:type="paragraph" w:styleId="a7">
    <w:name w:val="Balloon Text"/>
    <w:basedOn w:val="a0"/>
    <w:link w:val="a8"/>
    <w:rsid w:val="00B732FC"/>
    <w:rPr>
      <w:rFonts w:ascii="Calibri Light" w:hAnsi="Calibri Light"/>
      <w:sz w:val="18"/>
      <w:szCs w:val="18"/>
      <w:lang w:val="x-none" w:eastAsia="x-none"/>
    </w:rPr>
  </w:style>
  <w:style w:type="character" w:customStyle="1" w:styleId="a8">
    <w:name w:val="註解方塊文字 字元"/>
    <w:link w:val="a7"/>
    <w:rsid w:val="00B732FC"/>
    <w:rPr>
      <w:rFonts w:ascii="Calibri Light" w:eastAsia="新細明體" w:hAnsi="Calibri Light" w:cs="Times New Roman"/>
      <w:kern w:val="2"/>
      <w:sz w:val="18"/>
      <w:szCs w:val="18"/>
    </w:rPr>
  </w:style>
  <w:style w:type="paragraph" w:styleId="a9">
    <w:name w:val="Subtitle"/>
    <w:basedOn w:val="a0"/>
    <w:next w:val="a0"/>
    <w:link w:val="aa"/>
    <w:rsid w:val="00D01D9E"/>
    <w:pPr>
      <w:spacing w:after="60"/>
      <w:jc w:val="center"/>
      <w:outlineLvl w:val="1"/>
    </w:pPr>
    <w:rPr>
      <w:rFonts w:asciiTheme="majorHAnsi" w:hAnsiTheme="majorHAnsi" w:cstheme="majorBidi"/>
      <w:i/>
      <w:iCs/>
    </w:rPr>
  </w:style>
  <w:style w:type="character" w:customStyle="1" w:styleId="aa">
    <w:name w:val="副標題 字元"/>
    <w:basedOn w:val="a1"/>
    <w:link w:val="a9"/>
    <w:rsid w:val="00D01D9E"/>
    <w:rPr>
      <w:rFonts w:asciiTheme="majorHAnsi" w:hAnsiTheme="majorHAnsi" w:cstheme="majorBidi"/>
      <w:i/>
      <w:iCs/>
      <w:kern w:val="2"/>
      <w:sz w:val="24"/>
      <w:szCs w:val="24"/>
    </w:rPr>
  </w:style>
  <w:style w:type="paragraph" w:styleId="ab">
    <w:name w:val="Title"/>
    <w:aliases w:val="標題一"/>
    <w:basedOn w:val="a0"/>
    <w:next w:val="a0"/>
    <w:link w:val="ac"/>
    <w:qFormat/>
    <w:rsid w:val="00CD0A75"/>
    <w:pPr>
      <w:spacing w:beforeLines="20" w:before="20" w:afterLines="70" w:after="70"/>
      <w:outlineLvl w:val="0"/>
    </w:pPr>
    <w:rPr>
      <w:rFonts w:eastAsia="微軟正黑體" w:cstheme="majorBidi"/>
      <w:b/>
      <w:bCs/>
      <w:sz w:val="28"/>
      <w:szCs w:val="32"/>
    </w:rPr>
  </w:style>
  <w:style w:type="character" w:customStyle="1" w:styleId="ac">
    <w:name w:val="標題 字元"/>
    <w:aliases w:val="標題一 字元"/>
    <w:basedOn w:val="a1"/>
    <w:link w:val="ab"/>
    <w:rsid w:val="00CD0A75"/>
    <w:rPr>
      <w:rFonts w:eastAsia="微軟正黑體" w:cstheme="majorBidi"/>
      <w:b/>
      <w:bCs/>
      <w:kern w:val="2"/>
      <w:sz w:val="28"/>
      <w:szCs w:val="32"/>
    </w:rPr>
  </w:style>
  <w:style w:type="paragraph" w:styleId="ad">
    <w:name w:val="No Spacing"/>
    <w:aliases w:val="小題1"/>
    <w:uiPriority w:val="1"/>
    <w:qFormat/>
    <w:rsid w:val="00724BFF"/>
    <w:pPr>
      <w:widowControl w:val="0"/>
      <w:spacing w:afterLines="20" w:after="20"/>
      <w:ind w:leftChars="60" w:left="60"/>
    </w:pPr>
    <w:rPr>
      <w:rFonts w:eastAsia="標楷體"/>
      <w:kern w:val="2"/>
      <w:sz w:val="28"/>
      <w:szCs w:val="24"/>
    </w:rPr>
  </w:style>
  <w:style w:type="paragraph" w:styleId="ae">
    <w:name w:val="Intense Quote"/>
    <w:aliases w:val="句子線條"/>
    <w:basedOn w:val="a0"/>
    <w:next w:val="a0"/>
    <w:link w:val="af"/>
    <w:uiPriority w:val="30"/>
    <w:qFormat/>
    <w:rsid w:val="002C0321"/>
    <w:pPr>
      <w:pBdr>
        <w:bottom w:val="single" w:sz="8" w:space="10" w:color="0D0D0D" w:themeColor="text1" w:themeTint="F2"/>
      </w:pBdr>
      <w:spacing w:afterLines="10" w:after="10"/>
      <w:ind w:leftChars="200" w:left="200" w:rightChars="550" w:right="550"/>
    </w:pPr>
    <w:rPr>
      <w:rFonts w:eastAsia="標楷體"/>
      <w:iCs/>
      <w:color w:val="FF0000"/>
      <w:sz w:val="28"/>
    </w:rPr>
  </w:style>
  <w:style w:type="character" w:customStyle="1" w:styleId="af">
    <w:name w:val="鮮明引文 字元"/>
    <w:aliases w:val="句子線條 字元"/>
    <w:basedOn w:val="a1"/>
    <w:link w:val="ae"/>
    <w:uiPriority w:val="30"/>
    <w:rsid w:val="002C0321"/>
    <w:rPr>
      <w:rFonts w:eastAsia="標楷體"/>
      <w:iCs/>
      <w:color w:val="FF0000"/>
      <w:kern w:val="2"/>
      <w:sz w:val="28"/>
      <w:szCs w:val="24"/>
    </w:rPr>
  </w:style>
  <w:style w:type="character" w:styleId="af0">
    <w:name w:val="Intense Emphasis"/>
    <w:basedOn w:val="a1"/>
    <w:uiPriority w:val="21"/>
    <w:rsid w:val="00597E5C"/>
    <w:rPr>
      <w:i/>
      <w:iCs/>
      <w:color w:val="5B9BD5" w:themeColor="accent1"/>
    </w:rPr>
  </w:style>
  <w:style w:type="character" w:customStyle="1" w:styleId="a5">
    <w:name w:val="頁首 字元"/>
    <w:basedOn w:val="a1"/>
    <w:link w:val="a4"/>
    <w:rsid w:val="00C47C16"/>
    <w:rPr>
      <w:kern w:val="2"/>
    </w:rPr>
  </w:style>
  <w:style w:type="character" w:styleId="af1">
    <w:name w:val="Subtle Reference"/>
    <w:basedOn w:val="a1"/>
    <w:uiPriority w:val="31"/>
    <w:rsid w:val="00916D3E"/>
    <w:rPr>
      <w:smallCaps/>
      <w:color w:val="5A5A5A" w:themeColor="text1" w:themeTint="A5"/>
    </w:rPr>
  </w:style>
  <w:style w:type="character" w:styleId="af2">
    <w:name w:val="Intense Reference"/>
    <w:aliases w:val="字彙線條"/>
    <w:basedOn w:val="a1"/>
    <w:uiPriority w:val="32"/>
    <w:qFormat/>
    <w:rsid w:val="000B2142"/>
    <w:rPr>
      <w:rFonts w:ascii="Times New Roman" w:hAnsi="Times New Roman"/>
      <w:b w:val="0"/>
      <w:bCs/>
      <w:i w:val="0"/>
      <w:caps w:val="0"/>
      <w:smallCaps w:val="0"/>
      <w:strike w:val="0"/>
      <w:dstrike w:val="0"/>
      <w:vanish w:val="0"/>
      <w:color w:val="FF0000"/>
      <w:spacing w:val="0"/>
      <w:position w:val="0"/>
      <w:sz w:val="28"/>
      <w:u w:val="single" w:color="000000" w:themeColor="text1"/>
      <w:bdr w:val="none" w:sz="0" w:space="0" w:color="auto"/>
      <w:vertAlign w:val="baseline"/>
      <w:em w:val="none"/>
    </w:rPr>
  </w:style>
  <w:style w:type="character" w:customStyle="1" w:styleId="20">
    <w:name w:val="標題 2 字元"/>
    <w:aliases w:val="對話翻譯 字元"/>
    <w:basedOn w:val="a1"/>
    <w:link w:val="2"/>
    <w:rsid w:val="00B203EF"/>
    <w:rPr>
      <w:rFonts w:eastAsia="Times New Roman" w:cstheme="minorBidi"/>
      <w:color w:val="000000" w:themeColor="text1"/>
      <w:spacing w:val="15"/>
      <w:kern w:val="2"/>
      <w:sz w:val="28"/>
      <w:szCs w:val="24"/>
      <w:shd w:val="clear" w:color="auto" w:fill="F2F2F2" w:themeFill="background1" w:themeFillShade="F2"/>
    </w:rPr>
  </w:style>
  <w:style w:type="paragraph" w:styleId="a">
    <w:name w:val="List Paragraph"/>
    <w:aliases w:val="朗讀選擇"/>
    <w:next w:val="a0"/>
    <w:uiPriority w:val="34"/>
    <w:qFormat/>
    <w:rsid w:val="00250FCD"/>
    <w:pPr>
      <w:numPr>
        <w:numId w:val="2"/>
      </w:numPr>
      <w:spacing w:line="580" w:lineRule="exact"/>
      <w:ind w:leftChars="60" w:left="460" w:hangingChars="400" w:hanging="400"/>
      <w:jc w:val="both"/>
    </w:pPr>
    <w:rPr>
      <w:rFonts w:eastAsia="標楷體"/>
      <w:kern w:val="2"/>
      <w:sz w:val="28"/>
      <w:szCs w:val="24"/>
    </w:rPr>
  </w:style>
  <w:style w:type="character" w:styleId="af3">
    <w:name w:val="annotation reference"/>
    <w:basedOn w:val="a1"/>
    <w:semiHidden/>
    <w:unhideWhenUsed/>
    <w:rsid w:val="0071715E"/>
    <w:rPr>
      <w:sz w:val="18"/>
      <w:szCs w:val="18"/>
    </w:rPr>
  </w:style>
  <w:style w:type="paragraph" w:styleId="af4">
    <w:name w:val="annotation text"/>
    <w:basedOn w:val="a0"/>
    <w:link w:val="af5"/>
    <w:semiHidden/>
    <w:unhideWhenUsed/>
    <w:rsid w:val="0071715E"/>
  </w:style>
  <w:style w:type="character" w:customStyle="1" w:styleId="af5">
    <w:name w:val="註解文字 字元"/>
    <w:basedOn w:val="a1"/>
    <w:link w:val="af4"/>
    <w:semiHidden/>
    <w:rsid w:val="0071715E"/>
    <w:rPr>
      <w:kern w:val="2"/>
      <w:sz w:val="24"/>
      <w:szCs w:val="24"/>
    </w:rPr>
  </w:style>
  <w:style w:type="paragraph" w:styleId="af6">
    <w:name w:val="annotation subject"/>
    <w:basedOn w:val="af4"/>
    <w:next w:val="af4"/>
    <w:link w:val="af7"/>
    <w:semiHidden/>
    <w:unhideWhenUsed/>
    <w:rsid w:val="0071715E"/>
    <w:rPr>
      <w:b/>
      <w:bCs/>
    </w:rPr>
  </w:style>
  <w:style w:type="character" w:customStyle="1" w:styleId="af7">
    <w:name w:val="註解主旨 字元"/>
    <w:basedOn w:val="af5"/>
    <w:link w:val="af6"/>
    <w:semiHidden/>
    <w:rsid w:val="0071715E"/>
    <w:rPr>
      <w:b/>
      <w:bCs/>
      <w:kern w:val="2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890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77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0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8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image" Target="media/image11.png"/><Relationship Id="rId3" Type="http://schemas.openxmlformats.org/officeDocument/2006/relationships/image" Target="media/image6.png"/><Relationship Id="rId7" Type="http://schemas.openxmlformats.org/officeDocument/2006/relationships/image" Target="media/image10.png"/><Relationship Id="rId2" Type="http://schemas.openxmlformats.org/officeDocument/2006/relationships/image" Target="media/image5.png"/><Relationship Id="rId1" Type="http://schemas.openxmlformats.org/officeDocument/2006/relationships/image" Target="media/image4.png"/><Relationship Id="rId6" Type="http://schemas.openxmlformats.org/officeDocument/2006/relationships/image" Target="media/image9.png"/><Relationship Id="rId5" Type="http://schemas.openxmlformats.org/officeDocument/2006/relationships/image" Target="media/image8.png"/><Relationship Id="rId4" Type="http://schemas.openxmlformats.org/officeDocument/2006/relationships/image" Target="media/image7.png"/></Relationships>
</file>

<file path=word/_rels/header2.xml.rels><?xml version="1.0" encoding="UTF-8" standalone="yes"?>
<Relationships xmlns="http://schemas.openxmlformats.org/package/2006/relationships"><Relationship Id="rId8" Type="http://schemas.openxmlformats.org/officeDocument/2006/relationships/image" Target="media/image11.png"/><Relationship Id="rId3" Type="http://schemas.openxmlformats.org/officeDocument/2006/relationships/image" Target="media/image6.png"/><Relationship Id="rId7" Type="http://schemas.openxmlformats.org/officeDocument/2006/relationships/image" Target="media/image10.png"/><Relationship Id="rId2" Type="http://schemas.openxmlformats.org/officeDocument/2006/relationships/image" Target="media/image5.png"/><Relationship Id="rId1" Type="http://schemas.openxmlformats.org/officeDocument/2006/relationships/image" Target="media/image4.png"/><Relationship Id="rId6" Type="http://schemas.openxmlformats.org/officeDocument/2006/relationships/image" Target="media/image9.png"/><Relationship Id="rId5" Type="http://schemas.openxmlformats.org/officeDocument/2006/relationships/image" Target="media/image8.png"/><Relationship Id="rId4" Type="http://schemas.openxmlformats.org/officeDocument/2006/relationships/image" Target="media/image7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0FBA45-5A55-4BA8-807A-7602C63DBF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2</Pages>
  <Words>155</Words>
  <Characters>890</Characters>
  <Application>Microsoft Office Word</Application>
  <DocSecurity>0</DocSecurity>
  <Lines>7</Lines>
  <Paragraphs>2</Paragraphs>
  <ScaleCrop>false</ScaleCrop>
  <Company>boyo</Company>
  <LinksUpToDate>false</LinksUpToDate>
  <CharactersWithSpaces>1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英文檢測卷-中級上-第四課</dc:title>
  <dc:creator>boyo</dc:creator>
  <cp:lastModifiedBy>教學處電腦02</cp:lastModifiedBy>
  <cp:revision>35</cp:revision>
  <cp:lastPrinted>2017-02-02T09:59:00Z</cp:lastPrinted>
  <dcterms:created xsi:type="dcterms:W3CDTF">2018-03-04T10:36:00Z</dcterms:created>
  <dcterms:modified xsi:type="dcterms:W3CDTF">2018-05-24T05:52:00Z</dcterms:modified>
</cp:coreProperties>
</file>